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36752E" w:rsidRDefault="007818D0" w:rsidP="001245E7">
      <w:pPr>
        <w:pBdr>
          <w:top w:val="single" w:sz="4" w:space="1" w:color="auto"/>
          <w:bottom w:val="single" w:sz="4" w:space="1" w:color="auto"/>
        </w:pBdr>
        <w:spacing w:after="0" w:line="240" w:lineRule="auto"/>
        <w:jc w:val="both"/>
        <w:rPr>
          <w:rFonts w:ascii="Times New Roman" w:eastAsia="Calibri" w:hAnsi="Times New Roman"/>
        </w:rPr>
      </w:pPr>
      <w:r w:rsidRPr="0036752E">
        <w:rPr>
          <w:rFonts w:ascii="Times New Roman" w:eastAsia="Calibri" w:hAnsi="Times New Roman"/>
        </w:rPr>
        <w:t xml:space="preserve">Committee of the Whole Room </w:t>
      </w:r>
      <w:r w:rsidRPr="0036752E">
        <w:rPr>
          <w:rFonts w:ascii="Times New Roman" w:eastAsia="Calibri" w:hAnsi="Times New Roman"/>
          <w:noProof/>
        </w:rPr>
        <w:drawing>
          <wp:inline distT="0" distB="0" distL="0" distR="0" wp14:anchorId="2E29DB7F" wp14:editId="16D65900">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36752E">
        <w:rPr>
          <w:rFonts w:ascii="Times New Roman" w:eastAsia="Calibri" w:hAnsi="Times New Roman"/>
        </w:rPr>
        <w:t xml:space="preserve">1340 Coleman A. Young Municipal Center </w:t>
      </w:r>
      <w:r w:rsidRPr="0036752E">
        <w:rPr>
          <w:rFonts w:ascii="Times New Roman" w:eastAsia="Calibri" w:hAnsi="Times New Roman"/>
          <w:noProof/>
        </w:rPr>
        <w:drawing>
          <wp:inline distT="0" distB="0" distL="0" distR="0" wp14:anchorId="382121E1" wp14:editId="6A1D7626">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36752E">
        <w:rPr>
          <w:rFonts w:ascii="Times New Roman" w:eastAsia="Calibri" w:hAnsi="Times New Roman"/>
        </w:rPr>
        <w:t xml:space="preserve">(313) 224-3443 </w:t>
      </w:r>
      <w:r w:rsidRPr="0036752E">
        <w:rPr>
          <w:rFonts w:ascii="Times New Roman" w:eastAsia="Calibri" w:hAnsi="Times New Roman"/>
          <w:noProof/>
        </w:rPr>
        <w:drawing>
          <wp:inline distT="0" distB="0" distL="0" distR="0" wp14:anchorId="074A7F9A" wp14:editId="500DEAB8">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36752E">
        <w:rPr>
          <w:rFonts w:ascii="Times New Roman" w:eastAsia="Calibri" w:hAnsi="Times New Roman"/>
        </w:rPr>
        <w:t xml:space="preserve"> Detroit, MI</w:t>
      </w:r>
      <w:r w:rsidR="002F2C10" w:rsidRPr="0036752E">
        <w:rPr>
          <w:rFonts w:ascii="Times New Roman" w:eastAsia="Calibri" w:hAnsi="Times New Roman"/>
        </w:rPr>
        <w:t xml:space="preserve"> </w:t>
      </w:r>
      <w:r w:rsidRPr="0036752E">
        <w:rPr>
          <w:rFonts w:ascii="Times New Roman" w:eastAsia="Calibri" w:hAnsi="Times New Roman"/>
        </w:rPr>
        <w:t>48226</w:t>
      </w:r>
    </w:p>
    <w:p w:rsidR="004864E3" w:rsidRPr="0036752E" w:rsidRDefault="004864E3" w:rsidP="001245E7">
      <w:pPr>
        <w:spacing w:after="0" w:line="240" w:lineRule="auto"/>
        <w:ind w:left="1440" w:hanging="720"/>
        <w:jc w:val="both"/>
        <w:rPr>
          <w:rFonts w:ascii="Times New Roman" w:eastAsia="Batang" w:hAnsi="Times New Roman"/>
          <w:b/>
          <w:bCs/>
          <w:i/>
          <w:sz w:val="24"/>
          <w:szCs w:val="24"/>
        </w:rPr>
      </w:pPr>
    </w:p>
    <w:p w:rsidR="00320309" w:rsidRPr="0036752E" w:rsidRDefault="00320309" w:rsidP="001245E7">
      <w:pPr>
        <w:spacing w:after="0" w:line="240" w:lineRule="auto"/>
        <w:ind w:left="1440" w:hanging="720"/>
        <w:jc w:val="both"/>
        <w:rPr>
          <w:rFonts w:ascii="Times New Roman" w:eastAsia="Batang" w:hAnsi="Times New Roman"/>
          <w:b/>
          <w:bCs/>
          <w:i/>
          <w:sz w:val="24"/>
          <w:szCs w:val="24"/>
        </w:rPr>
      </w:pPr>
    </w:p>
    <w:p w:rsidR="009247E5" w:rsidRPr="0036752E" w:rsidRDefault="009247E5" w:rsidP="001245E7">
      <w:pPr>
        <w:spacing w:after="0" w:line="240" w:lineRule="auto"/>
        <w:ind w:left="1440" w:hanging="720"/>
        <w:jc w:val="center"/>
        <w:rPr>
          <w:rFonts w:ascii="Times New Roman" w:eastAsia="Batang" w:hAnsi="Times New Roman"/>
          <w:b/>
          <w:bCs/>
          <w:sz w:val="24"/>
          <w:szCs w:val="24"/>
          <w:u w:val="single"/>
        </w:rPr>
      </w:pPr>
      <w:r w:rsidRPr="0036752E">
        <w:rPr>
          <w:rFonts w:ascii="Times New Roman" w:eastAsia="Batang" w:hAnsi="Times New Roman"/>
          <w:b/>
          <w:bCs/>
          <w:sz w:val="24"/>
          <w:szCs w:val="24"/>
          <w:u w:val="single"/>
        </w:rPr>
        <w:t xml:space="preserve">PLANNING </w:t>
      </w:r>
      <w:smartTag w:uri="urn:schemas-microsoft-com:office:smarttags" w:element="stockticker">
        <w:r w:rsidRPr="0036752E">
          <w:rPr>
            <w:rFonts w:ascii="Times New Roman" w:eastAsia="Batang" w:hAnsi="Times New Roman"/>
            <w:b/>
            <w:bCs/>
            <w:sz w:val="24"/>
            <w:szCs w:val="24"/>
            <w:u w:val="single"/>
          </w:rPr>
          <w:t>AND</w:t>
        </w:r>
      </w:smartTag>
      <w:r w:rsidRPr="0036752E">
        <w:rPr>
          <w:rFonts w:ascii="Times New Roman" w:eastAsia="Batang" w:hAnsi="Times New Roman"/>
          <w:b/>
          <w:bCs/>
          <w:sz w:val="24"/>
          <w:szCs w:val="24"/>
          <w:u w:val="single"/>
        </w:rPr>
        <w:t xml:space="preserve"> ECONOMIC DEVELOPMENT STANDING COMMITTEE</w:t>
      </w:r>
    </w:p>
    <w:p w:rsidR="009247E5" w:rsidRPr="0036752E" w:rsidRDefault="009247E5" w:rsidP="001245E7">
      <w:pPr>
        <w:spacing w:after="0" w:line="240" w:lineRule="auto"/>
        <w:ind w:left="1440" w:hanging="720"/>
        <w:jc w:val="both"/>
        <w:rPr>
          <w:rFonts w:ascii="Times New Roman" w:eastAsia="Batang" w:hAnsi="Times New Roman"/>
          <w:b/>
          <w:bCs/>
          <w:sz w:val="24"/>
          <w:szCs w:val="24"/>
        </w:rPr>
      </w:pPr>
    </w:p>
    <w:p w:rsidR="009247E5" w:rsidRPr="0036752E" w:rsidRDefault="009247E5" w:rsidP="001245E7">
      <w:pPr>
        <w:spacing w:after="0" w:line="240" w:lineRule="auto"/>
        <w:ind w:left="1440" w:hanging="720"/>
        <w:jc w:val="both"/>
        <w:rPr>
          <w:rFonts w:ascii="Times New Roman" w:eastAsia="Batang" w:hAnsi="Times New Roman"/>
          <w:b/>
          <w:bCs/>
          <w:sz w:val="24"/>
          <w:szCs w:val="24"/>
        </w:rPr>
      </w:pPr>
      <w:r w:rsidRPr="0036752E">
        <w:rPr>
          <w:rFonts w:ascii="Times New Roman" w:eastAsia="Batang" w:hAnsi="Times New Roman"/>
          <w:b/>
          <w:bCs/>
          <w:sz w:val="24"/>
          <w:szCs w:val="24"/>
        </w:rPr>
        <w:t>COUNCIL MEMBER JAMES TATE, CHAIRPERSON</w:t>
      </w:r>
    </w:p>
    <w:p w:rsidR="009247E5" w:rsidRPr="0036752E" w:rsidRDefault="009247E5" w:rsidP="001245E7">
      <w:pPr>
        <w:spacing w:after="0" w:line="240" w:lineRule="auto"/>
        <w:ind w:left="1440" w:hanging="720"/>
        <w:jc w:val="both"/>
        <w:rPr>
          <w:rFonts w:ascii="Times New Roman" w:eastAsia="Batang" w:hAnsi="Times New Roman"/>
          <w:bCs/>
          <w:sz w:val="24"/>
          <w:szCs w:val="24"/>
        </w:rPr>
      </w:pPr>
      <w:r w:rsidRPr="0036752E">
        <w:rPr>
          <w:rFonts w:ascii="Times New Roman" w:eastAsia="Batang" w:hAnsi="Times New Roman"/>
          <w:bCs/>
          <w:sz w:val="24"/>
          <w:szCs w:val="24"/>
        </w:rPr>
        <w:t xml:space="preserve">COUNCIL MEMBER SCOTT BENSON, </w:t>
      </w:r>
      <w:r w:rsidRPr="0036752E">
        <w:rPr>
          <w:rFonts w:ascii="Times New Roman" w:eastAsia="Batang" w:hAnsi="Times New Roman"/>
          <w:b/>
          <w:bCs/>
          <w:sz w:val="24"/>
          <w:szCs w:val="24"/>
        </w:rPr>
        <w:t>VICE</w:t>
      </w:r>
      <w:r w:rsidRPr="0036752E">
        <w:rPr>
          <w:rFonts w:ascii="Times New Roman" w:eastAsia="Batang" w:hAnsi="Times New Roman"/>
          <w:bCs/>
          <w:sz w:val="24"/>
          <w:szCs w:val="24"/>
        </w:rPr>
        <w:t xml:space="preserve"> </w:t>
      </w:r>
      <w:r w:rsidRPr="0036752E">
        <w:rPr>
          <w:rFonts w:ascii="Times New Roman" w:eastAsia="Batang" w:hAnsi="Times New Roman"/>
          <w:b/>
          <w:bCs/>
          <w:sz w:val="24"/>
          <w:szCs w:val="24"/>
        </w:rPr>
        <w:t>CHAIRPERSON</w:t>
      </w:r>
    </w:p>
    <w:p w:rsidR="009247E5" w:rsidRPr="0036752E" w:rsidRDefault="009247E5" w:rsidP="001245E7">
      <w:pPr>
        <w:spacing w:after="0" w:line="240" w:lineRule="auto"/>
        <w:ind w:left="1440" w:hanging="720"/>
        <w:jc w:val="both"/>
        <w:rPr>
          <w:rFonts w:ascii="Times New Roman" w:eastAsia="Batang" w:hAnsi="Times New Roman"/>
          <w:bCs/>
          <w:sz w:val="24"/>
          <w:szCs w:val="24"/>
        </w:rPr>
      </w:pPr>
      <w:r w:rsidRPr="0036752E">
        <w:rPr>
          <w:rFonts w:ascii="Times New Roman" w:eastAsia="Batang" w:hAnsi="Times New Roman"/>
          <w:bCs/>
          <w:sz w:val="24"/>
          <w:szCs w:val="24"/>
        </w:rPr>
        <w:t xml:space="preserve">COUNCIL MEMBER GABE LELAND, </w:t>
      </w:r>
      <w:r w:rsidRPr="0036752E">
        <w:rPr>
          <w:rFonts w:ascii="Times New Roman" w:eastAsia="Batang" w:hAnsi="Times New Roman"/>
          <w:b/>
          <w:bCs/>
          <w:sz w:val="24"/>
          <w:szCs w:val="24"/>
        </w:rPr>
        <w:t>MEMBER</w:t>
      </w:r>
    </w:p>
    <w:p w:rsidR="009247E5" w:rsidRPr="0036752E" w:rsidRDefault="009247E5" w:rsidP="001245E7">
      <w:pPr>
        <w:spacing w:after="0" w:line="240" w:lineRule="auto"/>
        <w:ind w:left="1440" w:hanging="720"/>
        <w:jc w:val="both"/>
        <w:rPr>
          <w:rFonts w:ascii="Times New Roman" w:eastAsia="Batang" w:hAnsi="Times New Roman"/>
          <w:b/>
          <w:bCs/>
          <w:sz w:val="24"/>
          <w:szCs w:val="24"/>
        </w:rPr>
      </w:pPr>
      <w:r w:rsidRPr="0036752E">
        <w:rPr>
          <w:rFonts w:ascii="Times New Roman" w:eastAsia="Batang" w:hAnsi="Times New Roman"/>
          <w:bCs/>
          <w:sz w:val="24"/>
          <w:szCs w:val="24"/>
        </w:rPr>
        <w:t xml:space="preserve">COUNCIL PRESIDENT BRENDA JONES, </w:t>
      </w:r>
      <w:r w:rsidRPr="0036752E">
        <w:rPr>
          <w:rFonts w:ascii="Times New Roman" w:eastAsia="Batang" w:hAnsi="Times New Roman"/>
          <w:b/>
          <w:bCs/>
          <w:sz w:val="24"/>
          <w:szCs w:val="24"/>
        </w:rPr>
        <w:t>(EX-OFFICIO)</w:t>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p>
    <w:p w:rsidR="009247E5" w:rsidRPr="0036752E" w:rsidRDefault="009247E5" w:rsidP="001245E7">
      <w:pPr>
        <w:spacing w:after="0" w:line="240" w:lineRule="auto"/>
        <w:ind w:left="1440" w:hanging="720"/>
        <w:jc w:val="right"/>
        <w:rPr>
          <w:rFonts w:ascii="Times New Roman" w:eastAsia="Batang" w:hAnsi="Times New Roman"/>
          <w:b/>
          <w:bCs/>
          <w:sz w:val="24"/>
          <w:szCs w:val="24"/>
        </w:rPr>
      </w:pP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p>
    <w:p w:rsidR="009247E5" w:rsidRPr="0036752E" w:rsidRDefault="009247E5" w:rsidP="001245E7">
      <w:pPr>
        <w:spacing w:after="0" w:line="240" w:lineRule="auto"/>
        <w:ind w:left="1440" w:hanging="720"/>
        <w:jc w:val="right"/>
        <w:rPr>
          <w:rFonts w:ascii="Times New Roman" w:eastAsia="Batang" w:hAnsi="Times New Roman"/>
          <w:b/>
          <w:bCs/>
          <w:sz w:val="24"/>
          <w:szCs w:val="24"/>
        </w:rPr>
      </w:pP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t xml:space="preserve">                  M</w:t>
      </w:r>
      <w:r w:rsidR="000D110A" w:rsidRPr="0036752E">
        <w:rPr>
          <w:rFonts w:ascii="Times New Roman" w:eastAsia="Batang" w:hAnsi="Times New Roman"/>
          <w:b/>
          <w:bCs/>
          <w:sz w:val="24"/>
          <w:szCs w:val="24"/>
        </w:rPr>
        <w:t xml:space="preserve">rs. </w:t>
      </w:r>
      <w:r w:rsidR="00C94A57" w:rsidRPr="0036752E">
        <w:rPr>
          <w:rFonts w:ascii="Times New Roman" w:eastAsia="Batang" w:hAnsi="Times New Roman"/>
          <w:b/>
          <w:bCs/>
          <w:sz w:val="24"/>
          <w:szCs w:val="24"/>
        </w:rPr>
        <w:t>Millicent G. Winfrey</w:t>
      </w:r>
    </w:p>
    <w:p w:rsidR="009247E5" w:rsidRPr="0036752E" w:rsidRDefault="009247E5" w:rsidP="001245E7">
      <w:pPr>
        <w:spacing w:after="0" w:line="240" w:lineRule="auto"/>
        <w:ind w:left="1440" w:hanging="720"/>
        <w:jc w:val="right"/>
        <w:rPr>
          <w:rFonts w:ascii="Times New Roman" w:eastAsia="Batang" w:hAnsi="Times New Roman"/>
          <w:b/>
          <w:bCs/>
          <w:sz w:val="24"/>
          <w:szCs w:val="24"/>
          <w:u w:val="single"/>
        </w:rPr>
      </w:pP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r>
      <w:r w:rsidRPr="0036752E">
        <w:rPr>
          <w:rFonts w:ascii="Times New Roman" w:eastAsia="Batang" w:hAnsi="Times New Roman"/>
          <w:b/>
          <w:bCs/>
          <w:sz w:val="24"/>
          <w:szCs w:val="24"/>
        </w:rPr>
        <w:tab/>
        <w:t xml:space="preserve">     </w:t>
      </w:r>
      <w:r w:rsidRPr="0036752E">
        <w:rPr>
          <w:rFonts w:ascii="Times New Roman" w:eastAsia="Batang" w:hAnsi="Times New Roman"/>
          <w:b/>
          <w:bCs/>
          <w:sz w:val="24"/>
          <w:szCs w:val="24"/>
        </w:rPr>
        <w:tab/>
        <w:t xml:space="preserve">                 Assistant City Council Committee Clerk</w:t>
      </w:r>
    </w:p>
    <w:p w:rsidR="009247E5" w:rsidRPr="0036752E" w:rsidRDefault="009247E5" w:rsidP="001245E7">
      <w:pPr>
        <w:spacing w:after="0" w:line="240" w:lineRule="auto"/>
        <w:ind w:left="1440" w:hanging="720"/>
        <w:contextualSpacing/>
        <w:jc w:val="both"/>
        <w:rPr>
          <w:rFonts w:ascii="Times New Roman" w:eastAsia="Batang" w:hAnsi="Times New Roman"/>
          <w:b/>
          <w:bCs/>
          <w:sz w:val="24"/>
          <w:szCs w:val="24"/>
        </w:rPr>
      </w:pPr>
    </w:p>
    <w:p w:rsidR="009247E5" w:rsidRPr="0036752E" w:rsidRDefault="00C96B3D" w:rsidP="001245E7">
      <w:pPr>
        <w:spacing w:after="0" w:line="240" w:lineRule="auto"/>
        <w:ind w:left="1440" w:hanging="720"/>
        <w:contextualSpacing/>
        <w:jc w:val="both"/>
        <w:rPr>
          <w:rFonts w:ascii="Times New Roman" w:eastAsia="Batang" w:hAnsi="Times New Roman"/>
          <w:b/>
          <w:bCs/>
          <w:sz w:val="24"/>
          <w:szCs w:val="24"/>
        </w:rPr>
      </w:pPr>
      <w:r w:rsidRPr="0036752E">
        <w:rPr>
          <w:rFonts w:ascii="Times New Roman" w:eastAsia="Batang" w:hAnsi="Times New Roman"/>
          <w:b/>
          <w:bCs/>
          <w:sz w:val="24"/>
          <w:szCs w:val="24"/>
        </w:rPr>
        <w:t xml:space="preserve">THURSDAY, </w:t>
      </w:r>
      <w:r w:rsidR="000D110A" w:rsidRPr="0036752E">
        <w:rPr>
          <w:rFonts w:ascii="Times New Roman" w:eastAsia="Batang" w:hAnsi="Times New Roman"/>
          <w:b/>
          <w:bCs/>
          <w:sz w:val="24"/>
          <w:szCs w:val="24"/>
        </w:rPr>
        <w:t xml:space="preserve">OCTOBER </w:t>
      </w:r>
      <w:r w:rsidR="00C94A57" w:rsidRPr="0036752E">
        <w:rPr>
          <w:rFonts w:ascii="Times New Roman" w:eastAsia="Batang" w:hAnsi="Times New Roman"/>
          <w:b/>
          <w:bCs/>
          <w:sz w:val="24"/>
          <w:szCs w:val="24"/>
        </w:rPr>
        <w:t>10</w:t>
      </w:r>
      <w:r w:rsidR="00185BAE" w:rsidRPr="0036752E">
        <w:rPr>
          <w:rFonts w:ascii="Times New Roman" w:eastAsia="Batang" w:hAnsi="Times New Roman"/>
          <w:b/>
          <w:bCs/>
          <w:sz w:val="24"/>
          <w:szCs w:val="24"/>
        </w:rPr>
        <w:t>,</w:t>
      </w:r>
      <w:r w:rsidR="008066B6" w:rsidRPr="0036752E">
        <w:rPr>
          <w:rFonts w:ascii="Times New Roman" w:eastAsia="Batang" w:hAnsi="Times New Roman"/>
          <w:b/>
          <w:bCs/>
          <w:sz w:val="24"/>
          <w:szCs w:val="24"/>
        </w:rPr>
        <w:t xml:space="preserve"> </w:t>
      </w:r>
      <w:r w:rsidR="00185BAE" w:rsidRPr="0036752E">
        <w:rPr>
          <w:rFonts w:ascii="Times New Roman" w:eastAsia="Batang" w:hAnsi="Times New Roman"/>
          <w:b/>
          <w:bCs/>
          <w:sz w:val="24"/>
          <w:szCs w:val="24"/>
        </w:rPr>
        <w:t>2019</w:t>
      </w:r>
      <w:r w:rsidR="009247E5" w:rsidRPr="0036752E">
        <w:rPr>
          <w:rFonts w:ascii="Times New Roman" w:eastAsia="Batang" w:hAnsi="Times New Roman"/>
          <w:b/>
          <w:bCs/>
          <w:sz w:val="24"/>
          <w:szCs w:val="24"/>
        </w:rPr>
        <w:t xml:space="preserve">                                              </w:t>
      </w:r>
      <w:r w:rsidR="00395B40" w:rsidRPr="0036752E">
        <w:rPr>
          <w:rFonts w:ascii="Times New Roman" w:eastAsia="Batang" w:hAnsi="Times New Roman"/>
          <w:b/>
          <w:bCs/>
          <w:sz w:val="24"/>
          <w:szCs w:val="24"/>
        </w:rPr>
        <w:t xml:space="preserve">                   </w:t>
      </w:r>
      <w:r w:rsidR="00655C04" w:rsidRPr="0036752E">
        <w:rPr>
          <w:rFonts w:ascii="Times New Roman" w:eastAsia="Batang" w:hAnsi="Times New Roman"/>
          <w:b/>
          <w:bCs/>
          <w:sz w:val="24"/>
          <w:szCs w:val="24"/>
        </w:rPr>
        <w:t xml:space="preserve">           </w:t>
      </w:r>
      <w:r w:rsidR="00F869EC" w:rsidRPr="0036752E">
        <w:rPr>
          <w:rFonts w:ascii="Times New Roman" w:eastAsia="Batang" w:hAnsi="Times New Roman"/>
          <w:b/>
          <w:bCs/>
          <w:sz w:val="24"/>
          <w:szCs w:val="24"/>
        </w:rPr>
        <w:t xml:space="preserve">      </w:t>
      </w:r>
      <w:r w:rsidR="00655C04" w:rsidRPr="0036752E">
        <w:rPr>
          <w:rFonts w:ascii="Times New Roman" w:eastAsia="Batang" w:hAnsi="Times New Roman"/>
          <w:b/>
          <w:bCs/>
          <w:sz w:val="24"/>
          <w:szCs w:val="24"/>
        </w:rPr>
        <w:t xml:space="preserve"> </w:t>
      </w:r>
      <w:r w:rsidR="005A640F" w:rsidRPr="0036752E">
        <w:rPr>
          <w:rFonts w:ascii="Times New Roman" w:eastAsia="Batang" w:hAnsi="Times New Roman"/>
          <w:b/>
          <w:bCs/>
          <w:sz w:val="24"/>
          <w:szCs w:val="24"/>
        </w:rPr>
        <w:t xml:space="preserve">       </w:t>
      </w:r>
      <w:r w:rsidR="00D713FF" w:rsidRPr="0036752E">
        <w:rPr>
          <w:rFonts w:ascii="Times New Roman" w:eastAsia="Batang" w:hAnsi="Times New Roman"/>
          <w:b/>
          <w:bCs/>
          <w:sz w:val="24"/>
          <w:szCs w:val="24"/>
        </w:rPr>
        <w:t>10</w:t>
      </w:r>
      <w:r w:rsidR="003F751B" w:rsidRPr="0036752E">
        <w:rPr>
          <w:rFonts w:ascii="Times New Roman" w:eastAsia="Batang" w:hAnsi="Times New Roman"/>
          <w:b/>
          <w:bCs/>
          <w:sz w:val="24"/>
          <w:szCs w:val="24"/>
        </w:rPr>
        <w:t>:00</w:t>
      </w:r>
      <w:r w:rsidR="009247E5" w:rsidRPr="0036752E">
        <w:rPr>
          <w:rFonts w:ascii="Times New Roman" w:eastAsia="Batang" w:hAnsi="Times New Roman"/>
          <w:b/>
          <w:bCs/>
          <w:sz w:val="24"/>
          <w:szCs w:val="24"/>
        </w:rPr>
        <w:t>A.M.</w:t>
      </w:r>
      <w:r w:rsidR="00927496" w:rsidRPr="0036752E">
        <w:rPr>
          <w:rFonts w:ascii="Times New Roman" w:eastAsia="Batang" w:hAnsi="Times New Roman"/>
          <w:b/>
          <w:bCs/>
          <w:sz w:val="24"/>
          <w:szCs w:val="24"/>
        </w:rPr>
        <w:t xml:space="preserve">   </w:t>
      </w:r>
    </w:p>
    <w:p w:rsidR="009247E5" w:rsidRPr="0036752E" w:rsidRDefault="009247E5" w:rsidP="001245E7">
      <w:pPr>
        <w:spacing w:after="0" w:line="240" w:lineRule="auto"/>
        <w:ind w:left="1440" w:hanging="720"/>
        <w:contextualSpacing/>
        <w:jc w:val="both"/>
        <w:rPr>
          <w:rFonts w:ascii="Times New Roman" w:eastAsia="Batang" w:hAnsi="Times New Roman"/>
          <w:b/>
          <w:sz w:val="24"/>
          <w:szCs w:val="24"/>
        </w:rPr>
      </w:pPr>
    </w:p>
    <w:p w:rsidR="009247E5" w:rsidRPr="0036752E" w:rsidRDefault="009247E5" w:rsidP="001245E7">
      <w:pPr>
        <w:numPr>
          <w:ilvl w:val="0"/>
          <w:numId w:val="2"/>
        </w:numPr>
        <w:spacing w:after="0" w:line="240" w:lineRule="auto"/>
        <w:contextualSpacing/>
        <w:jc w:val="both"/>
        <w:rPr>
          <w:rFonts w:ascii="Times New Roman" w:eastAsia="Batang" w:hAnsi="Times New Roman"/>
          <w:b/>
          <w:sz w:val="24"/>
          <w:szCs w:val="24"/>
        </w:rPr>
      </w:pPr>
      <w:r w:rsidRPr="0036752E">
        <w:rPr>
          <w:rFonts w:ascii="Times New Roman" w:eastAsia="Batang" w:hAnsi="Times New Roman"/>
          <w:b/>
          <w:sz w:val="24"/>
          <w:szCs w:val="24"/>
        </w:rPr>
        <w:t xml:space="preserve">ROLL CALL </w:t>
      </w:r>
      <w:r w:rsidRPr="0036752E">
        <w:rPr>
          <w:rFonts w:ascii="Times New Roman" w:eastAsia="Batang" w:hAnsi="Times New Roman"/>
          <w:b/>
          <w:sz w:val="24"/>
          <w:szCs w:val="24"/>
          <w:u w:val="single"/>
        </w:rPr>
        <w:t xml:space="preserve"> </w:t>
      </w:r>
      <w:r w:rsidRPr="0036752E">
        <w:rPr>
          <w:rFonts w:ascii="Times New Roman" w:eastAsia="Batang" w:hAnsi="Times New Roman"/>
          <w:b/>
          <w:sz w:val="24"/>
          <w:szCs w:val="24"/>
        </w:rPr>
        <w:t xml:space="preserve"> </w:t>
      </w:r>
    </w:p>
    <w:p w:rsidR="009247E5" w:rsidRPr="0036752E" w:rsidRDefault="009247E5" w:rsidP="001245E7">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9247E5" w:rsidRPr="0036752E" w:rsidRDefault="009247E5" w:rsidP="001245E7">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36752E">
        <w:rPr>
          <w:rFonts w:ascii="Times New Roman" w:eastAsia="Batang" w:hAnsi="Times New Roman"/>
          <w:b/>
          <w:sz w:val="24"/>
          <w:szCs w:val="24"/>
        </w:rPr>
        <w:t xml:space="preserve">APPROVAL OF MINUTES </w:t>
      </w:r>
    </w:p>
    <w:p w:rsidR="009247E5" w:rsidRPr="0036752E" w:rsidRDefault="009247E5" w:rsidP="001245E7">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EA14EA" w:rsidRPr="0036752E" w:rsidRDefault="009247E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36752E">
        <w:rPr>
          <w:rFonts w:ascii="Times New Roman" w:eastAsia="Batang" w:hAnsi="Times New Roman"/>
          <w:b/>
          <w:sz w:val="24"/>
          <w:szCs w:val="24"/>
        </w:rPr>
        <w:t>PUBLIC COMMENT</w:t>
      </w:r>
    </w:p>
    <w:p w:rsidR="0086074B" w:rsidRPr="0036752E" w:rsidRDefault="0086074B" w:rsidP="001245E7">
      <w:pPr>
        <w:pStyle w:val="NoSpacing"/>
        <w:ind w:left="1440" w:hanging="720"/>
        <w:rPr>
          <w:rFonts w:eastAsia="Batang"/>
          <w:sz w:val="24"/>
          <w:szCs w:val="24"/>
        </w:rPr>
      </w:pPr>
    </w:p>
    <w:p w:rsidR="009B2D79" w:rsidRPr="0036752E" w:rsidRDefault="0086074B" w:rsidP="001245E7">
      <w:pPr>
        <w:pStyle w:val="ListParagraph"/>
        <w:numPr>
          <w:ilvl w:val="0"/>
          <w:numId w:val="1"/>
        </w:numPr>
        <w:tabs>
          <w:tab w:val="clear" w:pos="990"/>
        </w:tabs>
        <w:spacing w:after="0" w:line="240" w:lineRule="auto"/>
        <w:ind w:left="1440" w:hanging="720"/>
        <w:contextualSpacing/>
        <w:jc w:val="both"/>
        <w:rPr>
          <w:rFonts w:eastAsia="Batang"/>
          <w:sz w:val="24"/>
          <w:szCs w:val="24"/>
        </w:rPr>
      </w:pPr>
      <w:r w:rsidRPr="0036752E">
        <w:rPr>
          <w:rFonts w:ascii="Times New Roman" w:eastAsia="Batang" w:hAnsi="Times New Roman"/>
          <w:b/>
          <w:sz w:val="24"/>
          <w:szCs w:val="24"/>
        </w:rPr>
        <w:t xml:space="preserve">10:05 A.M. </w:t>
      </w:r>
      <w:r w:rsidR="00D6714F" w:rsidRPr="0036752E">
        <w:rPr>
          <w:rFonts w:ascii="Times New Roman" w:hAnsi="Times New Roman"/>
          <w:b/>
          <w:sz w:val="24"/>
          <w:szCs w:val="24"/>
        </w:rPr>
        <w:t>PUBLIC HEARING</w:t>
      </w:r>
      <w:r w:rsidR="00D6714F" w:rsidRPr="0036752E">
        <w:rPr>
          <w:rFonts w:ascii="Times New Roman" w:hAnsi="Times New Roman"/>
          <w:sz w:val="24"/>
          <w:szCs w:val="24"/>
        </w:rPr>
        <w:t xml:space="preserve"> </w:t>
      </w:r>
      <w:r w:rsidRPr="0036752E">
        <w:rPr>
          <w:rFonts w:ascii="Times New Roman" w:eastAsia="Batang" w:hAnsi="Times New Roman"/>
          <w:b/>
          <w:sz w:val="24"/>
          <w:szCs w:val="24"/>
        </w:rPr>
        <w:t>– RE:</w:t>
      </w:r>
      <w:r w:rsidR="009B2D79" w:rsidRPr="0036752E">
        <w:rPr>
          <w:rFonts w:ascii="Times New Roman" w:eastAsia="Batang" w:hAnsi="Times New Roman"/>
          <w:sz w:val="24"/>
          <w:szCs w:val="24"/>
        </w:rPr>
        <w:t xml:space="preserve"> </w:t>
      </w:r>
      <w:r w:rsidR="00D6714F" w:rsidRPr="0036752E">
        <w:rPr>
          <w:rFonts w:ascii="Times New Roman" w:hAnsi="Times New Roman"/>
          <w:sz w:val="24"/>
          <w:szCs w:val="24"/>
        </w:rPr>
        <w:t xml:space="preserve">Proposed Ordinance to amend Chapter 61 of the 1984 Detroit City Code, ‘Zoning,’ commonly known as the Detroit Zoning Ordinance, by amending Article XVII, District Map No. 11 to modify the existing PD (Planned Development District) zoning classification, established by Ordinance No. 512-H, shown on property located at 3500 East Jefferson Avenue, generally bounded by Wight Street (extended) to the north, the U.S. Coast Guard facility located at 110 Mt. Elliott Street to the east, the Detroit River to the South, and East </w:t>
      </w:r>
      <w:proofErr w:type="spellStart"/>
      <w:r w:rsidR="00D6714F" w:rsidRPr="0036752E">
        <w:rPr>
          <w:rFonts w:ascii="Times New Roman" w:hAnsi="Times New Roman"/>
          <w:sz w:val="24"/>
          <w:szCs w:val="24"/>
        </w:rPr>
        <w:t>Harbortown</w:t>
      </w:r>
      <w:proofErr w:type="spellEnd"/>
      <w:r w:rsidR="00D6714F" w:rsidRPr="0036752E">
        <w:rPr>
          <w:rFonts w:ascii="Times New Roman" w:hAnsi="Times New Roman"/>
          <w:sz w:val="24"/>
          <w:szCs w:val="24"/>
        </w:rPr>
        <w:t xml:space="preserve"> Drive to the west.</w:t>
      </w:r>
      <w:r w:rsidR="007B6511" w:rsidRPr="0036752E">
        <w:rPr>
          <w:rFonts w:ascii="Times New Roman" w:hAnsi="Times New Roman"/>
          <w:sz w:val="24"/>
          <w:szCs w:val="24"/>
        </w:rPr>
        <w:t xml:space="preserve"> </w:t>
      </w:r>
      <w:r w:rsidR="00D6714F" w:rsidRPr="0036752E">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5C5702" w:rsidRPr="0036752E" w:rsidRDefault="005C5702" w:rsidP="001245E7">
      <w:pPr>
        <w:spacing w:after="0" w:line="240" w:lineRule="auto"/>
        <w:contextualSpacing/>
        <w:jc w:val="both"/>
        <w:rPr>
          <w:rFonts w:eastAsia="Batang"/>
          <w:sz w:val="24"/>
          <w:szCs w:val="24"/>
        </w:rPr>
      </w:pPr>
    </w:p>
    <w:p w:rsidR="009B2D79" w:rsidRPr="0036752E" w:rsidRDefault="003278D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36752E">
        <w:rPr>
          <w:rFonts w:ascii="Times New Roman" w:eastAsia="Batang" w:hAnsi="Times New Roman"/>
          <w:b/>
          <w:sz w:val="24"/>
          <w:szCs w:val="24"/>
        </w:rPr>
        <w:t>10:</w:t>
      </w:r>
      <w:r w:rsidR="00D6714F" w:rsidRPr="0036752E">
        <w:rPr>
          <w:rFonts w:ascii="Times New Roman" w:eastAsia="Batang" w:hAnsi="Times New Roman"/>
          <w:b/>
          <w:sz w:val="24"/>
          <w:szCs w:val="24"/>
        </w:rPr>
        <w:t>20</w:t>
      </w:r>
      <w:r w:rsidR="001C5F59" w:rsidRPr="0036752E">
        <w:rPr>
          <w:rFonts w:ascii="Times New Roman" w:eastAsia="Batang" w:hAnsi="Times New Roman"/>
          <w:b/>
          <w:sz w:val="24"/>
          <w:szCs w:val="24"/>
        </w:rPr>
        <w:t xml:space="preserve"> </w:t>
      </w:r>
      <w:r w:rsidRPr="0036752E">
        <w:rPr>
          <w:rFonts w:ascii="Times New Roman" w:eastAsia="Batang" w:hAnsi="Times New Roman"/>
          <w:b/>
          <w:sz w:val="24"/>
          <w:szCs w:val="24"/>
        </w:rPr>
        <w:t xml:space="preserve">A.M. </w:t>
      </w:r>
      <w:r w:rsidR="00D6714F" w:rsidRPr="0036752E">
        <w:rPr>
          <w:rFonts w:ascii="Times New Roman" w:eastAsia="Batang" w:hAnsi="Times New Roman"/>
          <w:b/>
          <w:sz w:val="24"/>
          <w:szCs w:val="24"/>
        </w:rPr>
        <w:t>DISCUSSION</w:t>
      </w:r>
      <w:r w:rsidRPr="0036752E">
        <w:rPr>
          <w:rFonts w:ascii="Times New Roman" w:eastAsia="Batang" w:hAnsi="Times New Roman"/>
          <w:b/>
          <w:sz w:val="24"/>
          <w:szCs w:val="24"/>
        </w:rPr>
        <w:t xml:space="preserve"> – RE:</w:t>
      </w:r>
      <w:r w:rsidR="0085028E" w:rsidRPr="0036752E">
        <w:rPr>
          <w:rFonts w:ascii="Times New Roman" w:hAnsi="Times New Roman"/>
          <w:bCs/>
          <w:sz w:val="24"/>
          <w:szCs w:val="24"/>
        </w:rPr>
        <w:t xml:space="preserve"> </w:t>
      </w:r>
      <w:r w:rsidR="00165135" w:rsidRPr="00F357EC">
        <w:rPr>
          <w:rFonts w:ascii="Times New Roman" w:eastAsia="Batang" w:hAnsi="Times New Roman"/>
          <w:sz w:val="24"/>
          <w:szCs w:val="24"/>
        </w:rPr>
        <w:t xml:space="preserve">Discussion with taxing jurisdictions regarding the fiscal impact of </w:t>
      </w:r>
      <w:r w:rsidR="00165135">
        <w:rPr>
          <w:rFonts w:ascii="Times New Roman" w:hAnsi="Times New Roman"/>
          <w:sz w:val="24"/>
          <w:szCs w:val="24"/>
        </w:rPr>
        <w:t>the Petit Bateau</w:t>
      </w:r>
      <w:r w:rsidR="00165135" w:rsidRPr="00EE24B4">
        <w:rPr>
          <w:rFonts w:ascii="Times New Roman" w:hAnsi="Times New Roman"/>
          <w:sz w:val="24"/>
          <w:szCs w:val="24"/>
        </w:rPr>
        <w:t xml:space="preserve"> Redevelopment Brownfield Plan</w:t>
      </w:r>
      <w:r w:rsidR="00165135">
        <w:rPr>
          <w:rFonts w:ascii="Times New Roman" w:hAnsi="Times New Roman"/>
          <w:sz w:val="24"/>
          <w:szCs w:val="24"/>
        </w:rPr>
        <w:t xml:space="preserve"> </w:t>
      </w:r>
      <w:r w:rsidR="00165135" w:rsidRPr="00F357EC">
        <w:rPr>
          <w:rFonts w:ascii="Times New Roman" w:eastAsia="Batang" w:hAnsi="Times New Roman"/>
          <w:b/>
          <w:sz w:val="24"/>
          <w:szCs w:val="24"/>
        </w:rPr>
        <w:t>(Taxing Units; Detroit Brownfield Redevelopment Authority)</w:t>
      </w:r>
    </w:p>
    <w:p w:rsidR="003278D5" w:rsidRPr="0036752E" w:rsidRDefault="003278D5" w:rsidP="001245E7">
      <w:pPr>
        <w:pStyle w:val="NoSpacing"/>
        <w:ind w:left="1440" w:hanging="720"/>
        <w:rPr>
          <w:rFonts w:eastAsia="Batang"/>
          <w:sz w:val="24"/>
          <w:szCs w:val="24"/>
        </w:rPr>
      </w:pPr>
    </w:p>
    <w:p w:rsidR="003278D5" w:rsidRPr="0036752E" w:rsidRDefault="003278D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36752E">
        <w:rPr>
          <w:rFonts w:ascii="Times New Roman" w:eastAsia="Batang" w:hAnsi="Times New Roman"/>
          <w:b/>
          <w:sz w:val="24"/>
          <w:szCs w:val="24"/>
        </w:rPr>
        <w:t>10:</w:t>
      </w:r>
      <w:r w:rsidR="00E87835" w:rsidRPr="0036752E">
        <w:rPr>
          <w:rFonts w:ascii="Times New Roman" w:eastAsia="Batang" w:hAnsi="Times New Roman"/>
          <w:b/>
          <w:sz w:val="24"/>
          <w:szCs w:val="24"/>
        </w:rPr>
        <w:t>25</w:t>
      </w:r>
      <w:r w:rsidRPr="0036752E">
        <w:rPr>
          <w:rFonts w:ascii="Times New Roman" w:eastAsia="Batang" w:hAnsi="Times New Roman"/>
          <w:b/>
          <w:sz w:val="24"/>
          <w:szCs w:val="24"/>
        </w:rPr>
        <w:t xml:space="preserve"> A.M. PUBLIC HEARING – RE:</w:t>
      </w:r>
      <w:r w:rsidR="00347A5B" w:rsidRPr="0036752E">
        <w:rPr>
          <w:rFonts w:ascii="Times New Roman" w:hAnsi="Times New Roman"/>
          <w:bCs/>
          <w:sz w:val="24"/>
          <w:szCs w:val="24"/>
        </w:rPr>
        <w:t xml:space="preserve"> </w:t>
      </w:r>
      <w:r w:rsidR="00E87835" w:rsidRPr="0036752E">
        <w:rPr>
          <w:rFonts w:ascii="Times New Roman" w:hAnsi="Times New Roman"/>
          <w:sz w:val="24"/>
          <w:szCs w:val="24"/>
        </w:rPr>
        <w:t xml:space="preserve">Approval of the Brownfield Plan of the City of Detroit Brownfield Redevelopment Authority for the Petit Bateau Redevelopment. </w:t>
      </w:r>
      <w:r w:rsidR="00E87835" w:rsidRPr="0018362E">
        <w:rPr>
          <w:rFonts w:ascii="Times New Roman" w:hAnsi="Times New Roman"/>
          <w:b/>
          <w:sz w:val="24"/>
          <w:szCs w:val="24"/>
        </w:rPr>
        <w:t xml:space="preserve">(Petit Bateau LLC is the project developer (the “Developer”) for the Plan which entails the construction of a five-story mixed-use building, a four-story mixed-use building, and </w:t>
      </w:r>
      <w:r w:rsidR="00E87835" w:rsidRPr="0018362E">
        <w:rPr>
          <w:rFonts w:ascii="Times New Roman" w:hAnsi="Times New Roman"/>
          <w:b/>
          <w:sz w:val="24"/>
          <w:szCs w:val="24"/>
        </w:rPr>
        <w:lastRenderedPageBreak/>
        <w:t>approximately twenty residential townhomes, with 3,200 square feet of commercial space along with associated site improvements. The project will develop one of the last development sites in Midtown and the Historic Art Center neighborhood. The Property was historically occupied by residential, multi-family apartments, a church and an auto repair shop. The Property is currently vacant. The total investment is estimated to be $23 million. The Developer is requesting $2,279,193.00 in TIF reimbursement. There will be 100 temporary construction jobs and 2 FTE jobs. The 2 FTE jobs will be related to property management.)</w:t>
      </w:r>
      <w:r w:rsidR="00155DFF" w:rsidRPr="0018362E">
        <w:rPr>
          <w:rFonts w:ascii="Times New Roman" w:hAnsi="Times New Roman"/>
          <w:b/>
          <w:sz w:val="24"/>
          <w:szCs w:val="24"/>
        </w:rPr>
        <w:t>.</w:t>
      </w:r>
      <w:r w:rsidR="006217F7" w:rsidRPr="0036752E">
        <w:rPr>
          <w:rFonts w:ascii="Times New Roman" w:hAnsi="Times New Roman"/>
          <w:sz w:val="24"/>
          <w:szCs w:val="24"/>
        </w:rPr>
        <w:t xml:space="preserve"> </w:t>
      </w:r>
      <w:r w:rsidR="006217F7" w:rsidRPr="0036752E">
        <w:rPr>
          <w:rFonts w:ascii="Times New Roman" w:eastAsia="Batang" w:hAnsi="Times New Roman"/>
          <w:b/>
          <w:sz w:val="24"/>
          <w:szCs w:val="24"/>
        </w:rPr>
        <w:t>(</w:t>
      </w:r>
      <w:r w:rsidR="006217F7" w:rsidRPr="0036752E">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36752E" w:rsidRDefault="003278D5" w:rsidP="001245E7">
      <w:pPr>
        <w:spacing w:after="0" w:line="240" w:lineRule="auto"/>
        <w:ind w:left="1440" w:hanging="720"/>
        <w:contextualSpacing/>
        <w:jc w:val="both"/>
        <w:rPr>
          <w:rFonts w:ascii="Times New Roman" w:eastAsia="Batang" w:hAnsi="Times New Roman"/>
          <w:b/>
          <w:sz w:val="24"/>
          <w:szCs w:val="24"/>
        </w:rPr>
      </w:pPr>
    </w:p>
    <w:p w:rsidR="003278D5" w:rsidRPr="0036752E" w:rsidRDefault="003278D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36752E">
        <w:rPr>
          <w:rFonts w:ascii="Times New Roman" w:eastAsia="Batang" w:hAnsi="Times New Roman"/>
          <w:b/>
          <w:sz w:val="24"/>
          <w:szCs w:val="24"/>
        </w:rPr>
        <w:t>10:</w:t>
      </w:r>
      <w:r w:rsidR="008247B5" w:rsidRPr="0036752E">
        <w:rPr>
          <w:rFonts w:ascii="Times New Roman" w:eastAsia="Batang" w:hAnsi="Times New Roman"/>
          <w:b/>
          <w:sz w:val="24"/>
          <w:szCs w:val="24"/>
        </w:rPr>
        <w:t>40</w:t>
      </w:r>
      <w:r w:rsidRPr="0036752E">
        <w:rPr>
          <w:rFonts w:ascii="Times New Roman" w:eastAsia="Batang" w:hAnsi="Times New Roman"/>
          <w:b/>
          <w:sz w:val="24"/>
          <w:szCs w:val="24"/>
        </w:rPr>
        <w:t xml:space="preserve"> A.M. PUBLIC HEARING – RE:</w:t>
      </w:r>
      <w:r w:rsidR="008339D7" w:rsidRPr="0036752E">
        <w:rPr>
          <w:rFonts w:ascii="Times New Roman" w:hAnsi="Times New Roman"/>
          <w:sz w:val="24"/>
          <w:szCs w:val="24"/>
        </w:rPr>
        <w:t xml:space="preserve"> </w:t>
      </w:r>
      <w:r w:rsidR="008247B5" w:rsidRPr="0036752E">
        <w:rPr>
          <w:rFonts w:ascii="Times New Roman" w:hAnsi="Times New Roman"/>
          <w:sz w:val="24"/>
          <w:szCs w:val="24"/>
        </w:rPr>
        <w:t xml:space="preserve">Establishing an Obsolete Property Rehabilitation District on behalf of Wayne County Land Bank in the area of 511 Woodward, Detroit, Michigan, in accordance with Public Act 146 of 2000 </w:t>
      </w:r>
      <w:r w:rsidR="008247B5" w:rsidRPr="0036752E">
        <w:rPr>
          <w:rFonts w:ascii="Times New Roman" w:hAnsi="Times New Roman"/>
          <w:b/>
          <w:sz w:val="24"/>
          <w:szCs w:val="24"/>
        </w:rPr>
        <w:t>(Petition #1008)</w:t>
      </w:r>
      <w:r w:rsidR="008247B5" w:rsidRPr="0036752E">
        <w:rPr>
          <w:rFonts w:ascii="Times New Roman" w:hAnsi="Times New Roman"/>
          <w:sz w:val="24"/>
          <w:szCs w:val="24"/>
        </w:rPr>
        <w:t>.</w:t>
      </w:r>
      <w:r w:rsidR="008247B5" w:rsidRPr="0036752E">
        <w:rPr>
          <w:rFonts w:ascii="Times New Roman" w:hAnsi="Times New Roman"/>
          <w:b/>
          <w:sz w:val="24"/>
          <w:szCs w:val="24"/>
        </w:rPr>
        <w:t xml:space="preserve"> </w:t>
      </w:r>
      <w:r w:rsidR="008247B5" w:rsidRPr="0036752E">
        <w:rPr>
          <w:rFonts w:ascii="Times New Roman" w:eastAsia="Batang" w:hAnsi="Times New Roman"/>
          <w:b/>
          <w:sz w:val="24"/>
          <w:szCs w:val="24"/>
        </w:rPr>
        <w:t>(</w:t>
      </w:r>
      <w:r w:rsidR="008247B5" w:rsidRPr="0036752E">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36752E" w:rsidRDefault="003278D5" w:rsidP="001245E7">
      <w:pPr>
        <w:spacing w:after="0" w:line="240" w:lineRule="auto"/>
        <w:ind w:left="1440" w:hanging="720"/>
        <w:contextualSpacing/>
        <w:jc w:val="both"/>
        <w:rPr>
          <w:rFonts w:ascii="Times New Roman" w:eastAsia="Batang" w:hAnsi="Times New Roman"/>
          <w:b/>
          <w:sz w:val="24"/>
          <w:szCs w:val="24"/>
        </w:rPr>
      </w:pPr>
    </w:p>
    <w:p w:rsidR="003278D5" w:rsidRPr="0036752E" w:rsidRDefault="003278D5"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36752E">
        <w:rPr>
          <w:rFonts w:ascii="Times New Roman" w:eastAsia="Batang" w:hAnsi="Times New Roman"/>
          <w:b/>
          <w:sz w:val="24"/>
          <w:szCs w:val="24"/>
        </w:rPr>
        <w:t>10:</w:t>
      </w:r>
      <w:r w:rsidR="00DE5D9F" w:rsidRPr="0036752E">
        <w:rPr>
          <w:rFonts w:ascii="Times New Roman" w:eastAsia="Batang" w:hAnsi="Times New Roman"/>
          <w:b/>
          <w:sz w:val="24"/>
          <w:szCs w:val="24"/>
        </w:rPr>
        <w:t>50</w:t>
      </w:r>
      <w:r w:rsidRPr="0036752E">
        <w:rPr>
          <w:rFonts w:ascii="Times New Roman" w:eastAsia="Batang" w:hAnsi="Times New Roman"/>
          <w:b/>
          <w:sz w:val="24"/>
          <w:szCs w:val="24"/>
        </w:rPr>
        <w:t xml:space="preserve"> A.M. PUBLIC HEARING – RE</w:t>
      </w:r>
      <w:r w:rsidR="00DE5D9F" w:rsidRPr="0036752E">
        <w:rPr>
          <w:rFonts w:ascii="Times New Roman" w:hAnsi="Times New Roman"/>
          <w:sz w:val="24"/>
          <w:szCs w:val="24"/>
        </w:rPr>
        <w:t xml:space="preserve"> Establishing an Obsolete Property Rehabilitation District on behalf of K8 Partners, LLC in the area of 2119 Field, Detroit, Michigan, in accordance with Public Act 146 of 2000 </w:t>
      </w:r>
      <w:r w:rsidR="00DE5D9F" w:rsidRPr="0036752E">
        <w:rPr>
          <w:rFonts w:ascii="Times New Roman" w:hAnsi="Times New Roman"/>
          <w:b/>
          <w:sz w:val="24"/>
          <w:szCs w:val="24"/>
        </w:rPr>
        <w:t>(Petition #881)</w:t>
      </w:r>
      <w:r w:rsidR="00DE5D9F" w:rsidRPr="0036752E">
        <w:rPr>
          <w:rFonts w:ascii="Times New Roman" w:hAnsi="Times New Roman"/>
          <w:sz w:val="24"/>
          <w:szCs w:val="24"/>
        </w:rPr>
        <w:t>.</w:t>
      </w:r>
      <w:r w:rsidR="006217F7" w:rsidRPr="0036752E">
        <w:rPr>
          <w:rFonts w:ascii="Times New Roman" w:hAnsi="Times New Roman"/>
          <w:sz w:val="24"/>
          <w:szCs w:val="24"/>
        </w:rPr>
        <w:t xml:space="preserve"> </w:t>
      </w:r>
      <w:r w:rsidR="00DE5D9F" w:rsidRPr="0036752E">
        <w:rPr>
          <w:rFonts w:ascii="Times New Roman" w:eastAsia="Batang" w:hAnsi="Times New Roman"/>
          <w:b/>
          <w:sz w:val="24"/>
          <w:szCs w:val="24"/>
        </w:rPr>
        <w:t>(</w:t>
      </w:r>
      <w:r w:rsidR="00DE5D9F" w:rsidRPr="0036752E">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36752E" w:rsidRDefault="003278D5" w:rsidP="001245E7">
      <w:pPr>
        <w:pStyle w:val="NoSpacing"/>
        <w:ind w:left="1440" w:hanging="720"/>
        <w:rPr>
          <w:rFonts w:eastAsia="Batang"/>
          <w:sz w:val="24"/>
          <w:szCs w:val="24"/>
        </w:rPr>
      </w:pPr>
    </w:p>
    <w:p w:rsidR="003278D5" w:rsidRPr="0036752E" w:rsidRDefault="00DE5D9F"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36752E">
        <w:rPr>
          <w:rFonts w:ascii="Times New Roman" w:eastAsia="Batang" w:hAnsi="Times New Roman"/>
          <w:b/>
          <w:sz w:val="24"/>
          <w:szCs w:val="24"/>
        </w:rPr>
        <w:t>11:00</w:t>
      </w:r>
      <w:r w:rsidR="003278D5" w:rsidRPr="0036752E">
        <w:rPr>
          <w:rFonts w:ascii="Times New Roman" w:eastAsia="Batang" w:hAnsi="Times New Roman"/>
          <w:b/>
          <w:sz w:val="24"/>
          <w:szCs w:val="24"/>
        </w:rPr>
        <w:t xml:space="preserve"> A.M. PUBLIC HEARING – RE:</w:t>
      </w:r>
      <w:r w:rsidR="00347A5B" w:rsidRPr="0036752E">
        <w:rPr>
          <w:rFonts w:ascii="Times New Roman" w:hAnsi="Times New Roman"/>
          <w:bCs/>
          <w:sz w:val="24"/>
          <w:szCs w:val="24"/>
        </w:rPr>
        <w:t xml:space="preserve"> </w:t>
      </w:r>
      <w:r w:rsidRPr="0036752E">
        <w:rPr>
          <w:rFonts w:ascii="Times New Roman" w:hAnsi="Times New Roman"/>
          <w:sz w:val="24"/>
          <w:szCs w:val="24"/>
        </w:rPr>
        <w:t>Establish</w:t>
      </w:r>
      <w:r w:rsidR="009868B0">
        <w:rPr>
          <w:rFonts w:ascii="Times New Roman" w:hAnsi="Times New Roman"/>
          <w:sz w:val="24"/>
          <w:szCs w:val="24"/>
        </w:rPr>
        <w:t>ing</w:t>
      </w:r>
      <w:r w:rsidRPr="0036752E">
        <w:rPr>
          <w:rFonts w:ascii="Times New Roman" w:hAnsi="Times New Roman"/>
          <w:sz w:val="24"/>
          <w:szCs w:val="24"/>
        </w:rPr>
        <w:t xml:space="preserve"> a Commercial Rehabilitation District for S&amp;S Development, LLC in the area of 1301, 1312, 1313, 1323 Seward St. Detroit, Michigan, in accordance with Public Act 210 of 2005 </w:t>
      </w:r>
      <w:r w:rsidRPr="0036752E">
        <w:rPr>
          <w:rFonts w:ascii="Times New Roman" w:hAnsi="Times New Roman"/>
          <w:b/>
          <w:sz w:val="24"/>
          <w:szCs w:val="24"/>
        </w:rPr>
        <w:t>(Petition #1005)</w:t>
      </w:r>
      <w:r w:rsidRPr="0036752E">
        <w:rPr>
          <w:rFonts w:ascii="Times New Roman" w:hAnsi="Times New Roman"/>
          <w:sz w:val="24"/>
          <w:szCs w:val="24"/>
        </w:rPr>
        <w:t>.</w:t>
      </w:r>
      <w:r w:rsidR="006217F7" w:rsidRPr="0036752E">
        <w:rPr>
          <w:rFonts w:ascii="Times New Roman" w:hAnsi="Times New Roman"/>
          <w:sz w:val="24"/>
          <w:szCs w:val="24"/>
        </w:rPr>
        <w:t xml:space="preserve"> </w:t>
      </w:r>
      <w:r w:rsidR="006217F7" w:rsidRPr="0036752E">
        <w:rPr>
          <w:rFonts w:ascii="Times New Roman" w:eastAsia="Batang" w:hAnsi="Times New Roman"/>
          <w:b/>
          <w:sz w:val="24"/>
          <w:szCs w:val="24"/>
        </w:rPr>
        <w:t>(</w:t>
      </w:r>
      <w:r w:rsidR="006217F7" w:rsidRPr="0036752E">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36752E" w:rsidRDefault="003278D5" w:rsidP="001245E7">
      <w:pPr>
        <w:spacing w:after="0" w:line="240" w:lineRule="auto"/>
        <w:ind w:left="1440" w:hanging="720"/>
        <w:contextualSpacing/>
        <w:jc w:val="both"/>
        <w:rPr>
          <w:rFonts w:ascii="Times New Roman" w:eastAsia="Batang" w:hAnsi="Times New Roman"/>
          <w:b/>
          <w:sz w:val="24"/>
          <w:szCs w:val="24"/>
        </w:rPr>
      </w:pPr>
    </w:p>
    <w:p w:rsidR="001C5AAE" w:rsidRPr="0036752E" w:rsidRDefault="003278D5" w:rsidP="001C5AAE">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36752E">
        <w:rPr>
          <w:rFonts w:ascii="Times New Roman" w:eastAsia="Batang" w:hAnsi="Times New Roman"/>
          <w:b/>
          <w:sz w:val="24"/>
          <w:szCs w:val="24"/>
        </w:rPr>
        <w:t>11:</w:t>
      </w:r>
      <w:r w:rsidR="00290F24" w:rsidRPr="0036752E">
        <w:rPr>
          <w:rFonts w:ascii="Times New Roman" w:eastAsia="Batang" w:hAnsi="Times New Roman"/>
          <w:b/>
          <w:sz w:val="24"/>
          <w:szCs w:val="24"/>
        </w:rPr>
        <w:t>1</w:t>
      </w:r>
      <w:r w:rsidR="00F3595A" w:rsidRPr="0036752E">
        <w:rPr>
          <w:rFonts w:ascii="Times New Roman" w:eastAsia="Batang" w:hAnsi="Times New Roman"/>
          <w:b/>
          <w:sz w:val="24"/>
          <w:szCs w:val="24"/>
        </w:rPr>
        <w:t>0</w:t>
      </w:r>
      <w:r w:rsidRPr="0036752E">
        <w:rPr>
          <w:rFonts w:ascii="Times New Roman" w:eastAsia="Batang" w:hAnsi="Times New Roman"/>
          <w:b/>
          <w:sz w:val="24"/>
          <w:szCs w:val="24"/>
        </w:rPr>
        <w:t xml:space="preserve"> A.M. PUBLIC HEARING – RE:</w:t>
      </w:r>
      <w:r w:rsidR="00A407B0" w:rsidRPr="0036752E">
        <w:rPr>
          <w:rFonts w:ascii="Times New Roman" w:hAnsi="Times New Roman"/>
          <w:sz w:val="24"/>
          <w:szCs w:val="24"/>
        </w:rPr>
        <w:t xml:space="preserve"> </w:t>
      </w:r>
      <w:r w:rsidR="001C5AAE" w:rsidRPr="0036752E">
        <w:rPr>
          <w:rFonts w:ascii="Times New Roman" w:hAnsi="Times New Roman"/>
          <w:sz w:val="24"/>
          <w:szCs w:val="24"/>
        </w:rPr>
        <w:t xml:space="preserve">Approving an Obsolete Property Rehabilitation Certificate on behalf of Crawford Real Estate and Development Holdings, LLC in the area of 6340 E. Jefferson, Detroit, Michigan in accordance with Public Act 146 of 2000 </w:t>
      </w:r>
      <w:r w:rsidR="001C5AAE" w:rsidRPr="0036752E">
        <w:rPr>
          <w:rFonts w:ascii="Times New Roman" w:hAnsi="Times New Roman"/>
          <w:b/>
          <w:sz w:val="24"/>
          <w:szCs w:val="24"/>
        </w:rPr>
        <w:t>(Petition #702)</w:t>
      </w:r>
      <w:r w:rsidR="001C5AAE" w:rsidRPr="0036752E">
        <w:rPr>
          <w:rFonts w:ascii="Times New Roman" w:hAnsi="Times New Roman"/>
          <w:sz w:val="24"/>
          <w:szCs w:val="24"/>
        </w:rPr>
        <w:t>.</w:t>
      </w:r>
      <w:r w:rsidR="00290F24" w:rsidRPr="0036752E">
        <w:rPr>
          <w:rFonts w:ascii="Times New Roman" w:eastAsia="Batang" w:hAnsi="Times New Roman"/>
          <w:b/>
          <w:sz w:val="24"/>
          <w:szCs w:val="24"/>
        </w:rPr>
        <w:t xml:space="preserve"> </w:t>
      </w:r>
      <w:r w:rsidR="001C5AAE" w:rsidRPr="0036752E">
        <w:rPr>
          <w:rFonts w:ascii="Times New Roman" w:eastAsia="Batang" w:hAnsi="Times New Roman"/>
          <w:b/>
          <w:sz w:val="24"/>
          <w:szCs w:val="24"/>
        </w:rPr>
        <w:t>(</w:t>
      </w:r>
      <w:r w:rsidR="001C5AAE" w:rsidRPr="0036752E">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69702C" w:rsidRPr="0036752E" w:rsidRDefault="0069702C" w:rsidP="001C5AAE">
      <w:pPr>
        <w:pStyle w:val="ListParagraph"/>
        <w:spacing w:after="0" w:line="240" w:lineRule="auto"/>
        <w:ind w:left="1440"/>
        <w:contextualSpacing/>
        <w:jc w:val="both"/>
        <w:rPr>
          <w:rFonts w:ascii="Times New Roman" w:eastAsia="Batang" w:hAnsi="Times New Roman"/>
          <w:b/>
          <w:sz w:val="24"/>
          <w:szCs w:val="24"/>
        </w:rPr>
      </w:pPr>
    </w:p>
    <w:p w:rsidR="0069702C" w:rsidRPr="0036752E" w:rsidRDefault="0069702C" w:rsidP="001245E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36752E">
        <w:rPr>
          <w:rFonts w:ascii="Times New Roman" w:eastAsia="Batang" w:hAnsi="Times New Roman"/>
          <w:b/>
          <w:sz w:val="24"/>
          <w:szCs w:val="24"/>
        </w:rPr>
        <w:t>11:2</w:t>
      </w:r>
      <w:r w:rsidR="0073259E" w:rsidRPr="0036752E">
        <w:rPr>
          <w:rFonts w:ascii="Times New Roman" w:eastAsia="Batang" w:hAnsi="Times New Roman"/>
          <w:b/>
          <w:sz w:val="24"/>
          <w:szCs w:val="24"/>
        </w:rPr>
        <w:t>5</w:t>
      </w:r>
      <w:r w:rsidRPr="0036752E">
        <w:rPr>
          <w:rFonts w:ascii="Times New Roman" w:eastAsia="Batang" w:hAnsi="Times New Roman"/>
          <w:b/>
          <w:sz w:val="24"/>
          <w:szCs w:val="24"/>
        </w:rPr>
        <w:t xml:space="preserve"> A.M. PUBLIC HEARING – RE: </w:t>
      </w:r>
      <w:r w:rsidR="0073259E" w:rsidRPr="0036752E">
        <w:rPr>
          <w:rFonts w:ascii="Times New Roman" w:hAnsi="Times New Roman"/>
          <w:sz w:val="24"/>
          <w:szCs w:val="24"/>
        </w:rPr>
        <w:t>Approving an Obsolete Property Rehabilitation Certificate on behalf of 6</w:t>
      </w:r>
      <w:r w:rsidR="00942330">
        <w:rPr>
          <w:rFonts w:ascii="Times New Roman" w:hAnsi="Times New Roman"/>
          <w:sz w:val="24"/>
          <w:szCs w:val="24"/>
        </w:rPr>
        <w:t>0</w:t>
      </w:r>
      <w:r w:rsidR="0073259E" w:rsidRPr="0036752E">
        <w:rPr>
          <w:rFonts w:ascii="Times New Roman" w:hAnsi="Times New Roman"/>
          <w:sz w:val="24"/>
          <w:szCs w:val="24"/>
        </w:rPr>
        <w:t xml:space="preserve">01 Cass, LLC in the area of 6001 Cass Avenue, Detroit, Michigan, in accordance with Public Act 146 of 2000 </w:t>
      </w:r>
      <w:r w:rsidR="0073259E" w:rsidRPr="0036752E">
        <w:rPr>
          <w:rFonts w:ascii="Times New Roman" w:hAnsi="Times New Roman"/>
          <w:b/>
          <w:sz w:val="24"/>
          <w:szCs w:val="24"/>
        </w:rPr>
        <w:t>(Petition #282)</w:t>
      </w:r>
      <w:r w:rsidR="0073259E" w:rsidRPr="0036752E">
        <w:rPr>
          <w:rFonts w:ascii="Times New Roman" w:hAnsi="Times New Roman"/>
          <w:sz w:val="24"/>
          <w:szCs w:val="24"/>
        </w:rPr>
        <w:t>.</w:t>
      </w:r>
      <w:r w:rsidR="0073259E" w:rsidRPr="0036752E">
        <w:rPr>
          <w:rFonts w:ascii="Times New Roman" w:eastAsia="Batang" w:hAnsi="Times New Roman"/>
          <w:b/>
          <w:sz w:val="24"/>
          <w:szCs w:val="24"/>
        </w:rPr>
        <w:t xml:space="preserve"> </w:t>
      </w:r>
      <w:r w:rsidR="0073259E" w:rsidRPr="0036752E">
        <w:rPr>
          <w:rFonts w:ascii="Times New Roman" w:hAnsi="Times New Roman"/>
          <w:b/>
          <w:sz w:val="24"/>
          <w:szCs w:val="24"/>
        </w:rPr>
        <w:t>(Petition #702)</w:t>
      </w:r>
      <w:r w:rsidR="0073259E" w:rsidRPr="0036752E">
        <w:rPr>
          <w:rFonts w:ascii="Times New Roman" w:hAnsi="Times New Roman"/>
          <w:sz w:val="24"/>
          <w:szCs w:val="24"/>
        </w:rPr>
        <w:t>.</w:t>
      </w:r>
      <w:r w:rsidR="0073259E" w:rsidRPr="0036752E">
        <w:rPr>
          <w:rFonts w:ascii="Times New Roman" w:eastAsia="Batang" w:hAnsi="Times New Roman"/>
          <w:b/>
          <w:sz w:val="24"/>
          <w:szCs w:val="24"/>
        </w:rPr>
        <w:t xml:space="preserve"> (</w:t>
      </w:r>
      <w:r w:rsidR="0073259E" w:rsidRPr="0036752E">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683B43" w:rsidRPr="0036752E" w:rsidRDefault="006D082E" w:rsidP="00E50A0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36752E">
        <w:rPr>
          <w:rFonts w:ascii="Times New Roman" w:hAnsi="Times New Roman"/>
          <w:b/>
          <w:sz w:val="24"/>
          <w:szCs w:val="24"/>
        </w:rPr>
        <w:lastRenderedPageBreak/>
        <w:t>11:</w:t>
      </w:r>
      <w:r w:rsidR="00E50A03" w:rsidRPr="0036752E">
        <w:rPr>
          <w:rFonts w:ascii="Times New Roman" w:hAnsi="Times New Roman"/>
          <w:b/>
          <w:sz w:val="24"/>
          <w:szCs w:val="24"/>
        </w:rPr>
        <w:t>40</w:t>
      </w:r>
      <w:r w:rsidRPr="0036752E">
        <w:rPr>
          <w:rFonts w:ascii="Times New Roman" w:hAnsi="Times New Roman"/>
          <w:b/>
          <w:sz w:val="24"/>
          <w:szCs w:val="24"/>
        </w:rPr>
        <w:t xml:space="preserve"> A.M. </w:t>
      </w:r>
      <w:r w:rsidR="00E50A03" w:rsidRPr="0036752E">
        <w:rPr>
          <w:rFonts w:ascii="Times New Roman" w:hAnsi="Times New Roman"/>
          <w:b/>
          <w:sz w:val="24"/>
          <w:szCs w:val="24"/>
        </w:rPr>
        <w:t>DISCUSSION</w:t>
      </w:r>
      <w:r w:rsidRPr="0036752E">
        <w:rPr>
          <w:rFonts w:ascii="Times New Roman" w:hAnsi="Times New Roman"/>
          <w:b/>
          <w:sz w:val="24"/>
          <w:szCs w:val="24"/>
        </w:rPr>
        <w:t xml:space="preserve"> – RE:</w:t>
      </w:r>
      <w:r w:rsidRPr="0036752E">
        <w:rPr>
          <w:rFonts w:ascii="Times New Roman" w:hAnsi="Times New Roman"/>
          <w:sz w:val="24"/>
          <w:szCs w:val="24"/>
        </w:rPr>
        <w:t xml:space="preserve"> </w:t>
      </w:r>
      <w:r w:rsidR="00E50A03" w:rsidRPr="0036752E">
        <w:rPr>
          <w:rFonts w:ascii="Times New Roman" w:hAnsi="Times New Roman"/>
          <w:sz w:val="24"/>
          <w:szCs w:val="24"/>
        </w:rPr>
        <w:t>DLBA Quarterly Report, 4th Quarter FY 2019.</w:t>
      </w:r>
      <w:r w:rsidRPr="0036752E">
        <w:rPr>
          <w:rFonts w:ascii="Times New Roman" w:hAnsi="Times New Roman"/>
          <w:sz w:val="24"/>
          <w:szCs w:val="24"/>
        </w:rPr>
        <w:t xml:space="preserve"> </w:t>
      </w:r>
      <w:r w:rsidR="00E50A03" w:rsidRPr="0036752E">
        <w:rPr>
          <w:rFonts w:ascii="Times New Roman" w:hAnsi="Times New Roman"/>
          <w:b/>
          <w:sz w:val="24"/>
          <w:szCs w:val="24"/>
        </w:rPr>
        <w:t>(Detroit Land Bank Authority)</w:t>
      </w:r>
    </w:p>
    <w:p w:rsidR="003278D5" w:rsidRPr="0036752E" w:rsidRDefault="003278D5" w:rsidP="00F3595A">
      <w:pPr>
        <w:spacing w:after="0" w:line="240" w:lineRule="auto"/>
        <w:contextualSpacing/>
        <w:jc w:val="both"/>
        <w:rPr>
          <w:rFonts w:ascii="Times New Roman" w:eastAsia="Batang" w:hAnsi="Times New Roman"/>
          <w:b/>
          <w:sz w:val="24"/>
          <w:szCs w:val="24"/>
        </w:rPr>
      </w:pPr>
    </w:p>
    <w:p w:rsidR="00740075" w:rsidRPr="0036752E" w:rsidRDefault="009247E5" w:rsidP="001245E7">
      <w:pPr>
        <w:pStyle w:val="NoSpacing"/>
        <w:ind w:left="1440" w:hanging="720"/>
        <w:rPr>
          <w:b/>
          <w:sz w:val="24"/>
          <w:szCs w:val="24"/>
          <w:u w:val="single"/>
        </w:rPr>
      </w:pPr>
      <w:r w:rsidRPr="0036752E">
        <w:rPr>
          <w:b/>
          <w:sz w:val="24"/>
          <w:szCs w:val="24"/>
          <w:u w:val="single"/>
        </w:rPr>
        <w:t>UNFINISHED BUSINESS</w:t>
      </w:r>
    </w:p>
    <w:p w:rsidR="00511624" w:rsidRPr="0036752E" w:rsidRDefault="00511624" w:rsidP="00511624">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315EA6" w:rsidRPr="0036752E" w:rsidRDefault="00315EA6" w:rsidP="00315EA6">
      <w:pPr>
        <w:pStyle w:val="level1"/>
        <w:numPr>
          <w:ilvl w:val="3"/>
          <w:numId w:val="20"/>
        </w:numPr>
        <w:tabs>
          <w:tab w:val="clear" w:pos="2880"/>
          <w:tab w:val="num" w:pos="2070"/>
        </w:tabs>
        <w:spacing w:line="240" w:lineRule="auto"/>
        <w:ind w:left="1440" w:hanging="720"/>
        <w:textAlignment w:val="auto"/>
        <w:rPr>
          <w:b/>
          <w:bCs/>
          <w:iCs/>
        </w:rPr>
      </w:pPr>
      <w:r w:rsidRPr="0036752E">
        <w:rPr>
          <w:bCs/>
        </w:rPr>
        <w:t>Status of</w:t>
      </w:r>
      <w:r w:rsidRPr="0036752E">
        <w:rPr>
          <w:b/>
          <w:bCs/>
        </w:rPr>
        <w:t xml:space="preserve"> </w:t>
      </w:r>
      <w:r w:rsidR="00CA44B6" w:rsidRPr="0036752E">
        <w:rPr>
          <w:b/>
          <w:u w:val="single"/>
        </w:rPr>
        <w:t>Council President Pro Tempore Mary Sheffield</w:t>
      </w:r>
      <w:r w:rsidR="00CA44B6" w:rsidRPr="0036752E">
        <w:t xml:space="preserve"> submitting memorandum relative to Request to Refer the Draft Right to Counsel Ordinance to the Planning and Economic Development Standing Committee.</w:t>
      </w:r>
      <w:r w:rsidR="00CA44B6" w:rsidRPr="0036752E">
        <w:rPr>
          <w:b/>
          <w:bCs/>
        </w:rPr>
        <w:t xml:space="preserve"> (BROUGHT BACK AS DIRECTED ON 9-19</w:t>
      </w:r>
      <w:r w:rsidRPr="0036752E">
        <w:rPr>
          <w:b/>
          <w:bCs/>
        </w:rPr>
        <w:t>-19)</w:t>
      </w:r>
    </w:p>
    <w:p w:rsidR="00315EA6" w:rsidRPr="0036752E" w:rsidRDefault="00315EA6" w:rsidP="00315EA6">
      <w:pPr>
        <w:pStyle w:val="level1"/>
        <w:tabs>
          <w:tab w:val="clear" w:pos="2880"/>
        </w:tabs>
        <w:spacing w:line="240" w:lineRule="auto"/>
        <w:ind w:left="2880" w:firstLine="0"/>
        <w:textAlignment w:val="auto"/>
        <w:rPr>
          <w:b/>
          <w:bCs/>
          <w:iCs/>
        </w:rPr>
      </w:pPr>
    </w:p>
    <w:p w:rsidR="00572AAA" w:rsidRPr="0036752E" w:rsidRDefault="00051BB0" w:rsidP="00501294">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rPr>
          <w:bCs/>
          <w:iCs/>
        </w:rPr>
        <w:t xml:space="preserve">Status of </w:t>
      </w:r>
      <w:r w:rsidR="00E80BE0" w:rsidRPr="0036752E">
        <w:rPr>
          <w:b/>
          <w:u w:val="single"/>
        </w:rPr>
        <w:t>Council President Pro Tempore Mary Sheffield</w:t>
      </w:r>
      <w:r w:rsidR="00E80BE0" w:rsidRPr="0036752E">
        <w:t xml:space="preserve"> submitting Proposed Ordinance to amend Chapter 14 of the 1984 Detroit City Code, Community Development, by adding Article XII, Publicly-Funded Construction Projects, Division 1, In General, Section 14-12-4, Responsibility and requirements, 14-12-5, Exceptions to Workforce Target, 14-12-6, Compliance, 14-12-7, Application and reporting, to provide for the health, safety and general welfare of the public by encourage and maximize the utilization of Detroit residents on all City contracts and all projects benefited by City subsidies. </w:t>
      </w:r>
      <w:r w:rsidR="00E80BE0" w:rsidRPr="0036752E">
        <w:rPr>
          <w:b/>
        </w:rPr>
        <w:t>(FOR INTRODUCTION AND SETTING OF A PUBLIC HEARING?)</w:t>
      </w:r>
      <w:r w:rsidR="00E80BE0" w:rsidRPr="0036752E">
        <w:t xml:space="preserve"> </w:t>
      </w:r>
      <w:r w:rsidR="00E80BE0" w:rsidRPr="0036752E">
        <w:rPr>
          <w:b/>
          <w:bCs/>
        </w:rPr>
        <w:t>(BROUGHT BACK AS DIRECTED ON 9-19-19)</w:t>
      </w:r>
    </w:p>
    <w:p w:rsidR="00DB0263" w:rsidRPr="0036752E" w:rsidRDefault="00DB0263" w:rsidP="00DB0263">
      <w:pPr>
        <w:pStyle w:val="ListParagraph"/>
        <w:spacing w:after="0"/>
        <w:rPr>
          <w:b/>
          <w:bCs/>
          <w:iCs/>
          <w:sz w:val="24"/>
          <w:szCs w:val="24"/>
        </w:rPr>
      </w:pPr>
    </w:p>
    <w:p w:rsidR="00DB0263" w:rsidRPr="0036752E" w:rsidRDefault="00DB0263" w:rsidP="00501294">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t xml:space="preserve">Status of </w:t>
      </w:r>
      <w:r w:rsidRPr="0036752E">
        <w:rPr>
          <w:b/>
          <w:u w:val="single"/>
        </w:rPr>
        <w:t>Council President Pro Tempore Mary Sheffield</w:t>
      </w:r>
      <w:r w:rsidRPr="0036752E">
        <w:t xml:space="preserve"> submitting memorandum relative to Request for LPD to Draft an Amendment to the Proposed 51% Local Hiring Ordinance to Require Section 3 Certification on City-funded Construction Projects. </w:t>
      </w:r>
      <w:r w:rsidRPr="0036752E">
        <w:rPr>
          <w:b/>
          <w:bCs/>
        </w:rPr>
        <w:t>(BROUGHT BACK AS DIRECTED ON 9-19-19)</w:t>
      </w:r>
    </w:p>
    <w:p w:rsidR="00B666AD" w:rsidRPr="0036752E" w:rsidRDefault="00B666AD" w:rsidP="00B666AD">
      <w:pPr>
        <w:pStyle w:val="ListParagraph"/>
        <w:spacing w:after="0"/>
        <w:rPr>
          <w:b/>
          <w:bCs/>
          <w:iCs/>
        </w:rPr>
      </w:pPr>
    </w:p>
    <w:p w:rsidR="00B666AD" w:rsidRPr="0036752E" w:rsidRDefault="00B666AD" w:rsidP="00501294">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t xml:space="preserve">Status of </w:t>
      </w:r>
      <w:r w:rsidRPr="0036752E">
        <w:rPr>
          <w:b/>
          <w:u w:val="single"/>
        </w:rPr>
        <w:t>Law Department</w:t>
      </w:r>
      <w:r w:rsidRPr="0036752E">
        <w:t xml:space="preserve"> submitting report and Proposed Ordinance to amend Chapter 50 of the 1984 Detroit City Code, Streets, Sidewalks and Other Public Places, Article VII, Opening, Closing, Extending, widening, Vacating, Naming and Renaming of Streets and Assigning Secondary Names to Streets, by adding Division 3, Secondary Street Signs, Section 50-7-21, Assignment of secondary street signs permitted; Section 50-7-22, Location of secondary street signs; Section 50-7-23, Maintenance of secondary street signs; Section 50-7-24, Removal of secondary street signs; Sections 50-7-25, Limit on </w:t>
      </w:r>
      <w:r w:rsidR="00522F75" w:rsidRPr="0036752E">
        <w:t>quantity</w:t>
      </w:r>
      <w:r w:rsidRPr="0036752E">
        <w:t xml:space="preserve"> of secondary street signs assigned per year; Section 50-7-31, Official petition form required; Section 50-7-32, Procedure; Section 50-7-33, Duties of the Legislative Policy Division to provide notice; Section 50-7-34, Duties of the Legislative Policy Division to prepare report; Section 50-7-35, Public hearing; Section 50-7-36, Resolution by City Council authorizing secondary street sign; Section 50-7-37, Duties of the Department of Public Works; Section 50-7-41, Procedure for City Council initiative; Section 50-7-42, Duties of the Legislative Policy Division to provide notice regarding assignment of secondary street sign through City Council initiative; Section 50-7-43, Report by the Legislative Policy Division regarding assignment of secondary street name through City Council initiative; Section 50-7-44, Public hearing regarding assignment of secondary street name through City Council initiative; Section 50-7-45, Resolution by City Council authorizing secondary street name; and Section 50-7-46, Duties of the Department of Public Works regarding assignment of secondary street sign through City Council initiative; to create a process for the </w:t>
      </w:r>
      <w:r w:rsidR="00522F75" w:rsidRPr="0036752E">
        <w:t>assignment</w:t>
      </w:r>
      <w:r w:rsidRPr="0036752E">
        <w:t xml:space="preserve"> of secondary street signs, either by petition or by City Council initiative; to provide criteria for eligibility for the </w:t>
      </w:r>
      <w:r w:rsidR="00522F75" w:rsidRPr="0036752E">
        <w:lastRenderedPageBreak/>
        <w:t>assignment</w:t>
      </w:r>
      <w:r w:rsidRPr="0036752E">
        <w:t xml:space="preserve"> of a secondary street sign; to provide timing requirements for the process of assigning a secondary street sign; to establish the duties of the Office of the City Clerk, Legislative Policy Division, and Department of Public Works in relation to the assignment of secondary street signs; to establish costs to be charged for the application for and installation of a secondary street sign; and to establish a limit for the quantity of secondary street signs that may be assigned within a calendar year. </w:t>
      </w:r>
      <w:r w:rsidRPr="0036752E">
        <w:rPr>
          <w:b/>
        </w:rPr>
        <w:t xml:space="preserve">(FOR INTRODUCTION OF AN ORDINANCE AND THE SETTING OF A PUBLIC HEARING?) </w:t>
      </w:r>
      <w:r w:rsidRPr="0036752E">
        <w:rPr>
          <w:b/>
          <w:bCs/>
        </w:rPr>
        <w:t>(BROUGHT BACK AS DIRECTED ON 9-19-19)</w:t>
      </w:r>
    </w:p>
    <w:p w:rsidR="000C6365" w:rsidRPr="0036752E" w:rsidRDefault="000C6365" w:rsidP="000C6365">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0C6365" w:rsidRPr="0036752E" w:rsidRDefault="000C6365" w:rsidP="00501294">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t xml:space="preserve">Status of </w:t>
      </w:r>
      <w:r w:rsidRPr="0036752E">
        <w:rPr>
          <w:b/>
          <w:u w:val="single"/>
        </w:rPr>
        <w:t xml:space="preserve">Council Member Roy </w:t>
      </w:r>
      <w:proofErr w:type="spellStart"/>
      <w:r w:rsidRPr="0036752E">
        <w:rPr>
          <w:b/>
          <w:u w:val="single"/>
        </w:rPr>
        <w:t>McCalister</w:t>
      </w:r>
      <w:proofErr w:type="spellEnd"/>
      <w:r w:rsidRPr="0036752E">
        <w:rPr>
          <w:b/>
          <w:u w:val="single"/>
        </w:rPr>
        <w:t>, Jr.</w:t>
      </w:r>
      <w:r w:rsidRPr="0036752E">
        <w:t xml:space="preserve"> submitting memorandum relative to Requesting an Amendment to the Proposed Secondary Street Signs Replacement Ordinance.</w:t>
      </w:r>
      <w:r w:rsidRPr="0036752E">
        <w:rPr>
          <w:b/>
          <w:bCs/>
        </w:rPr>
        <w:t xml:space="preserve"> (BROUGHT BACK AS DIRECTED ON 9-19-19)</w:t>
      </w:r>
    </w:p>
    <w:p w:rsidR="00074B18" w:rsidRPr="0036752E" w:rsidRDefault="00074B18" w:rsidP="00074B18">
      <w:pPr>
        <w:pStyle w:val="ListParagraph"/>
        <w:spacing w:after="0"/>
        <w:rPr>
          <w:b/>
          <w:bCs/>
          <w:iCs/>
        </w:rPr>
      </w:pPr>
    </w:p>
    <w:p w:rsidR="00074B18" w:rsidRPr="0036752E" w:rsidRDefault="00074B18" w:rsidP="00501294">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t xml:space="preserve">Status of </w:t>
      </w:r>
      <w:r w:rsidRPr="0036752E">
        <w:rPr>
          <w:b/>
          <w:u w:val="single"/>
        </w:rPr>
        <w:t>City Planning Commission</w:t>
      </w:r>
      <w:r w:rsidRPr="0036752E">
        <w:t xml:space="preserve"> submitting </w:t>
      </w:r>
      <w:proofErr w:type="spellStart"/>
      <w:r w:rsidRPr="0036752E">
        <w:t>reso</w:t>
      </w:r>
      <w:proofErr w:type="spellEnd"/>
      <w:r w:rsidRPr="0036752E">
        <w:t xml:space="preserve">. </w:t>
      </w:r>
      <w:proofErr w:type="spellStart"/>
      <w:proofErr w:type="gramStart"/>
      <w:r w:rsidRPr="0036752E">
        <w:t>autho</w:t>
      </w:r>
      <w:proofErr w:type="spellEnd"/>
      <w:proofErr w:type="gramEnd"/>
      <w:r w:rsidRPr="0036752E">
        <w:t xml:space="preserve">. Request from </w:t>
      </w:r>
      <w:proofErr w:type="spellStart"/>
      <w:r w:rsidRPr="0036752E">
        <w:t>Pogoda</w:t>
      </w:r>
      <w:proofErr w:type="spellEnd"/>
      <w:r w:rsidRPr="0036752E">
        <w:t xml:space="preserve"> Companies to rezone 15999 Joy Road and a portion of 15801 Joy Road from an R5 (Medium Density Residential) and an M4 (Intensive Industrial) zoning classification to a B4 (General Business District) zoning classification to develop a self-storage facility/public storage house. </w:t>
      </w:r>
      <w:r w:rsidRPr="0036752E">
        <w:rPr>
          <w:b/>
        </w:rPr>
        <w:t xml:space="preserve">(RECOMMEND DENIAL) </w:t>
      </w:r>
      <w:r w:rsidRPr="0036752E">
        <w:rPr>
          <w:b/>
          <w:bCs/>
        </w:rPr>
        <w:t>(BROUGHT BACK AS DIRECTED ON 9-19-19)</w:t>
      </w:r>
    </w:p>
    <w:p w:rsidR="00BE0FD2" w:rsidRPr="0036752E" w:rsidRDefault="00BE0FD2" w:rsidP="00BE0FD2">
      <w:pPr>
        <w:pStyle w:val="ListParagraph"/>
        <w:spacing w:after="0"/>
        <w:rPr>
          <w:b/>
          <w:bCs/>
          <w:iCs/>
        </w:rPr>
      </w:pPr>
    </w:p>
    <w:p w:rsidR="00BE0FD2" w:rsidRPr="0036752E" w:rsidRDefault="00BE0FD2" w:rsidP="00501294">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t xml:space="preserve">Status of </w:t>
      </w:r>
      <w:r w:rsidRPr="0036752E">
        <w:rPr>
          <w:b/>
          <w:u w:val="single"/>
        </w:rPr>
        <w:t>Detroit Land Bank Authority</w:t>
      </w:r>
      <w:r w:rsidRPr="0036752E">
        <w:t xml:space="preserve"> submitting report relative to City Council Quarterly Report, 4th Quarter FY 2019. </w:t>
      </w:r>
      <w:r w:rsidRPr="0036752E">
        <w:rPr>
          <w:b/>
        </w:rPr>
        <w:t xml:space="preserve">(The DLBA’s holistic approach to blight elimination continues to improve the quality of life for Detroit residents and drive neighborhood investment. We continue to think creatively about practical solutions that will further our mission of returning blighted, vacant properties to productive use. The DLBA tested new campaigns, reshaped leadership, and increased transparency during the fourth quarter of fiscal year 2019.) </w:t>
      </w:r>
      <w:r w:rsidRPr="0036752E">
        <w:rPr>
          <w:b/>
          <w:bCs/>
        </w:rPr>
        <w:t>(BROUGHT BACK AS DIRECTED ON 9-26-19)</w:t>
      </w:r>
    </w:p>
    <w:p w:rsidR="00894E27" w:rsidRPr="0036752E" w:rsidRDefault="00894E27" w:rsidP="00497DDA">
      <w:pPr>
        <w:pStyle w:val="ListParagraph"/>
        <w:spacing w:after="0"/>
        <w:rPr>
          <w:b/>
          <w:bCs/>
          <w:iCs/>
        </w:rPr>
      </w:pPr>
    </w:p>
    <w:p w:rsidR="00894E27" w:rsidRPr="0036752E" w:rsidRDefault="00894E27" w:rsidP="00501294">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t xml:space="preserve">Status of </w:t>
      </w:r>
      <w:r w:rsidRPr="0036752E">
        <w:rPr>
          <w:b/>
          <w:u w:val="single"/>
        </w:rPr>
        <w:t>Council Member James Tate, Jr.</w:t>
      </w:r>
      <w:r w:rsidRPr="0036752E">
        <w:t xml:space="preserve"> submitting memorandum relative to Compliance Monitoring for Property Sales. </w:t>
      </w:r>
      <w:r w:rsidRPr="0036752E">
        <w:rPr>
          <w:b/>
          <w:bCs/>
        </w:rPr>
        <w:t>(BROUGHT BACK AS DIRECTED ON 9-26-19)</w:t>
      </w:r>
    </w:p>
    <w:p w:rsidR="00E62CA5" w:rsidRPr="0036752E" w:rsidRDefault="00E62CA5" w:rsidP="00E62CA5">
      <w:pPr>
        <w:pStyle w:val="ListParagraph"/>
        <w:spacing w:after="0"/>
        <w:rPr>
          <w:b/>
          <w:bCs/>
          <w:iCs/>
        </w:rPr>
      </w:pPr>
    </w:p>
    <w:p w:rsidR="00E62CA5" w:rsidRPr="0036752E" w:rsidRDefault="00E62CA5" w:rsidP="00501294">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t xml:space="preserve">Status of </w:t>
      </w:r>
      <w:r w:rsidRPr="0036752E">
        <w:rPr>
          <w:b/>
          <w:u w:val="single"/>
        </w:rPr>
        <w:t>Council President Pro Tempore Mary Sheffield</w:t>
      </w:r>
      <w:r w:rsidRPr="0036752E">
        <w:t xml:space="preserve"> submitting memorandum relative to property located at 112 East Philadelphia Street. </w:t>
      </w:r>
      <w:r w:rsidRPr="0036752E">
        <w:rPr>
          <w:b/>
          <w:bCs/>
        </w:rPr>
        <w:t>(BROUGHT BACK AS DIRECTED ON 9-26-19)</w:t>
      </w:r>
    </w:p>
    <w:p w:rsidR="00E62CA5" w:rsidRPr="0036752E" w:rsidRDefault="00E62CA5" w:rsidP="00480B6E">
      <w:pPr>
        <w:spacing w:after="0" w:line="240" w:lineRule="auto"/>
        <w:rPr>
          <w:b/>
          <w:bCs/>
          <w:iCs/>
        </w:rPr>
      </w:pPr>
    </w:p>
    <w:p w:rsidR="00E62CA5" w:rsidRPr="0036752E" w:rsidRDefault="00E62CA5" w:rsidP="00E62CA5">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36752E">
        <w:rPr>
          <w:rFonts w:ascii="Times New Roman" w:hAnsi="Times New Roman"/>
          <w:b/>
          <w:sz w:val="24"/>
          <w:szCs w:val="24"/>
          <w:u w:val="single"/>
        </w:rPr>
        <w:t>NEW BUSINESS</w:t>
      </w:r>
    </w:p>
    <w:p w:rsidR="00E62CA5" w:rsidRPr="0036752E" w:rsidRDefault="00E62CA5" w:rsidP="00E62CA5">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p>
    <w:p w:rsidR="00E62CA5" w:rsidRPr="0036752E" w:rsidRDefault="00E62CA5" w:rsidP="00E62CA5">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36752E">
        <w:rPr>
          <w:rFonts w:ascii="Times New Roman" w:hAnsi="Times New Roman"/>
          <w:b/>
          <w:sz w:val="24"/>
          <w:szCs w:val="24"/>
        </w:rPr>
        <w:t>LAW DEPARTMENT</w:t>
      </w:r>
    </w:p>
    <w:p w:rsidR="00E62CA5" w:rsidRPr="0036752E" w:rsidRDefault="00E62CA5" w:rsidP="00E62CA5">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rPr>
          <w:bCs/>
        </w:rPr>
        <w:t xml:space="preserve">Submitting report and Proposed Ordinance to amend </w:t>
      </w:r>
      <w:r w:rsidRPr="0036752E">
        <w:t xml:space="preserve">Chapter 50 of the 2019 Detroit City Code, </w:t>
      </w:r>
      <w:r w:rsidRPr="0036752E">
        <w:rPr>
          <w:i/>
        </w:rPr>
        <w:t>Zoning</w:t>
      </w:r>
      <w:r w:rsidRPr="0036752E">
        <w:t xml:space="preserve">, by amending Article III, </w:t>
      </w:r>
      <w:r w:rsidRPr="0036752E">
        <w:rPr>
          <w:i/>
        </w:rPr>
        <w:t>Review and Approval of Procedures (Part 1)</w:t>
      </w:r>
      <w:r w:rsidRPr="0036752E">
        <w:t xml:space="preserve">, Division 5, </w:t>
      </w:r>
      <w:r w:rsidRPr="0036752E">
        <w:rPr>
          <w:i/>
        </w:rPr>
        <w:t>Site Plan Review</w:t>
      </w:r>
      <w:r w:rsidRPr="0036752E">
        <w:t xml:space="preserve">, Subdivision A, </w:t>
      </w:r>
      <w:r w:rsidRPr="0036752E">
        <w:rPr>
          <w:i/>
        </w:rPr>
        <w:t>In General</w:t>
      </w:r>
      <w:r w:rsidRPr="0036752E">
        <w:t xml:space="preserve">, Section 50-3-113, </w:t>
      </w:r>
      <w:r w:rsidRPr="0036752E">
        <w:rPr>
          <w:i/>
        </w:rPr>
        <w:t>Subdivision B, Submission Requirements</w:t>
      </w:r>
      <w:r w:rsidRPr="0036752E">
        <w:t xml:space="preserve">, Section 50-3-135, </w:t>
      </w:r>
      <w:r w:rsidRPr="0036752E">
        <w:rPr>
          <w:i/>
        </w:rPr>
        <w:t>Proposed Site Plan</w:t>
      </w:r>
      <w:r w:rsidRPr="0036752E">
        <w:t xml:space="preserve">, and Subdivision D, </w:t>
      </w:r>
      <w:r w:rsidRPr="0036752E">
        <w:rPr>
          <w:i/>
        </w:rPr>
        <w:t>Approval Criteria</w:t>
      </w:r>
      <w:r w:rsidRPr="0036752E">
        <w:t xml:space="preserve">, Section 50-3-180, </w:t>
      </w:r>
      <w:r w:rsidRPr="0036752E">
        <w:rPr>
          <w:i/>
        </w:rPr>
        <w:t>Criteria; aesthetics</w:t>
      </w:r>
      <w:r w:rsidRPr="0036752E">
        <w:t xml:space="preserve">; Division 6, </w:t>
      </w:r>
      <w:r w:rsidRPr="0036752E">
        <w:rPr>
          <w:i/>
        </w:rPr>
        <w:t>Special District Review</w:t>
      </w:r>
      <w:r w:rsidRPr="0036752E">
        <w:t xml:space="preserve">, Section 50-3-227, </w:t>
      </w:r>
      <w:r w:rsidRPr="0036752E">
        <w:rPr>
          <w:i/>
        </w:rPr>
        <w:t>Report and recommendation</w:t>
      </w:r>
      <w:r w:rsidRPr="0036752E">
        <w:t xml:space="preserve">; Division 10, </w:t>
      </w:r>
      <w:r w:rsidRPr="0036752E">
        <w:rPr>
          <w:i/>
        </w:rPr>
        <w:t>Condominium Subdivisions</w:t>
      </w:r>
      <w:r w:rsidRPr="0036752E">
        <w:t xml:space="preserve">, Section 50-3-482, </w:t>
      </w:r>
      <w:r w:rsidRPr="0036752E">
        <w:rPr>
          <w:i/>
        </w:rPr>
        <w:t>Compliance with subdivision regulations required</w:t>
      </w:r>
      <w:r w:rsidRPr="0036752E">
        <w:t xml:space="preserve">; Article IV, </w:t>
      </w:r>
      <w:r w:rsidRPr="0036752E">
        <w:rPr>
          <w:i/>
        </w:rPr>
        <w:t>Review and Approval Procedures (part 2)</w:t>
      </w:r>
      <w:r w:rsidRPr="0036752E">
        <w:t xml:space="preserve">, Division 2, </w:t>
      </w:r>
      <w:r w:rsidRPr="0036752E">
        <w:rPr>
          <w:i/>
        </w:rPr>
        <w:t>Temporary Use Permits</w:t>
      </w:r>
      <w:r w:rsidRPr="0036752E">
        <w:t xml:space="preserve">, etc. </w:t>
      </w:r>
      <w:r w:rsidRPr="0036752E">
        <w:rPr>
          <w:b/>
          <w:bCs/>
        </w:rPr>
        <w:lastRenderedPageBreak/>
        <w:t xml:space="preserve">(FOR INTRODUCTION AND SETTING OF A PUBLIC HEARING?) </w:t>
      </w:r>
      <w:r w:rsidRPr="0036752E">
        <w:rPr>
          <w:b/>
          <w:iCs/>
        </w:rPr>
        <w:t>(REFERRED TO THE PLANNING AND ECONOMIC DEVELOPMENT STANDING COMMITTEE ON 10-10-19)</w:t>
      </w:r>
    </w:p>
    <w:p w:rsidR="00E62CA5" w:rsidRPr="0036752E" w:rsidRDefault="00E62CA5" w:rsidP="00E62CA5">
      <w:pPr>
        <w:pStyle w:val="ListParagraph"/>
        <w:spacing w:line="240" w:lineRule="auto"/>
        <w:ind w:left="1440" w:hanging="720"/>
        <w:rPr>
          <w:bCs/>
        </w:rPr>
      </w:pPr>
    </w:p>
    <w:p w:rsidR="00E62CA5" w:rsidRPr="0036752E" w:rsidRDefault="00E62CA5" w:rsidP="00E62CA5">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rPr>
          <w:bCs/>
        </w:rPr>
        <w:t>Submitting report and Proposed Ordinance to amend</w:t>
      </w:r>
      <w:r w:rsidRPr="0036752E">
        <w:t xml:space="preserve"> Chapter 4 of the 2019 Detroit City Code, </w:t>
      </w:r>
      <w:r w:rsidRPr="0036752E">
        <w:rPr>
          <w:i/>
        </w:rPr>
        <w:t>Advertising,</w:t>
      </w:r>
      <w:r w:rsidRPr="0036752E">
        <w:t xml:space="preserve"> by renaming the chapter to </w:t>
      </w:r>
      <w:r w:rsidRPr="0036752E">
        <w:rPr>
          <w:i/>
        </w:rPr>
        <w:t>Advertising and Signs</w:t>
      </w:r>
      <w:r w:rsidRPr="0036752E">
        <w:t xml:space="preserve"> and amending the chapter to consist of Article I, </w:t>
      </w:r>
      <w:r w:rsidRPr="0036752E">
        <w:rPr>
          <w:i/>
        </w:rPr>
        <w:t>Generally</w:t>
      </w:r>
      <w:r w:rsidRPr="0036752E">
        <w:t xml:space="preserve">, consisting of Section 4-4-1, </w:t>
      </w:r>
      <w:r w:rsidRPr="0036752E">
        <w:rPr>
          <w:i/>
        </w:rPr>
        <w:t>Definitions</w:t>
      </w:r>
      <w:r w:rsidRPr="0036752E">
        <w:t xml:space="preserve">, Section 4-1-2, </w:t>
      </w:r>
      <w:r w:rsidRPr="0036752E">
        <w:rPr>
          <w:i/>
        </w:rPr>
        <w:t>Misdemeanor violation</w:t>
      </w:r>
      <w:r w:rsidRPr="0036752E">
        <w:t xml:space="preserve">; </w:t>
      </w:r>
      <w:r w:rsidRPr="0036752E">
        <w:rPr>
          <w:i/>
        </w:rPr>
        <w:t>aiding and abetting violation; continuing violation; penalties for conviction thereof</w:t>
      </w:r>
      <w:r w:rsidRPr="0036752E">
        <w:t xml:space="preserve">,  Section 4-1-3, </w:t>
      </w:r>
      <w:r w:rsidRPr="0036752E">
        <w:rPr>
          <w:i/>
        </w:rPr>
        <w:t>Enforcement</w:t>
      </w:r>
      <w:r w:rsidRPr="0036752E">
        <w:t xml:space="preserve">, Section 4-1-4, </w:t>
      </w:r>
      <w:r w:rsidRPr="0036752E">
        <w:rPr>
          <w:i/>
        </w:rPr>
        <w:t>Posting of advertising materials on public or private property</w:t>
      </w:r>
      <w:r w:rsidRPr="0036752E">
        <w:t xml:space="preserve">, Section 4-1-5, </w:t>
      </w:r>
      <w:r w:rsidRPr="0036752E">
        <w:rPr>
          <w:i/>
        </w:rPr>
        <w:t>Carrying or placing advertising materials on freeway overpass where visible from freeway prohibited</w:t>
      </w:r>
      <w:r w:rsidRPr="0036752E">
        <w:t xml:space="preserve">, Section 4-1-6, </w:t>
      </w:r>
      <w:r w:rsidRPr="0036752E">
        <w:rPr>
          <w:i/>
        </w:rPr>
        <w:t>Publication of false, misleading advertising prohibited</w:t>
      </w:r>
      <w:r w:rsidRPr="0036752E">
        <w:t xml:space="preserve">, Section 4-1-7, </w:t>
      </w:r>
      <w:r w:rsidRPr="0036752E">
        <w:rPr>
          <w:i/>
        </w:rPr>
        <w:t>Presumptions concerning identity of violator</w:t>
      </w:r>
      <w:r w:rsidRPr="0036752E">
        <w:t xml:space="preserve">; Article II, </w:t>
      </w:r>
      <w:r w:rsidRPr="0036752E">
        <w:rPr>
          <w:i/>
        </w:rPr>
        <w:t>Distribution of Handbills, Circulars, and Advertising Cards</w:t>
      </w:r>
      <w:r w:rsidRPr="0036752E">
        <w:t xml:space="preserve">, consisting of Section 4-2-1, </w:t>
      </w:r>
      <w:r w:rsidRPr="0036752E">
        <w:rPr>
          <w:i/>
        </w:rPr>
        <w:t>Misdemeanor violation; continuing violation; penalties for convictions thereof</w:t>
      </w:r>
      <w:r w:rsidRPr="0036752E">
        <w:t xml:space="preserve">, Section 4-2-2 </w:t>
      </w:r>
      <w:r w:rsidRPr="0036752E">
        <w:rPr>
          <w:i/>
        </w:rPr>
        <w:t>Enforcement</w:t>
      </w:r>
      <w:r w:rsidRPr="0036752E">
        <w:t xml:space="preserve">, Section 4-2-3, </w:t>
      </w:r>
      <w:r w:rsidRPr="0036752E">
        <w:rPr>
          <w:i/>
        </w:rPr>
        <w:t>Interfering with or impeding pedestrian or vehicular traffic; prohibited</w:t>
      </w:r>
      <w:r w:rsidRPr="0036752E">
        <w:t xml:space="preserve">, Section 4-2-4, </w:t>
      </w:r>
      <w:r w:rsidRPr="0036752E">
        <w:rPr>
          <w:i/>
        </w:rPr>
        <w:t>Solicitation at posted residential premises prohibited</w:t>
      </w:r>
      <w:r w:rsidRPr="0036752E">
        <w:t xml:space="preserve">; Article III, </w:t>
      </w:r>
      <w:r w:rsidRPr="0036752E">
        <w:rPr>
          <w:i/>
        </w:rPr>
        <w:t>Protection of Minors Against Advertisement and Promotion of Alcoholic Liquor and Tobacco Products</w:t>
      </w:r>
      <w:r w:rsidRPr="0036752E">
        <w:t xml:space="preserve">, consisting of Section 4-3-1, </w:t>
      </w:r>
      <w:r w:rsidRPr="0036752E">
        <w:rPr>
          <w:i/>
        </w:rPr>
        <w:t>Purpose</w:t>
      </w:r>
      <w:r w:rsidRPr="0036752E">
        <w:t xml:space="preserve">, Section 4-3-2, </w:t>
      </w:r>
      <w:r w:rsidRPr="0036752E">
        <w:rPr>
          <w:i/>
        </w:rPr>
        <w:t>Misdemeanor violation</w:t>
      </w:r>
      <w:r w:rsidRPr="0036752E">
        <w:t xml:space="preserve">; </w:t>
      </w:r>
      <w:r w:rsidRPr="0036752E">
        <w:rPr>
          <w:i/>
        </w:rPr>
        <w:t>continuing violation</w:t>
      </w:r>
      <w:r w:rsidRPr="0036752E">
        <w:t xml:space="preserve">; </w:t>
      </w:r>
      <w:r w:rsidRPr="0036752E">
        <w:rPr>
          <w:i/>
        </w:rPr>
        <w:t>penalties for conviction thereof</w:t>
      </w:r>
      <w:r w:rsidRPr="0036752E">
        <w:t xml:space="preserve">, Section 4-3-3, </w:t>
      </w:r>
      <w:r w:rsidRPr="0036752E">
        <w:rPr>
          <w:i/>
        </w:rPr>
        <w:t>Enforcement</w:t>
      </w:r>
      <w:r w:rsidRPr="0036752E">
        <w:t xml:space="preserve">, Section 4-3-4, </w:t>
      </w:r>
      <w:r w:rsidRPr="0036752E">
        <w:rPr>
          <w:i/>
        </w:rPr>
        <w:t>Advertisement of alcoholic liquor and any tobacco product prohibited within a 1,000-foot radius of certain locations</w:t>
      </w:r>
      <w:r w:rsidRPr="0036752E">
        <w:t xml:space="preserve">, Section 4-3-5, </w:t>
      </w:r>
      <w:r w:rsidRPr="0036752E">
        <w:rPr>
          <w:i/>
        </w:rPr>
        <w:t>Exceptions to prohibitions</w:t>
      </w:r>
      <w:r w:rsidRPr="0036752E">
        <w:t xml:space="preserve">, Section 4-3-6, </w:t>
      </w:r>
      <w:r w:rsidRPr="0036752E">
        <w:rPr>
          <w:i/>
        </w:rPr>
        <w:t>Method for measurement</w:t>
      </w:r>
      <w:r w:rsidRPr="0036752E">
        <w:t xml:space="preserve">, Section 4-3-7, </w:t>
      </w:r>
      <w:r w:rsidRPr="0036752E">
        <w:rPr>
          <w:i/>
        </w:rPr>
        <w:t>Phase-out period</w:t>
      </w:r>
      <w:r w:rsidRPr="0036752E">
        <w:t xml:space="preserve">; Article IV, </w:t>
      </w:r>
      <w:r w:rsidRPr="0036752E">
        <w:rPr>
          <w:i/>
        </w:rPr>
        <w:t>Regulation of Business and Advertising Signs</w:t>
      </w:r>
      <w:r w:rsidRPr="0036752E">
        <w:t xml:space="preserve">, consisting of Division 1, etc. </w:t>
      </w:r>
      <w:r w:rsidRPr="0036752E">
        <w:rPr>
          <w:b/>
          <w:bCs/>
        </w:rPr>
        <w:t xml:space="preserve">(FOR INTRODUCTION AND SETTING OF A PUBLIC HEARING?) </w:t>
      </w:r>
      <w:r w:rsidRPr="0036752E">
        <w:rPr>
          <w:b/>
          <w:iCs/>
        </w:rPr>
        <w:t>(REFERRED TO THE PLANNING AND ECONOMIC DEVELOPMENT STANDING COMMITTEE ON 10-10-19)</w:t>
      </w:r>
    </w:p>
    <w:p w:rsidR="00E62CA5" w:rsidRPr="0036752E" w:rsidRDefault="00E62CA5" w:rsidP="00E62CA5">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E62CA5" w:rsidRPr="0036752E" w:rsidRDefault="00E62CA5" w:rsidP="00E62CA5">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rPr>
          <w:bCs/>
        </w:rPr>
        <w:t xml:space="preserve">Submitting report and Proposed Ordinance to amend Chapter 43, of the 2019 Detroit City Code, </w:t>
      </w:r>
      <w:r w:rsidRPr="0036752E">
        <w:rPr>
          <w:bCs/>
          <w:i/>
        </w:rPr>
        <w:t>Sidewalks and Other Public Places</w:t>
      </w:r>
      <w:r w:rsidRPr="0036752E">
        <w:rPr>
          <w:bCs/>
        </w:rPr>
        <w:t xml:space="preserve">, by repealing Article XII, </w:t>
      </w:r>
      <w:r w:rsidRPr="0036752E">
        <w:rPr>
          <w:bCs/>
          <w:i/>
        </w:rPr>
        <w:t>Signs and Marquees on Woodward Avenue</w:t>
      </w:r>
      <w:r w:rsidRPr="0036752E">
        <w:rPr>
          <w:bCs/>
        </w:rPr>
        <w:t xml:space="preserve">, to conform certain sign requirements on Woodward Avenue to the Proposed Chapter 4, </w:t>
      </w:r>
      <w:r w:rsidRPr="0036752E">
        <w:rPr>
          <w:bCs/>
          <w:i/>
        </w:rPr>
        <w:t>Advertising and Signs</w:t>
      </w:r>
      <w:r w:rsidRPr="0036752E">
        <w:rPr>
          <w:bCs/>
        </w:rPr>
        <w:t xml:space="preserve">. </w:t>
      </w:r>
      <w:r w:rsidRPr="0036752E">
        <w:rPr>
          <w:b/>
          <w:bCs/>
        </w:rPr>
        <w:t xml:space="preserve">(FOR INTRODUCTION AND SETTING OF A PUBLIC HEARING?) </w:t>
      </w:r>
      <w:r w:rsidRPr="0036752E">
        <w:rPr>
          <w:b/>
          <w:iCs/>
        </w:rPr>
        <w:t>(REFERRED TO THE PLANNING AND ECONOMIC DEVELOPMENT STANDING COMMITTEE ON 10-10-19)</w:t>
      </w:r>
    </w:p>
    <w:p w:rsidR="00E62CA5" w:rsidRPr="0036752E" w:rsidRDefault="00E62CA5" w:rsidP="00E62CA5">
      <w:pPr>
        <w:pStyle w:val="ListParagraph"/>
        <w:spacing w:line="240" w:lineRule="auto"/>
        <w:ind w:left="1440" w:hanging="720"/>
        <w:rPr>
          <w:b/>
          <w:bCs/>
        </w:rPr>
      </w:pPr>
    </w:p>
    <w:p w:rsidR="00E62CA5" w:rsidRPr="0036752E" w:rsidRDefault="00E62CA5" w:rsidP="00E62CA5">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rPr>
          <w:bCs/>
        </w:rPr>
        <w:t xml:space="preserve">Submitting report and Proposed Ordinance to amend Chapter 40, of the 2019 Detroit City Code, </w:t>
      </w:r>
      <w:r w:rsidRPr="0036752E">
        <w:rPr>
          <w:bCs/>
          <w:i/>
        </w:rPr>
        <w:t>Sales</w:t>
      </w:r>
      <w:r w:rsidRPr="0036752E">
        <w:rPr>
          <w:bCs/>
        </w:rPr>
        <w:t xml:space="preserve">, by Amending Article I, </w:t>
      </w:r>
      <w:r w:rsidRPr="0036752E">
        <w:rPr>
          <w:bCs/>
          <w:i/>
        </w:rPr>
        <w:t>Auctions and Auctioneers</w:t>
      </w:r>
      <w:r w:rsidRPr="0036752E">
        <w:rPr>
          <w:bCs/>
        </w:rPr>
        <w:t xml:space="preserve">, Division 1, </w:t>
      </w:r>
      <w:r w:rsidRPr="0036752E">
        <w:rPr>
          <w:bCs/>
          <w:i/>
        </w:rPr>
        <w:t>Generally</w:t>
      </w:r>
      <w:r w:rsidRPr="0036752E">
        <w:rPr>
          <w:bCs/>
        </w:rPr>
        <w:t xml:space="preserve">, Section 40-1-12, </w:t>
      </w:r>
      <w:r w:rsidRPr="0036752E">
        <w:rPr>
          <w:bCs/>
          <w:i/>
        </w:rPr>
        <w:t>Use of musical instruments, flags, etc., noise to attract attention prohibited</w:t>
      </w:r>
      <w:r w:rsidRPr="0036752E">
        <w:rPr>
          <w:bCs/>
        </w:rPr>
        <w:t xml:space="preserve">, to conform certain auctioneer sign requirements to the proposed Chapter 4, </w:t>
      </w:r>
      <w:r w:rsidRPr="0036752E">
        <w:rPr>
          <w:bCs/>
          <w:i/>
        </w:rPr>
        <w:t>Advertising and signs</w:t>
      </w:r>
      <w:r w:rsidRPr="0036752E">
        <w:rPr>
          <w:bCs/>
        </w:rPr>
        <w:t xml:space="preserve">. </w:t>
      </w:r>
      <w:r w:rsidRPr="0036752E">
        <w:rPr>
          <w:b/>
          <w:bCs/>
        </w:rPr>
        <w:t xml:space="preserve">(FOR INTRODUCTION AND SETTING OF A PUBLIC HEARING?) </w:t>
      </w:r>
      <w:r w:rsidRPr="0036752E">
        <w:rPr>
          <w:b/>
          <w:iCs/>
        </w:rPr>
        <w:t>(REFERRED TO THE PLANNING AND ECONOMIC DEVELOPMENT STANDING COMMITTEE ON 10-10-19)</w:t>
      </w:r>
    </w:p>
    <w:p w:rsidR="008161A2" w:rsidRDefault="008161A2" w:rsidP="008161A2">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C86F76" w:rsidRDefault="00C86F76" w:rsidP="008161A2">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C86F76" w:rsidRDefault="00C86F76" w:rsidP="008161A2">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C86F76" w:rsidRPr="0036752E" w:rsidRDefault="00C86F76" w:rsidP="008161A2">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8161A2" w:rsidRPr="0036752E" w:rsidRDefault="008161A2" w:rsidP="008161A2">
      <w:pPr>
        <w:pStyle w:val="ListParagraph"/>
        <w:spacing w:after="0" w:line="240" w:lineRule="auto"/>
        <w:rPr>
          <w:rFonts w:ascii="Times New Roman" w:hAnsi="Times New Roman"/>
          <w:b/>
          <w:bCs/>
          <w:iCs/>
        </w:rPr>
      </w:pPr>
      <w:r w:rsidRPr="0036752E">
        <w:rPr>
          <w:rFonts w:ascii="Times New Roman" w:hAnsi="Times New Roman"/>
          <w:b/>
          <w:bCs/>
          <w:iCs/>
          <w:sz w:val="24"/>
          <w:szCs w:val="24"/>
        </w:rPr>
        <w:lastRenderedPageBreak/>
        <w:t>CITY PLANNING COMMISSION</w:t>
      </w:r>
    </w:p>
    <w:p w:rsidR="009B7543" w:rsidRPr="0036752E" w:rsidRDefault="008161A2" w:rsidP="009B7543">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rPr>
          <w:bCs/>
        </w:rPr>
        <w:t xml:space="preserve">Submitting report and Proposed Ordinance to amend Chapter 61 of the 1984 Detroit City Code, ‘Zoning,’ commonly known as the Detroit Zoning Ordinance, by amending Article XVII, District Map No. 45 to show an M3 (General Industrial District) zoning classification where an R2 (Two-family Residential District) </w:t>
      </w:r>
      <w:r w:rsidR="00BA2570" w:rsidRPr="0036752E">
        <w:rPr>
          <w:bCs/>
        </w:rPr>
        <w:t>zoning</w:t>
      </w:r>
      <w:r w:rsidRPr="0036752E">
        <w:rPr>
          <w:bCs/>
        </w:rPr>
        <w:t xml:space="preserve"> classification currently exists on one-hundred seventy-five parcels, bounded by McGraw Avenue, the westerly line of 35</w:t>
      </w:r>
      <w:r w:rsidRPr="0036752E">
        <w:rPr>
          <w:bCs/>
          <w:vertAlign w:val="superscript"/>
        </w:rPr>
        <w:t>th</w:t>
      </w:r>
      <w:r w:rsidRPr="0036752E">
        <w:rPr>
          <w:bCs/>
        </w:rPr>
        <w:t xml:space="preserve"> Street (vacated), the Edsel Ford Freeway right-of-way, the alley west of and parallel to 28</w:t>
      </w:r>
      <w:r w:rsidRPr="0036752E">
        <w:rPr>
          <w:bCs/>
          <w:vertAlign w:val="superscript"/>
        </w:rPr>
        <w:t>th</w:t>
      </w:r>
      <w:r w:rsidRPr="0036752E">
        <w:rPr>
          <w:bCs/>
        </w:rPr>
        <w:t xml:space="preserve"> Street, the alley south of and parallel to W. Warren Ave, and the alley west of and parallel to 31</w:t>
      </w:r>
      <w:r w:rsidRPr="0036752E">
        <w:rPr>
          <w:bCs/>
          <w:vertAlign w:val="superscript"/>
        </w:rPr>
        <w:t>st</w:t>
      </w:r>
      <w:r w:rsidRPr="0036752E">
        <w:rPr>
          <w:bCs/>
        </w:rPr>
        <w:t xml:space="preserve"> Street. </w:t>
      </w:r>
      <w:r w:rsidRPr="0036752E">
        <w:rPr>
          <w:b/>
        </w:rPr>
        <w:t xml:space="preserve">(FOR INTRODUCTION AND SETTING OF A PUBLIC HEARING?) </w:t>
      </w:r>
      <w:r w:rsidRPr="0036752E">
        <w:rPr>
          <w:b/>
          <w:iCs/>
        </w:rPr>
        <w:t>(REFERRED TO THE PLANNING AND ECONOMIC DEVELOPMENT STANDING COMMITTEE ON 10-10-19)</w:t>
      </w:r>
    </w:p>
    <w:p w:rsidR="009B7543" w:rsidRPr="0036752E" w:rsidRDefault="009B7543" w:rsidP="009B754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9B7543" w:rsidRPr="0036752E" w:rsidRDefault="009B7543" w:rsidP="009B754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r w:rsidRPr="0036752E">
        <w:rPr>
          <w:b/>
          <w:bCs/>
        </w:rPr>
        <w:t>HOUSING AND REVITALIZATION DEPARTMENT</w:t>
      </w:r>
    </w:p>
    <w:p w:rsidR="009B7543" w:rsidRPr="0036752E" w:rsidRDefault="009B7543" w:rsidP="009B7543">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36752E">
        <w:rPr>
          <w:bCs/>
        </w:rPr>
        <w:t xml:space="preserve">Submitting </w:t>
      </w:r>
      <w:proofErr w:type="spellStart"/>
      <w:r w:rsidRPr="0036752E">
        <w:rPr>
          <w:bCs/>
        </w:rPr>
        <w:t>reso</w:t>
      </w:r>
      <w:proofErr w:type="spellEnd"/>
      <w:r w:rsidRPr="0036752E">
        <w:rPr>
          <w:bCs/>
        </w:rPr>
        <w:t xml:space="preserve">. </w:t>
      </w:r>
      <w:proofErr w:type="spellStart"/>
      <w:proofErr w:type="gramStart"/>
      <w:r w:rsidRPr="0036752E">
        <w:rPr>
          <w:bCs/>
        </w:rPr>
        <w:t>autho</w:t>
      </w:r>
      <w:proofErr w:type="spellEnd"/>
      <w:proofErr w:type="gramEnd"/>
      <w:r w:rsidRPr="0036752E">
        <w:rPr>
          <w:bCs/>
        </w:rPr>
        <w:t xml:space="preserve">. FY 2019-20 Budget Amendment to CDBG/NOF Homeless Public Service. </w:t>
      </w:r>
      <w:r w:rsidRPr="0036752E">
        <w:rPr>
          <w:b/>
          <w:bCs/>
        </w:rPr>
        <w:t>(The Housing and Revitalization Department (HRD) hereby requests to amend the 2019-20 Community Development Block Grant (CDBG)/NOF Homeless Public Service budget to reflect the actual allocations received from the U.S. Department of Housing and Urban Development (HUD).)</w:t>
      </w:r>
      <w:r w:rsidR="00B07E8E" w:rsidRPr="0036752E">
        <w:rPr>
          <w:b/>
          <w:bCs/>
        </w:rPr>
        <w:t xml:space="preserve"> </w:t>
      </w:r>
      <w:r w:rsidR="00B07E8E" w:rsidRPr="0036752E">
        <w:rPr>
          <w:b/>
          <w:iCs/>
        </w:rPr>
        <w:t>(REFERRED TO THE PLANNING AND ECONOMIC DEVELOPMENT STANDING COMMITTEE ON 10-10-19)</w:t>
      </w:r>
    </w:p>
    <w:p w:rsidR="009B7543" w:rsidRPr="0036752E" w:rsidRDefault="009B7543" w:rsidP="009B7543">
      <w:pPr>
        <w:pStyle w:val="ListParagraph"/>
        <w:spacing w:after="0" w:line="240" w:lineRule="auto"/>
        <w:rPr>
          <w:bCs/>
        </w:rPr>
      </w:pPr>
    </w:p>
    <w:p w:rsidR="00B2727A" w:rsidRPr="0036752E" w:rsidRDefault="009736C4" w:rsidP="00480B6E">
      <w:pPr>
        <w:pStyle w:val="ListParagraph"/>
        <w:spacing w:after="0"/>
        <w:rPr>
          <w:rFonts w:ascii="Times New Roman" w:hAnsi="Times New Roman"/>
          <w:bCs/>
          <w:sz w:val="24"/>
          <w:szCs w:val="24"/>
        </w:rPr>
      </w:pPr>
      <w:r w:rsidRPr="0036752E">
        <w:rPr>
          <w:rFonts w:ascii="Times New Roman" w:hAnsi="Times New Roman"/>
          <w:b/>
          <w:bCs/>
          <w:sz w:val="24"/>
          <w:szCs w:val="24"/>
        </w:rPr>
        <w:t>PLANNING AND DEVELOPMENT DEPARTMENT</w:t>
      </w:r>
    </w:p>
    <w:p w:rsidR="00B2727A" w:rsidRPr="0036752E" w:rsidRDefault="00B2727A" w:rsidP="00B2727A">
      <w:pPr>
        <w:pStyle w:val="ListParagraph"/>
        <w:widowControl w:val="0"/>
        <w:numPr>
          <w:ilvl w:val="3"/>
          <w:numId w:val="20"/>
        </w:numPr>
        <w:tabs>
          <w:tab w:val="clear" w:pos="2880"/>
          <w:tab w:val="num" w:pos="1440"/>
        </w:tabs>
        <w:autoSpaceDE w:val="0"/>
        <w:autoSpaceDN w:val="0"/>
        <w:adjustRightInd w:val="0"/>
        <w:spacing w:after="0" w:line="240" w:lineRule="auto"/>
        <w:ind w:left="1440" w:hanging="720"/>
        <w:jc w:val="both"/>
        <w:rPr>
          <w:rFonts w:ascii="Times New Roman" w:hAnsi="Times New Roman"/>
          <w:bCs/>
          <w:sz w:val="24"/>
          <w:szCs w:val="24"/>
        </w:rPr>
      </w:pPr>
      <w:r w:rsidRPr="0036752E">
        <w:rPr>
          <w:rFonts w:ascii="Times New Roman" w:hAnsi="Times New Roman"/>
          <w:bCs/>
          <w:sz w:val="24"/>
          <w:szCs w:val="24"/>
        </w:rPr>
        <w:t xml:space="preserve">Submitting </w:t>
      </w:r>
      <w:proofErr w:type="spellStart"/>
      <w:r w:rsidRPr="0036752E">
        <w:rPr>
          <w:rFonts w:ascii="Times New Roman" w:hAnsi="Times New Roman"/>
          <w:bCs/>
          <w:sz w:val="24"/>
          <w:szCs w:val="24"/>
        </w:rPr>
        <w:t>reso</w:t>
      </w:r>
      <w:proofErr w:type="spellEnd"/>
      <w:r w:rsidRPr="0036752E">
        <w:rPr>
          <w:rFonts w:ascii="Times New Roman" w:hAnsi="Times New Roman"/>
          <w:bCs/>
          <w:sz w:val="24"/>
          <w:szCs w:val="24"/>
        </w:rPr>
        <w:t xml:space="preserve">. </w:t>
      </w:r>
      <w:proofErr w:type="spellStart"/>
      <w:proofErr w:type="gramStart"/>
      <w:r w:rsidRPr="0036752E">
        <w:rPr>
          <w:rFonts w:ascii="Times New Roman" w:hAnsi="Times New Roman"/>
          <w:bCs/>
          <w:sz w:val="24"/>
          <w:szCs w:val="24"/>
        </w:rPr>
        <w:t>autho</w:t>
      </w:r>
      <w:proofErr w:type="spellEnd"/>
      <w:proofErr w:type="gramEnd"/>
      <w:r w:rsidRPr="0036752E">
        <w:rPr>
          <w:rFonts w:ascii="Times New Roman" w:hAnsi="Times New Roman"/>
          <w:bCs/>
          <w:sz w:val="24"/>
          <w:szCs w:val="24"/>
        </w:rPr>
        <w:t xml:space="preserve">. Property Sale – 331 Melbourne, Detroit, MI 48202. </w:t>
      </w:r>
      <w:r w:rsidRPr="0036752E">
        <w:rPr>
          <w:rFonts w:ascii="Times New Roman" w:hAnsi="Times New Roman"/>
          <w:b/>
          <w:bCs/>
          <w:sz w:val="24"/>
          <w:szCs w:val="24"/>
        </w:rPr>
        <w:t xml:space="preserve">(The City of Detroit, Planning and Development Department (“P&amp;DD”) has received an offer from Motown Rising, LLC (the “Purchaser”), to purchase certain City-owned real property at 331 Melbourne, Detroit, MI (the “Property”) for the purchase price of Seven Thousand Two Hundred Fifty and 00/100 Dollars ($7,250.00).) </w:t>
      </w:r>
      <w:r w:rsidRPr="0036752E">
        <w:rPr>
          <w:rFonts w:ascii="Times New Roman" w:hAnsi="Times New Roman"/>
          <w:b/>
          <w:iCs/>
          <w:sz w:val="24"/>
          <w:szCs w:val="24"/>
        </w:rPr>
        <w:t>(REFERRED TO THE PLANNING AND ECONOMIC DEVELOPMENT STANDING COMMITTEE ON 10-10-19)</w:t>
      </w:r>
    </w:p>
    <w:p w:rsidR="00B2727A" w:rsidRPr="0036752E" w:rsidRDefault="00B2727A" w:rsidP="00B2727A">
      <w:pPr>
        <w:pStyle w:val="ListParagraph"/>
        <w:spacing w:after="0" w:line="240" w:lineRule="auto"/>
        <w:rPr>
          <w:rFonts w:ascii="Times New Roman" w:hAnsi="Times New Roman"/>
          <w:bCs/>
          <w:sz w:val="24"/>
          <w:szCs w:val="24"/>
        </w:rPr>
      </w:pPr>
    </w:p>
    <w:p w:rsidR="00B2727A" w:rsidRPr="0036752E" w:rsidRDefault="00B2727A" w:rsidP="00B2727A">
      <w:pPr>
        <w:pStyle w:val="ListParagraph"/>
        <w:widowControl w:val="0"/>
        <w:numPr>
          <w:ilvl w:val="3"/>
          <w:numId w:val="20"/>
        </w:numPr>
        <w:tabs>
          <w:tab w:val="clear" w:pos="2880"/>
        </w:tabs>
        <w:autoSpaceDE w:val="0"/>
        <w:autoSpaceDN w:val="0"/>
        <w:adjustRightInd w:val="0"/>
        <w:spacing w:after="0" w:line="240" w:lineRule="auto"/>
        <w:ind w:left="1440" w:hanging="720"/>
        <w:jc w:val="both"/>
        <w:rPr>
          <w:rFonts w:ascii="Times New Roman" w:hAnsi="Times New Roman"/>
          <w:bCs/>
          <w:sz w:val="24"/>
          <w:szCs w:val="24"/>
        </w:rPr>
      </w:pPr>
      <w:r w:rsidRPr="0036752E">
        <w:rPr>
          <w:rFonts w:ascii="Times New Roman" w:hAnsi="Times New Roman"/>
          <w:bCs/>
          <w:sz w:val="24"/>
          <w:szCs w:val="24"/>
        </w:rPr>
        <w:t xml:space="preserve">Submitting </w:t>
      </w:r>
      <w:proofErr w:type="spellStart"/>
      <w:r w:rsidRPr="0036752E">
        <w:rPr>
          <w:rFonts w:ascii="Times New Roman" w:hAnsi="Times New Roman"/>
          <w:bCs/>
          <w:sz w:val="24"/>
          <w:szCs w:val="24"/>
        </w:rPr>
        <w:t>reso</w:t>
      </w:r>
      <w:proofErr w:type="spellEnd"/>
      <w:r w:rsidRPr="0036752E">
        <w:rPr>
          <w:rFonts w:ascii="Times New Roman" w:hAnsi="Times New Roman"/>
          <w:bCs/>
          <w:sz w:val="24"/>
          <w:szCs w:val="24"/>
        </w:rPr>
        <w:t xml:space="preserve">. </w:t>
      </w:r>
      <w:proofErr w:type="spellStart"/>
      <w:proofErr w:type="gramStart"/>
      <w:r w:rsidRPr="0036752E">
        <w:rPr>
          <w:rFonts w:ascii="Times New Roman" w:hAnsi="Times New Roman"/>
          <w:bCs/>
          <w:sz w:val="24"/>
          <w:szCs w:val="24"/>
        </w:rPr>
        <w:t>autho</w:t>
      </w:r>
      <w:proofErr w:type="spellEnd"/>
      <w:proofErr w:type="gramEnd"/>
      <w:r w:rsidRPr="0036752E">
        <w:rPr>
          <w:rFonts w:ascii="Times New Roman" w:hAnsi="Times New Roman"/>
          <w:bCs/>
          <w:sz w:val="24"/>
          <w:szCs w:val="24"/>
        </w:rPr>
        <w:t xml:space="preserve">. Property Sale – 3205 Tyler, Detroit, MI 48238. </w:t>
      </w:r>
      <w:r w:rsidRPr="0036752E">
        <w:rPr>
          <w:rFonts w:ascii="Times New Roman" w:hAnsi="Times New Roman"/>
          <w:b/>
          <w:bCs/>
          <w:sz w:val="24"/>
          <w:szCs w:val="24"/>
        </w:rPr>
        <w:t xml:space="preserve">(The City of Detroit, Planning and Development Department (“P&amp;DD”) has received an offer from Ms. Sylvia Greene (the “Purchaser”), to purchase certain City-owned real property at 3205 Tyler, Detroit, MI (the “Property”) for the purchase price of One Thousand Five Hundred and 00/100 Dollars ($1,500.00).) </w:t>
      </w:r>
      <w:r w:rsidRPr="0036752E">
        <w:rPr>
          <w:rFonts w:ascii="Times New Roman" w:hAnsi="Times New Roman"/>
          <w:b/>
          <w:iCs/>
          <w:sz w:val="24"/>
          <w:szCs w:val="24"/>
        </w:rPr>
        <w:t>(REFERRED TO THE PLANNING AND ECONOMIC DEVELOPMENT STANDING COMMITTEE ON 10-10-19)</w:t>
      </w:r>
    </w:p>
    <w:p w:rsidR="00B2727A" w:rsidRPr="0036752E" w:rsidRDefault="00B2727A" w:rsidP="00B2727A">
      <w:pPr>
        <w:pStyle w:val="ListParagraph"/>
        <w:spacing w:after="0"/>
        <w:ind w:hanging="720"/>
        <w:rPr>
          <w:rFonts w:ascii="Times New Roman" w:hAnsi="Times New Roman"/>
          <w:bCs/>
          <w:sz w:val="24"/>
          <w:szCs w:val="24"/>
        </w:rPr>
      </w:pPr>
    </w:p>
    <w:p w:rsidR="00B2727A" w:rsidRPr="0036752E" w:rsidRDefault="00B2727A" w:rsidP="00B2727A">
      <w:pPr>
        <w:pStyle w:val="ListParagraph"/>
        <w:widowControl w:val="0"/>
        <w:numPr>
          <w:ilvl w:val="3"/>
          <w:numId w:val="20"/>
        </w:numPr>
        <w:tabs>
          <w:tab w:val="clear" w:pos="2880"/>
        </w:tabs>
        <w:autoSpaceDE w:val="0"/>
        <w:autoSpaceDN w:val="0"/>
        <w:adjustRightInd w:val="0"/>
        <w:spacing w:after="0" w:line="240" w:lineRule="auto"/>
        <w:ind w:left="1440" w:hanging="720"/>
        <w:jc w:val="both"/>
        <w:rPr>
          <w:rFonts w:ascii="Times New Roman" w:hAnsi="Times New Roman"/>
          <w:bCs/>
          <w:sz w:val="24"/>
          <w:szCs w:val="24"/>
        </w:rPr>
      </w:pPr>
      <w:r w:rsidRPr="0036752E">
        <w:rPr>
          <w:rFonts w:ascii="Times New Roman" w:hAnsi="Times New Roman"/>
          <w:bCs/>
          <w:sz w:val="24"/>
          <w:szCs w:val="24"/>
        </w:rPr>
        <w:t xml:space="preserve">Submitting </w:t>
      </w:r>
      <w:proofErr w:type="spellStart"/>
      <w:r w:rsidRPr="0036752E">
        <w:rPr>
          <w:rFonts w:ascii="Times New Roman" w:hAnsi="Times New Roman"/>
          <w:bCs/>
          <w:sz w:val="24"/>
          <w:szCs w:val="24"/>
        </w:rPr>
        <w:t>reso</w:t>
      </w:r>
      <w:proofErr w:type="spellEnd"/>
      <w:r w:rsidRPr="0036752E">
        <w:rPr>
          <w:rFonts w:ascii="Times New Roman" w:hAnsi="Times New Roman"/>
          <w:bCs/>
          <w:sz w:val="24"/>
          <w:szCs w:val="24"/>
        </w:rPr>
        <w:t xml:space="preserve">. </w:t>
      </w:r>
      <w:proofErr w:type="spellStart"/>
      <w:proofErr w:type="gramStart"/>
      <w:r w:rsidRPr="0036752E">
        <w:rPr>
          <w:rFonts w:ascii="Times New Roman" w:hAnsi="Times New Roman"/>
          <w:bCs/>
          <w:sz w:val="24"/>
          <w:szCs w:val="24"/>
        </w:rPr>
        <w:t>autho</w:t>
      </w:r>
      <w:proofErr w:type="spellEnd"/>
      <w:proofErr w:type="gramEnd"/>
      <w:r w:rsidRPr="0036752E">
        <w:rPr>
          <w:rFonts w:ascii="Times New Roman" w:hAnsi="Times New Roman"/>
          <w:bCs/>
          <w:sz w:val="24"/>
          <w:szCs w:val="24"/>
        </w:rPr>
        <w:t xml:space="preserve">. Property Sale – 17264 Mt. Elliott, Detroit, MI 48212. </w:t>
      </w:r>
      <w:r w:rsidRPr="0036752E">
        <w:rPr>
          <w:rFonts w:ascii="Times New Roman" w:hAnsi="Times New Roman"/>
          <w:b/>
          <w:bCs/>
          <w:sz w:val="24"/>
          <w:szCs w:val="24"/>
        </w:rPr>
        <w:t>(The City of Detroit, Planning and Development Department (“P&amp;DD”) has received an offer from 21</w:t>
      </w:r>
      <w:r w:rsidRPr="0036752E">
        <w:rPr>
          <w:rFonts w:ascii="Times New Roman" w:hAnsi="Times New Roman"/>
          <w:b/>
          <w:bCs/>
          <w:sz w:val="24"/>
          <w:szCs w:val="24"/>
          <w:vertAlign w:val="superscript"/>
        </w:rPr>
        <w:t>st</w:t>
      </w:r>
      <w:r w:rsidRPr="0036752E">
        <w:rPr>
          <w:rFonts w:ascii="Times New Roman" w:hAnsi="Times New Roman"/>
          <w:b/>
          <w:bCs/>
          <w:sz w:val="24"/>
          <w:szCs w:val="24"/>
        </w:rPr>
        <w:t xml:space="preserve"> Century Holdings, LLC (the “Purchaser”), to purchase certain City-owned real property at 17264 Mt. Elliott, Detroit, MI (the “Property”) for the purchase price of Eight Thousand Eight Hundred and 00/100 Dollars ($8,800.00).) </w:t>
      </w:r>
      <w:r w:rsidRPr="0036752E">
        <w:rPr>
          <w:rFonts w:ascii="Times New Roman" w:hAnsi="Times New Roman"/>
          <w:b/>
          <w:iCs/>
          <w:sz w:val="24"/>
          <w:szCs w:val="24"/>
        </w:rPr>
        <w:t>(REFERRED TO THE PLANNING AND ECONOMIC DEVELOPMENT STANDING COMMITTEE ON 10-10-19)</w:t>
      </w:r>
    </w:p>
    <w:p w:rsidR="00B2727A" w:rsidRDefault="00B2727A" w:rsidP="00B2727A">
      <w:pPr>
        <w:pStyle w:val="ListParagraph"/>
        <w:spacing w:after="0"/>
        <w:ind w:hanging="720"/>
        <w:rPr>
          <w:rFonts w:ascii="Times New Roman" w:hAnsi="Times New Roman"/>
          <w:bCs/>
          <w:sz w:val="24"/>
          <w:szCs w:val="24"/>
        </w:rPr>
      </w:pPr>
    </w:p>
    <w:p w:rsidR="00C86F76" w:rsidRDefault="00C86F76" w:rsidP="00B2727A">
      <w:pPr>
        <w:pStyle w:val="ListParagraph"/>
        <w:spacing w:after="0"/>
        <w:ind w:hanging="720"/>
        <w:rPr>
          <w:rFonts w:ascii="Times New Roman" w:hAnsi="Times New Roman"/>
          <w:bCs/>
          <w:sz w:val="24"/>
          <w:szCs w:val="24"/>
        </w:rPr>
      </w:pPr>
    </w:p>
    <w:p w:rsidR="00C86F76" w:rsidRPr="0036752E" w:rsidRDefault="00C86F76" w:rsidP="00B2727A">
      <w:pPr>
        <w:pStyle w:val="ListParagraph"/>
        <w:spacing w:after="0"/>
        <w:ind w:hanging="720"/>
        <w:rPr>
          <w:rFonts w:ascii="Times New Roman" w:hAnsi="Times New Roman"/>
          <w:bCs/>
          <w:sz w:val="24"/>
          <w:szCs w:val="24"/>
        </w:rPr>
      </w:pPr>
      <w:bookmarkStart w:id="0" w:name="_GoBack"/>
      <w:bookmarkEnd w:id="0"/>
    </w:p>
    <w:p w:rsidR="00B2727A" w:rsidRPr="0036752E" w:rsidRDefault="00B2727A" w:rsidP="00B2727A">
      <w:pPr>
        <w:pStyle w:val="ListParagraph"/>
        <w:widowControl w:val="0"/>
        <w:numPr>
          <w:ilvl w:val="3"/>
          <w:numId w:val="20"/>
        </w:numPr>
        <w:tabs>
          <w:tab w:val="clear" w:pos="2880"/>
        </w:tabs>
        <w:autoSpaceDE w:val="0"/>
        <w:autoSpaceDN w:val="0"/>
        <w:adjustRightInd w:val="0"/>
        <w:spacing w:after="0" w:line="240" w:lineRule="auto"/>
        <w:ind w:left="1440" w:hanging="720"/>
        <w:jc w:val="both"/>
        <w:rPr>
          <w:rFonts w:ascii="Times New Roman" w:hAnsi="Times New Roman"/>
          <w:bCs/>
          <w:sz w:val="24"/>
          <w:szCs w:val="24"/>
        </w:rPr>
      </w:pPr>
      <w:r w:rsidRPr="0036752E">
        <w:rPr>
          <w:rFonts w:ascii="Times New Roman" w:hAnsi="Times New Roman"/>
          <w:bCs/>
          <w:sz w:val="24"/>
          <w:szCs w:val="24"/>
        </w:rPr>
        <w:lastRenderedPageBreak/>
        <w:t xml:space="preserve">Submitting </w:t>
      </w:r>
      <w:proofErr w:type="spellStart"/>
      <w:r w:rsidRPr="0036752E">
        <w:rPr>
          <w:rFonts w:ascii="Times New Roman" w:hAnsi="Times New Roman"/>
          <w:bCs/>
          <w:sz w:val="24"/>
          <w:szCs w:val="24"/>
        </w:rPr>
        <w:t>reso</w:t>
      </w:r>
      <w:proofErr w:type="spellEnd"/>
      <w:r w:rsidRPr="0036752E">
        <w:rPr>
          <w:rFonts w:ascii="Times New Roman" w:hAnsi="Times New Roman"/>
          <w:bCs/>
          <w:sz w:val="24"/>
          <w:szCs w:val="24"/>
        </w:rPr>
        <w:t xml:space="preserve">. </w:t>
      </w:r>
      <w:proofErr w:type="spellStart"/>
      <w:proofErr w:type="gramStart"/>
      <w:r w:rsidRPr="0036752E">
        <w:rPr>
          <w:rFonts w:ascii="Times New Roman" w:hAnsi="Times New Roman"/>
          <w:bCs/>
          <w:sz w:val="24"/>
          <w:szCs w:val="24"/>
        </w:rPr>
        <w:t>autho</w:t>
      </w:r>
      <w:proofErr w:type="spellEnd"/>
      <w:proofErr w:type="gramEnd"/>
      <w:r w:rsidRPr="0036752E">
        <w:rPr>
          <w:rFonts w:ascii="Times New Roman" w:hAnsi="Times New Roman"/>
          <w:bCs/>
          <w:sz w:val="24"/>
          <w:szCs w:val="24"/>
        </w:rPr>
        <w:t xml:space="preserve">. Property Sale – 13113 Dexter, Detroit, MI 48238. </w:t>
      </w:r>
      <w:r w:rsidRPr="0036752E">
        <w:rPr>
          <w:rFonts w:ascii="Times New Roman" w:hAnsi="Times New Roman"/>
          <w:b/>
          <w:bCs/>
          <w:sz w:val="24"/>
          <w:szCs w:val="24"/>
        </w:rPr>
        <w:t xml:space="preserve">(The City of Detroit, Planning and Development Department (“P&amp;DD”) has received an offer from Kali </w:t>
      </w:r>
      <w:proofErr w:type="spellStart"/>
      <w:r w:rsidRPr="0036752E">
        <w:rPr>
          <w:rFonts w:ascii="Times New Roman" w:hAnsi="Times New Roman"/>
          <w:b/>
          <w:bCs/>
          <w:sz w:val="24"/>
          <w:szCs w:val="24"/>
        </w:rPr>
        <w:t>Clowney</w:t>
      </w:r>
      <w:proofErr w:type="spellEnd"/>
      <w:r w:rsidRPr="0036752E">
        <w:rPr>
          <w:rFonts w:ascii="Times New Roman" w:hAnsi="Times New Roman"/>
          <w:b/>
          <w:bCs/>
          <w:sz w:val="24"/>
          <w:szCs w:val="24"/>
        </w:rPr>
        <w:t xml:space="preserve"> (the “Purchaser”), to purchase certain City-owned real property at 13113 Dexter, Detroit, MI (the “Property”) for the purchase price of Seven Thousand Eight Hundred and 00/100 Dollars ($7,800.00).) </w:t>
      </w:r>
      <w:r w:rsidRPr="0036752E">
        <w:rPr>
          <w:rFonts w:ascii="Times New Roman" w:hAnsi="Times New Roman"/>
          <w:b/>
          <w:iCs/>
          <w:sz w:val="24"/>
          <w:szCs w:val="24"/>
        </w:rPr>
        <w:t>(REFERRED TO THE PLANNING AND ECONOMIC DEVELOPMENT STANDING COMMITTEE ON 10-10-19)</w:t>
      </w:r>
    </w:p>
    <w:p w:rsidR="00B2727A" w:rsidRPr="0036752E" w:rsidRDefault="00B2727A" w:rsidP="00B2727A">
      <w:pPr>
        <w:pStyle w:val="ListParagraph"/>
        <w:spacing w:after="0" w:line="360" w:lineRule="atLeast"/>
        <w:ind w:hanging="720"/>
        <w:rPr>
          <w:rFonts w:ascii="Times New Roman" w:hAnsi="Times New Roman"/>
          <w:bCs/>
          <w:sz w:val="24"/>
          <w:szCs w:val="24"/>
        </w:rPr>
      </w:pPr>
    </w:p>
    <w:p w:rsidR="00B2727A" w:rsidRPr="0036752E" w:rsidRDefault="00B2727A" w:rsidP="00B2727A">
      <w:pPr>
        <w:pStyle w:val="ListParagraph"/>
        <w:widowControl w:val="0"/>
        <w:numPr>
          <w:ilvl w:val="3"/>
          <w:numId w:val="20"/>
        </w:numPr>
        <w:tabs>
          <w:tab w:val="clear" w:pos="2880"/>
          <w:tab w:val="num" w:pos="1440"/>
        </w:tabs>
        <w:autoSpaceDE w:val="0"/>
        <w:autoSpaceDN w:val="0"/>
        <w:adjustRightInd w:val="0"/>
        <w:spacing w:after="0" w:line="240" w:lineRule="auto"/>
        <w:ind w:left="1440" w:hanging="720"/>
        <w:jc w:val="both"/>
        <w:rPr>
          <w:rFonts w:ascii="Times New Roman" w:hAnsi="Times New Roman"/>
          <w:bCs/>
          <w:sz w:val="24"/>
          <w:szCs w:val="24"/>
        </w:rPr>
      </w:pPr>
      <w:r w:rsidRPr="0036752E">
        <w:rPr>
          <w:rFonts w:ascii="Times New Roman" w:hAnsi="Times New Roman"/>
          <w:bCs/>
          <w:sz w:val="24"/>
          <w:szCs w:val="24"/>
        </w:rPr>
        <w:t xml:space="preserve">Submitting </w:t>
      </w:r>
      <w:proofErr w:type="spellStart"/>
      <w:r w:rsidRPr="0036752E">
        <w:rPr>
          <w:rFonts w:ascii="Times New Roman" w:hAnsi="Times New Roman"/>
          <w:bCs/>
          <w:sz w:val="24"/>
          <w:szCs w:val="24"/>
        </w:rPr>
        <w:t>reso</w:t>
      </w:r>
      <w:proofErr w:type="spellEnd"/>
      <w:r w:rsidRPr="0036752E">
        <w:rPr>
          <w:rFonts w:ascii="Times New Roman" w:hAnsi="Times New Roman"/>
          <w:bCs/>
          <w:sz w:val="24"/>
          <w:szCs w:val="24"/>
        </w:rPr>
        <w:t xml:space="preserve">. </w:t>
      </w:r>
      <w:proofErr w:type="spellStart"/>
      <w:proofErr w:type="gramStart"/>
      <w:r w:rsidRPr="0036752E">
        <w:rPr>
          <w:rFonts w:ascii="Times New Roman" w:hAnsi="Times New Roman"/>
          <w:bCs/>
          <w:sz w:val="24"/>
          <w:szCs w:val="24"/>
        </w:rPr>
        <w:t>autho</w:t>
      </w:r>
      <w:proofErr w:type="spellEnd"/>
      <w:proofErr w:type="gramEnd"/>
      <w:r w:rsidRPr="0036752E">
        <w:rPr>
          <w:rFonts w:ascii="Times New Roman" w:hAnsi="Times New Roman"/>
          <w:bCs/>
          <w:sz w:val="24"/>
          <w:szCs w:val="24"/>
        </w:rPr>
        <w:t xml:space="preserve">. Transfer of </w:t>
      </w:r>
      <w:r w:rsidR="00BA2570" w:rsidRPr="0036752E">
        <w:rPr>
          <w:rFonts w:ascii="Times New Roman" w:hAnsi="Times New Roman"/>
          <w:bCs/>
          <w:sz w:val="24"/>
          <w:szCs w:val="24"/>
        </w:rPr>
        <w:t>Jurisdiction</w:t>
      </w:r>
      <w:r w:rsidRPr="0036752E">
        <w:rPr>
          <w:rFonts w:ascii="Times New Roman" w:hAnsi="Times New Roman"/>
          <w:bCs/>
          <w:sz w:val="24"/>
          <w:szCs w:val="24"/>
        </w:rPr>
        <w:t xml:space="preserve">/Property Sale – Harry Downey Playfield (a/k/a 3090 Humboldt). </w:t>
      </w:r>
      <w:r w:rsidRPr="0036752E">
        <w:rPr>
          <w:rFonts w:ascii="Times New Roman" w:hAnsi="Times New Roman"/>
          <w:b/>
          <w:bCs/>
          <w:sz w:val="24"/>
          <w:szCs w:val="24"/>
        </w:rPr>
        <w:t xml:space="preserve">(We are in receipt of an offer from FCC Committee </w:t>
      </w:r>
      <w:proofErr w:type="gramStart"/>
      <w:r w:rsidRPr="0036752E">
        <w:rPr>
          <w:rFonts w:ascii="Times New Roman" w:hAnsi="Times New Roman"/>
          <w:b/>
          <w:bCs/>
          <w:sz w:val="24"/>
          <w:szCs w:val="24"/>
        </w:rPr>
        <w:t>For</w:t>
      </w:r>
      <w:proofErr w:type="gramEnd"/>
      <w:r w:rsidRPr="0036752E">
        <w:rPr>
          <w:rFonts w:ascii="Times New Roman" w:hAnsi="Times New Roman"/>
          <w:b/>
          <w:bCs/>
          <w:sz w:val="24"/>
          <w:szCs w:val="24"/>
        </w:rPr>
        <w:t xml:space="preserve"> Civic and Social Causes, a Michigan Nonprofit Corporation (the “Purchaser”) to purchase 3090 Humboldt (“the Property”) for the amount of Ten Thousand and 00/100 Dollars ($10,000.00). This property measures approximately 36,315 square feet and is zoned R3 (Low Density Residential).) </w:t>
      </w:r>
      <w:r w:rsidRPr="0036752E">
        <w:rPr>
          <w:rFonts w:ascii="Times New Roman" w:hAnsi="Times New Roman"/>
          <w:b/>
          <w:iCs/>
          <w:sz w:val="24"/>
          <w:szCs w:val="24"/>
        </w:rPr>
        <w:t>(REFERRED TO THE PLANNING AND ECONOMIC DEVELOPMENT STANDING COMMITTEE ON 10-10-19)</w:t>
      </w:r>
    </w:p>
    <w:p w:rsidR="00A97CFE" w:rsidRPr="0036752E" w:rsidRDefault="00A97CFE" w:rsidP="00A97CFE">
      <w:pPr>
        <w:widowControl w:val="0"/>
        <w:tabs>
          <w:tab w:val="left" w:pos="1530"/>
        </w:tabs>
        <w:adjustRightInd w:val="0"/>
        <w:spacing w:after="0" w:line="240" w:lineRule="auto"/>
        <w:jc w:val="both"/>
        <w:textAlignment w:val="baseline"/>
        <w:rPr>
          <w:rFonts w:ascii="Times New Roman" w:hAnsi="Times New Roman"/>
          <w:bCs/>
          <w:sz w:val="24"/>
          <w:szCs w:val="24"/>
        </w:rPr>
      </w:pPr>
    </w:p>
    <w:p w:rsidR="00E62CA5" w:rsidRPr="0036752E" w:rsidRDefault="00A97CFE" w:rsidP="00480B6E">
      <w:pPr>
        <w:pStyle w:val="ListParagraph"/>
        <w:spacing w:after="0" w:line="240" w:lineRule="auto"/>
        <w:ind w:left="1440" w:hanging="720"/>
        <w:rPr>
          <w:rFonts w:ascii="Times New Roman" w:hAnsi="Times New Roman"/>
          <w:b/>
          <w:sz w:val="24"/>
          <w:szCs w:val="24"/>
        </w:rPr>
      </w:pPr>
      <w:r w:rsidRPr="0036752E">
        <w:rPr>
          <w:rStyle w:val="Strong"/>
          <w:rFonts w:ascii="Times New Roman" w:hAnsi="Times New Roman"/>
          <w:sz w:val="24"/>
          <w:szCs w:val="24"/>
        </w:rPr>
        <w:t>MISCELLANEOUS</w:t>
      </w:r>
    </w:p>
    <w:p w:rsidR="00E62CA5" w:rsidRPr="0036752E" w:rsidRDefault="00E62CA5" w:rsidP="00E62CA5">
      <w:pPr>
        <w:pStyle w:val="ListParagraph"/>
        <w:widowControl w:val="0"/>
        <w:numPr>
          <w:ilvl w:val="3"/>
          <w:numId w:val="20"/>
        </w:numPr>
        <w:tabs>
          <w:tab w:val="clear" w:pos="2880"/>
          <w:tab w:val="num" w:pos="1440"/>
        </w:tabs>
        <w:autoSpaceDE w:val="0"/>
        <w:autoSpaceDN w:val="0"/>
        <w:adjustRightInd w:val="0"/>
        <w:spacing w:after="0" w:line="240" w:lineRule="auto"/>
        <w:ind w:left="1440" w:hanging="720"/>
        <w:jc w:val="both"/>
        <w:rPr>
          <w:rFonts w:ascii="Times New Roman" w:hAnsi="Times New Roman"/>
          <w:bCs/>
          <w:sz w:val="24"/>
          <w:szCs w:val="24"/>
        </w:rPr>
      </w:pPr>
      <w:r w:rsidRPr="0036752E">
        <w:rPr>
          <w:rFonts w:ascii="Times New Roman" w:hAnsi="Times New Roman"/>
          <w:b/>
          <w:sz w:val="24"/>
          <w:szCs w:val="24"/>
          <w:u w:val="single"/>
        </w:rPr>
        <w:t xml:space="preserve">Council Member Roy </w:t>
      </w:r>
      <w:proofErr w:type="spellStart"/>
      <w:r w:rsidRPr="0036752E">
        <w:rPr>
          <w:rFonts w:ascii="Times New Roman" w:hAnsi="Times New Roman"/>
          <w:b/>
          <w:sz w:val="24"/>
          <w:szCs w:val="24"/>
          <w:u w:val="single"/>
        </w:rPr>
        <w:t>McCalister</w:t>
      </w:r>
      <w:proofErr w:type="spellEnd"/>
      <w:r w:rsidRPr="0036752E">
        <w:rPr>
          <w:rFonts w:ascii="Times New Roman" w:hAnsi="Times New Roman"/>
          <w:b/>
          <w:sz w:val="24"/>
          <w:szCs w:val="24"/>
          <w:u w:val="single"/>
        </w:rPr>
        <w:t>, Jr.</w:t>
      </w:r>
      <w:r w:rsidRPr="0036752E">
        <w:rPr>
          <w:rFonts w:ascii="Times New Roman" w:hAnsi="Times New Roman"/>
          <w:sz w:val="24"/>
          <w:szCs w:val="24"/>
        </w:rPr>
        <w:t xml:space="preserve"> submitting memorandum relative to Vacancies – Council Appointees to DBRA-CAC. </w:t>
      </w:r>
      <w:r w:rsidRPr="0036752E">
        <w:rPr>
          <w:rFonts w:ascii="Times New Roman" w:hAnsi="Times New Roman"/>
          <w:b/>
          <w:iCs/>
          <w:sz w:val="24"/>
          <w:szCs w:val="24"/>
        </w:rPr>
        <w:t>(REFERRED TO THE PLANNING AND ECONOMIC DEVELOPMENT STANDING COMMITTEE ON 10-10-19)</w:t>
      </w:r>
    </w:p>
    <w:p w:rsidR="00E62CA5" w:rsidRPr="0036752E" w:rsidRDefault="00E62CA5" w:rsidP="00E62CA5">
      <w:pPr>
        <w:widowControl w:val="0"/>
        <w:autoSpaceDE w:val="0"/>
        <w:autoSpaceDN w:val="0"/>
        <w:adjustRightInd w:val="0"/>
        <w:spacing w:after="0" w:line="240" w:lineRule="auto"/>
        <w:jc w:val="both"/>
        <w:rPr>
          <w:rFonts w:ascii="Times New Roman" w:hAnsi="Times New Roman"/>
          <w:bCs/>
          <w:sz w:val="24"/>
          <w:szCs w:val="24"/>
        </w:rPr>
      </w:pPr>
    </w:p>
    <w:sectPr w:rsidR="00E62CA5" w:rsidRPr="0036752E" w:rsidSect="005D00E3">
      <w:headerReference w:type="default" r:id="rId9"/>
      <w:headerReference w:type="first" r:id="rId10"/>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7A5F" w:rsidRDefault="00DE7A5F">
      <w:pPr>
        <w:spacing w:after="0" w:line="240" w:lineRule="auto"/>
      </w:pPr>
      <w:r>
        <w:separator/>
      </w:r>
    </w:p>
  </w:endnote>
  <w:endnote w:type="continuationSeparator" w:id="0">
    <w:p w:rsidR="00DE7A5F" w:rsidRDefault="00DE7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7A5F" w:rsidRDefault="00DE7A5F">
      <w:pPr>
        <w:spacing w:after="0" w:line="240" w:lineRule="auto"/>
      </w:pPr>
      <w:r>
        <w:separator/>
      </w:r>
    </w:p>
  </w:footnote>
  <w:footnote w:type="continuationSeparator" w:id="0">
    <w:p w:rsidR="00DE7A5F" w:rsidRDefault="00DE7A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C86F76">
      <w:rPr>
        <w:rStyle w:val="PageNumber"/>
        <w:rFonts w:ascii="Times New Roman" w:hAnsi="Times New Roman"/>
        <w:noProof/>
      </w:rPr>
      <w:t>7</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7B6511">
      <w:rPr>
        <w:rFonts w:ascii="Times New Roman" w:hAnsi="Times New Roman"/>
        <w:sz w:val="24"/>
        <w:szCs w:val="24"/>
      </w:rPr>
      <w:t xml:space="preserve">October </w:t>
    </w:r>
    <w:r w:rsidR="003374E0">
      <w:rPr>
        <w:rFonts w:ascii="Times New Roman" w:hAnsi="Times New Roman"/>
        <w:sz w:val="24"/>
        <w:szCs w:val="24"/>
      </w:rPr>
      <w:t>10</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A1E20B02"/>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6">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29">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29"/>
  </w:num>
  <w:num w:numId="2">
    <w:abstractNumId w:val="0"/>
  </w:num>
  <w:num w:numId="3">
    <w:abstractNumId w:val="4"/>
  </w:num>
  <w:num w:numId="4">
    <w:abstractNumId w:val="15"/>
  </w:num>
  <w:num w:numId="5">
    <w:abstractNumId w:val="21"/>
  </w:num>
  <w:num w:numId="6">
    <w:abstractNumId w:val="24"/>
  </w:num>
  <w:num w:numId="7">
    <w:abstractNumId w:val="26"/>
  </w:num>
  <w:num w:numId="8">
    <w:abstractNumId w:val="12"/>
  </w:num>
  <w:num w:numId="9">
    <w:abstractNumId w:val="9"/>
  </w:num>
  <w:num w:numId="10">
    <w:abstractNumId w:val="7"/>
  </w:num>
  <w:num w:numId="11">
    <w:abstractNumId w:val="1"/>
  </w:num>
  <w:num w:numId="12">
    <w:abstractNumId w:val="11"/>
  </w:num>
  <w:num w:numId="13">
    <w:abstractNumId w:val="19"/>
  </w:num>
  <w:num w:numId="14">
    <w:abstractNumId w:val="16"/>
  </w:num>
  <w:num w:numId="15">
    <w:abstractNumId w:val="17"/>
  </w:num>
  <w:num w:numId="16">
    <w:abstractNumId w:val="8"/>
  </w:num>
  <w:num w:numId="17">
    <w:abstractNumId w:val="28"/>
  </w:num>
  <w:num w:numId="18">
    <w:abstractNumId w:val="14"/>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2"/>
  </w:num>
  <w:num w:numId="22">
    <w:abstractNumId w:val="13"/>
  </w:num>
  <w:num w:numId="23">
    <w:abstractNumId w:val="23"/>
  </w:num>
  <w:num w:numId="24">
    <w:abstractNumId w:val="25"/>
  </w:num>
  <w:num w:numId="25">
    <w:abstractNumId w:val="18"/>
  </w:num>
  <w:num w:numId="26">
    <w:abstractNumId w:val="6"/>
  </w:num>
  <w:num w:numId="27">
    <w:abstractNumId w:val="2"/>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MK8FALiAhU0tAAAA"/>
  </w:docVars>
  <w:rsids>
    <w:rsidRoot w:val="00814A2C"/>
    <w:rsid w:val="000002E3"/>
    <w:rsid w:val="00002DAE"/>
    <w:rsid w:val="00003B10"/>
    <w:rsid w:val="00003FD1"/>
    <w:rsid w:val="000041DF"/>
    <w:rsid w:val="00005331"/>
    <w:rsid w:val="00005E8C"/>
    <w:rsid w:val="00006227"/>
    <w:rsid w:val="00006BBF"/>
    <w:rsid w:val="00007409"/>
    <w:rsid w:val="00010209"/>
    <w:rsid w:val="0001137C"/>
    <w:rsid w:val="0001224A"/>
    <w:rsid w:val="0001251C"/>
    <w:rsid w:val="00012B8C"/>
    <w:rsid w:val="00015371"/>
    <w:rsid w:val="000157E9"/>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6465"/>
    <w:rsid w:val="0003651F"/>
    <w:rsid w:val="0003719D"/>
    <w:rsid w:val="0004045D"/>
    <w:rsid w:val="00041148"/>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6F"/>
    <w:rsid w:val="000959DE"/>
    <w:rsid w:val="000975C5"/>
    <w:rsid w:val="000A085B"/>
    <w:rsid w:val="000A0A9D"/>
    <w:rsid w:val="000A112E"/>
    <w:rsid w:val="000A1A32"/>
    <w:rsid w:val="000A1ACD"/>
    <w:rsid w:val="000A2497"/>
    <w:rsid w:val="000A4263"/>
    <w:rsid w:val="000A4293"/>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44A1"/>
    <w:rsid w:val="000C53F2"/>
    <w:rsid w:val="000C5AB8"/>
    <w:rsid w:val="000C6365"/>
    <w:rsid w:val="000C637D"/>
    <w:rsid w:val="000C7995"/>
    <w:rsid w:val="000D00D1"/>
    <w:rsid w:val="000D06A2"/>
    <w:rsid w:val="000D0E78"/>
    <w:rsid w:val="000D110A"/>
    <w:rsid w:val="000D203F"/>
    <w:rsid w:val="000D21AE"/>
    <w:rsid w:val="000D23F7"/>
    <w:rsid w:val="000D4AE5"/>
    <w:rsid w:val="000D4F82"/>
    <w:rsid w:val="000D57D8"/>
    <w:rsid w:val="000D598C"/>
    <w:rsid w:val="000D59F1"/>
    <w:rsid w:val="000D69CD"/>
    <w:rsid w:val="000D7187"/>
    <w:rsid w:val="000D733F"/>
    <w:rsid w:val="000E03A5"/>
    <w:rsid w:val="000E04B8"/>
    <w:rsid w:val="000E0715"/>
    <w:rsid w:val="000E1A86"/>
    <w:rsid w:val="000E1DBF"/>
    <w:rsid w:val="000E27A6"/>
    <w:rsid w:val="000E31EA"/>
    <w:rsid w:val="000E3CD8"/>
    <w:rsid w:val="000E3E08"/>
    <w:rsid w:val="000E41D6"/>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8BE"/>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1C11"/>
    <w:rsid w:val="0015234D"/>
    <w:rsid w:val="00152587"/>
    <w:rsid w:val="00152BAC"/>
    <w:rsid w:val="00153F47"/>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7129"/>
    <w:rsid w:val="00187A46"/>
    <w:rsid w:val="00187A70"/>
    <w:rsid w:val="00187DF2"/>
    <w:rsid w:val="00187F74"/>
    <w:rsid w:val="00190379"/>
    <w:rsid w:val="001909B1"/>
    <w:rsid w:val="00190F9B"/>
    <w:rsid w:val="00191707"/>
    <w:rsid w:val="001955FE"/>
    <w:rsid w:val="00195666"/>
    <w:rsid w:val="001977A7"/>
    <w:rsid w:val="00197BDB"/>
    <w:rsid w:val="00197D0F"/>
    <w:rsid w:val="001A21E0"/>
    <w:rsid w:val="001A29D7"/>
    <w:rsid w:val="001A3544"/>
    <w:rsid w:val="001A5F32"/>
    <w:rsid w:val="001A79F3"/>
    <w:rsid w:val="001A7B13"/>
    <w:rsid w:val="001B025B"/>
    <w:rsid w:val="001B0724"/>
    <w:rsid w:val="001B1B6B"/>
    <w:rsid w:val="001B1D8E"/>
    <w:rsid w:val="001B2C37"/>
    <w:rsid w:val="001B34B9"/>
    <w:rsid w:val="001B3891"/>
    <w:rsid w:val="001B488E"/>
    <w:rsid w:val="001B5618"/>
    <w:rsid w:val="001B5ADE"/>
    <w:rsid w:val="001B69C2"/>
    <w:rsid w:val="001B6A05"/>
    <w:rsid w:val="001B6EAF"/>
    <w:rsid w:val="001B7295"/>
    <w:rsid w:val="001B79F0"/>
    <w:rsid w:val="001B7CDD"/>
    <w:rsid w:val="001C0127"/>
    <w:rsid w:val="001C036E"/>
    <w:rsid w:val="001C0E37"/>
    <w:rsid w:val="001C1E75"/>
    <w:rsid w:val="001C3B16"/>
    <w:rsid w:val="001C4E2D"/>
    <w:rsid w:val="001C5A66"/>
    <w:rsid w:val="001C5AAE"/>
    <w:rsid w:val="001C5F59"/>
    <w:rsid w:val="001C6302"/>
    <w:rsid w:val="001C781A"/>
    <w:rsid w:val="001D1093"/>
    <w:rsid w:val="001D11BC"/>
    <w:rsid w:val="001D1D87"/>
    <w:rsid w:val="001D2699"/>
    <w:rsid w:val="001D28A3"/>
    <w:rsid w:val="001D2CF5"/>
    <w:rsid w:val="001D2FB9"/>
    <w:rsid w:val="001D40BE"/>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C4A"/>
    <w:rsid w:val="001E63DD"/>
    <w:rsid w:val="001E65D4"/>
    <w:rsid w:val="001E7DE3"/>
    <w:rsid w:val="001F1111"/>
    <w:rsid w:val="001F1DC1"/>
    <w:rsid w:val="001F1F52"/>
    <w:rsid w:val="001F26E8"/>
    <w:rsid w:val="001F27B2"/>
    <w:rsid w:val="001F305D"/>
    <w:rsid w:val="001F401F"/>
    <w:rsid w:val="001F5A51"/>
    <w:rsid w:val="001F6A39"/>
    <w:rsid w:val="001F7B54"/>
    <w:rsid w:val="001F7DC9"/>
    <w:rsid w:val="002017BC"/>
    <w:rsid w:val="002017F6"/>
    <w:rsid w:val="0020314F"/>
    <w:rsid w:val="002032E3"/>
    <w:rsid w:val="0020412A"/>
    <w:rsid w:val="00204740"/>
    <w:rsid w:val="00204C32"/>
    <w:rsid w:val="002054A1"/>
    <w:rsid w:val="00205809"/>
    <w:rsid w:val="00206945"/>
    <w:rsid w:val="00207DD0"/>
    <w:rsid w:val="00210AA7"/>
    <w:rsid w:val="00210C86"/>
    <w:rsid w:val="0021100D"/>
    <w:rsid w:val="002117CB"/>
    <w:rsid w:val="00211DD9"/>
    <w:rsid w:val="00212C0D"/>
    <w:rsid w:val="002131EE"/>
    <w:rsid w:val="00213546"/>
    <w:rsid w:val="0021378C"/>
    <w:rsid w:val="00213F1F"/>
    <w:rsid w:val="002143E8"/>
    <w:rsid w:val="00214A66"/>
    <w:rsid w:val="00214B64"/>
    <w:rsid w:val="00215D66"/>
    <w:rsid w:val="002162B5"/>
    <w:rsid w:val="00216371"/>
    <w:rsid w:val="002167AE"/>
    <w:rsid w:val="00216A89"/>
    <w:rsid w:val="00216B33"/>
    <w:rsid w:val="00217B03"/>
    <w:rsid w:val="00220811"/>
    <w:rsid w:val="002219EC"/>
    <w:rsid w:val="002223BE"/>
    <w:rsid w:val="00222F01"/>
    <w:rsid w:val="002235FE"/>
    <w:rsid w:val="00224B0C"/>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585D"/>
    <w:rsid w:val="0023588E"/>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603B4"/>
    <w:rsid w:val="00260555"/>
    <w:rsid w:val="0026059A"/>
    <w:rsid w:val="00260F6D"/>
    <w:rsid w:val="002617B7"/>
    <w:rsid w:val="00261B34"/>
    <w:rsid w:val="0026201D"/>
    <w:rsid w:val="00264770"/>
    <w:rsid w:val="00264970"/>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719"/>
    <w:rsid w:val="00290918"/>
    <w:rsid w:val="00290F24"/>
    <w:rsid w:val="00291EA8"/>
    <w:rsid w:val="00291F1D"/>
    <w:rsid w:val="0029354E"/>
    <w:rsid w:val="00293A7F"/>
    <w:rsid w:val="00293B5B"/>
    <w:rsid w:val="00293D25"/>
    <w:rsid w:val="002940B8"/>
    <w:rsid w:val="002950F5"/>
    <w:rsid w:val="00295EDD"/>
    <w:rsid w:val="00295F00"/>
    <w:rsid w:val="00296296"/>
    <w:rsid w:val="0029677C"/>
    <w:rsid w:val="00296ADF"/>
    <w:rsid w:val="00297D97"/>
    <w:rsid w:val="00297E0B"/>
    <w:rsid w:val="002A0676"/>
    <w:rsid w:val="002A1B8B"/>
    <w:rsid w:val="002A1D60"/>
    <w:rsid w:val="002A1FB1"/>
    <w:rsid w:val="002A2845"/>
    <w:rsid w:val="002A35AB"/>
    <w:rsid w:val="002A3B14"/>
    <w:rsid w:val="002A42C3"/>
    <w:rsid w:val="002A4399"/>
    <w:rsid w:val="002A4AA8"/>
    <w:rsid w:val="002A53BB"/>
    <w:rsid w:val="002A54D6"/>
    <w:rsid w:val="002A5D7A"/>
    <w:rsid w:val="002A69FF"/>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3259"/>
    <w:rsid w:val="002C370C"/>
    <w:rsid w:val="002C3FE0"/>
    <w:rsid w:val="002C450C"/>
    <w:rsid w:val="002D08D7"/>
    <w:rsid w:val="002D0B51"/>
    <w:rsid w:val="002D10F7"/>
    <w:rsid w:val="002D1202"/>
    <w:rsid w:val="002D2BBD"/>
    <w:rsid w:val="002D2ECA"/>
    <w:rsid w:val="002D3858"/>
    <w:rsid w:val="002D3ACA"/>
    <w:rsid w:val="002D453A"/>
    <w:rsid w:val="002D45BF"/>
    <w:rsid w:val="002D4D71"/>
    <w:rsid w:val="002D5FE1"/>
    <w:rsid w:val="002E0251"/>
    <w:rsid w:val="002E06AC"/>
    <w:rsid w:val="002E1277"/>
    <w:rsid w:val="002E132B"/>
    <w:rsid w:val="002E1C55"/>
    <w:rsid w:val="002E269C"/>
    <w:rsid w:val="002E2942"/>
    <w:rsid w:val="002E2DFB"/>
    <w:rsid w:val="002E3849"/>
    <w:rsid w:val="002E3867"/>
    <w:rsid w:val="002E3CB3"/>
    <w:rsid w:val="002E46DC"/>
    <w:rsid w:val="002E560B"/>
    <w:rsid w:val="002E602E"/>
    <w:rsid w:val="002E62F1"/>
    <w:rsid w:val="002E6E9D"/>
    <w:rsid w:val="002E7253"/>
    <w:rsid w:val="002F0181"/>
    <w:rsid w:val="002F0727"/>
    <w:rsid w:val="002F0C51"/>
    <w:rsid w:val="002F1B61"/>
    <w:rsid w:val="002F1DE2"/>
    <w:rsid w:val="002F2B29"/>
    <w:rsid w:val="002F2C10"/>
    <w:rsid w:val="002F3929"/>
    <w:rsid w:val="002F4E64"/>
    <w:rsid w:val="002F5BA2"/>
    <w:rsid w:val="002F64D4"/>
    <w:rsid w:val="002F69A5"/>
    <w:rsid w:val="002F6C4D"/>
    <w:rsid w:val="00300D83"/>
    <w:rsid w:val="00301142"/>
    <w:rsid w:val="00301147"/>
    <w:rsid w:val="003024BC"/>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63C6"/>
    <w:rsid w:val="003464E2"/>
    <w:rsid w:val="00346A99"/>
    <w:rsid w:val="00346B2D"/>
    <w:rsid w:val="00347A5B"/>
    <w:rsid w:val="00347A88"/>
    <w:rsid w:val="0035071D"/>
    <w:rsid w:val="00351AE2"/>
    <w:rsid w:val="00351D49"/>
    <w:rsid w:val="003543A7"/>
    <w:rsid w:val="003562AF"/>
    <w:rsid w:val="003565CF"/>
    <w:rsid w:val="00356B55"/>
    <w:rsid w:val="00356C1C"/>
    <w:rsid w:val="00360C38"/>
    <w:rsid w:val="0036128F"/>
    <w:rsid w:val="003624DD"/>
    <w:rsid w:val="00362649"/>
    <w:rsid w:val="00362CEF"/>
    <w:rsid w:val="00363697"/>
    <w:rsid w:val="00364B0B"/>
    <w:rsid w:val="00365106"/>
    <w:rsid w:val="0036609F"/>
    <w:rsid w:val="003660BD"/>
    <w:rsid w:val="00366113"/>
    <w:rsid w:val="003665C6"/>
    <w:rsid w:val="0036752E"/>
    <w:rsid w:val="00370233"/>
    <w:rsid w:val="00370F80"/>
    <w:rsid w:val="00371433"/>
    <w:rsid w:val="00371D21"/>
    <w:rsid w:val="00372337"/>
    <w:rsid w:val="003756BC"/>
    <w:rsid w:val="00375B08"/>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29C7"/>
    <w:rsid w:val="00393FCF"/>
    <w:rsid w:val="00395978"/>
    <w:rsid w:val="00395B40"/>
    <w:rsid w:val="00395C9B"/>
    <w:rsid w:val="00396BA0"/>
    <w:rsid w:val="00396C52"/>
    <w:rsid w:val="00397FAD"/>
    <w:rsid w:val="003A1CC5"/>
    <w:rsid w:val="003A345A"/>
    <w:rsid w:val="003A3CEB"/>
    <w:rsid w:val="003A3DBC"/>
    <w:rsid w:val="003A6566"/>
    <w:rsid w:val="003A6665"/>
    <w:rsid w:val="003A771F"/>
    <w:rsid w:val="003B166B"/>
    <w:rsid w:val="003B1E3C"/>
    <w:rsid w:val="003B219E"/>
    <w:rsid w:val="003B2545"/>
    <w:rsid w:val="003B2D6E"/>
    <w:rsid w:val="003B2E16"/>
    <w:rsid w:val="003B4019"/>
    <w:rsid w:val="003B49F9"/>
    <w:rsid w:val="003B744D"/>
    <w:rsid w:val="003B7C9A"/>
    <w:rsid w:val="003B7DA3"/>
    <w:rsid w:val="003C297F"/>
    <w:rsid w:val="003C33C3"/>
    <w:rsid w:val="003C4106"/>
    <w:rsid w:val="003C59D6"/>
    <w:rsid w:val="003C5B72"/>
    <w:rsid w:val="003C68D7"/>
    <w:rsid w:val="003C74DB"/>
    <w:rsid w:val="003C7E7A"/>
    <w:rsid w:val="003D12B2"/>
    <w:rsid w:val="003D1353"/>
    <w:rsid w:val="003D1E2F"/>
    <w:rsid w:val="003D238E"/>
    <w:rsid w:val="003D26FF"/>
    <w:rsid w:val="003D2F58"/>
    <w:rsid w:val="003D36F0"/>
    <w:rsid w:val="003D3D62"/>
    <w:rsid w:val="003D4061"/>
    <w:rsid w:val="003D41EA"/>
    <w:rsid w:val="003D44A6"/>
    <w:rsid w:val="003D44BE"/>
    <w:rsid w:val="003D44CD"/>
    <w:rsid w:val="003D5148"/>
    <w:rsid w:val="003D607D"/>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C1"/>
    <w:rsid w:val="003F0C99"/>
    <w:rsid w:val="003F23E6"/>
    <w:rsid w:val="003F39AE"/>
    <w:rsid w:val="003F4D06"/>
    <w:rsid w:val="003F5606"/>
    <w:rsid w:val="003F627D"/>
    <w:rsid w:val="003F6C48"/>
    <w:rsid w:val="003F751B"/>
    <w:rsid w:val="00400315"/>
    <w:rsid w:val="00402F30"/>
    <w:rsid w:val="00403F3E"/>
    <w:rsid w:val="0040508F"/>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3247"/>
    <w:rsid w:val="00433260"/>
    <w:rsid w:val="00433499"/>
    <w:rsid w:val="004351FB"/>
    <w:rsid w:val="00435817"/>
    <w:rsid w:val="0043672B"/>
    <w:rsid w:val="004402D4"/>
    <w:rsid w:val="004410C5"/>
    <w:rsid w:val="004414DB"/>
    <w:rsid w:val="0044245D"/>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19C3"/>
    <w:rsid w:val="00462606"/>
    <w:rsid w:val="00462AA5"/>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B30"/>
    <w:rsid w:val="004A1144"/>
    <w:rsid w:val="004A14D6"/>
    <w:rsid w:val="004A4290"/>
    <w:rsid w:val="004A55F8"/>
    <w:rsid w:val="004A5A17"/>
    <w:rsid w:val="004A6B8A"/>
    <w:rsid w:val="004A6EF7"/>
    <w:rsid w:val="004A7857"/>
    <w:rsid w:val="004A7DEC"/>
    <w:rsid w:val="004A7DF5"/>
    <w:rsid w:val="004B159E"/>
    <w:rsid w:val="004B1A3A"/>
    <w:rsid w:val="004B2858"/>
    <w:rsid w:val="004B3A83"/>
    <w:rsid w:val="004B45EF"/>
    <w:rsid w:val="004B598F"/>
    <w:rsid w:val="004B5AA8"/>
    <w:rsid w:val="004B5DF5"/>
    <w:rsid w:val="004B5F77"/>
    <w:rsid w:val="004B6D3D"/>
    <w:rsid w:val="004B7D59"/>
    <w:rsid w:val="004C06CA"/>
    <w:rsid w:val="004C16DA"/>
    <w:rsid w:val="004C1BF8"/>
    <w:rsid w:val="004C400D"/>
    <w:rsid w:val="004C49B4"/>
    <w:rsid w:val="004C5516"/>
    <w:rsid w:val="004C5A17"/>
    <w:rsid w:val="004C5BF5"/>
    <w:rsid w:val="004C6C54"/>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DA8"/>
    <w:rsid w:val="004E4E0E"/>
    <w:rsid w:val="004E5644"/>
    <w:rsid w:val="004E5B7A"/>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7C9"/>
    <w:rsid w:val="00500E3B"/>
    <w:rsid w:val="00501294"/>
    <w:rsid w:val="00501715"/>
    <w:rsid w:val="00503578"/>
    <w:rsid w:val="00504189"/>
    <w:rsid w:val="00504797"/>
    <w:rsid w:val="005064B7"/>
    <w:rsid w:val="00506D7C"/>
    <w:rsid w:val="00507A15"/>
    <w:rsid w:val="00507B66"/>
    <w:rsid w:val="00507D6D"/>
    <w:rsid w:val="00511624"/>
    <w:rsid w:val="005131A5"/>
    <w:rsid w:val="00514336"/>
    <w:rsid w:val="0051564E"/>
    <w:rsid w:val="00516322"/>
    <w:rsid w:val="00516574"/>
    <w:rsid w:val="005206FD"/>
    <w:rsid w:val="00521001"/>
    <w:rsid w:val="00521369"/>
    <w:rsid w:val="00521466"/>
    <w:rsid w:val="0052147C"/>
    <w:rsid w:val="00522B0A"/>
    <w:rsid w:val="00522F75"/>
    <w:rsid w:val="00523E2A"/>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5253"/>
    <w:rsid w:val="0055548C"/>
    <w:rsid w:val="00556021"/>
    <w:rsid w:val="005566B9"/>
    <w:rsid w:val="005566C3"/>
    <w:rsid w:val="00556AD4"/>
    <w:rsid w:val="00557F8B"/>
    <w:rsid w:val="00560219"/>
    <w:rsid w:val="00560845"/>
    <w:rsid w:val="00560897"/>
    <w:rsid w:val="00560D4C"/>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4605"/>
    <w:rsid w:val="005753E7"/>
    <w:rsid w:val="00576808"/>
    <w:rsid w:val="005770C1"/>
    <w:rsid w:val="00580551"/>
    <w:rsid w:val="0058061A"/>
    <w:rsid w:val="005824E1"/>
    <w:rsid w:val="005829C2"/>
    <w:rsid w:val="00582BC2"/>
    <w:rsid w:val="00582CB7"/>
    <w:rsid w:val="00582CEC"/>
    <w:rsid w:val="0058411B"/>
    <w:rsid w:val="00584AAA"/>
    <w:rsid w:val="005862AA"/>
    <w:rsid w:val="005906DC"/>
    <w:rsid w:val="005911BD"/>
    <w:rsid w:val="00591538"/>
    <w:rsid w:val="00591B9E"/>
    <w:rsid w:val="00592051"/>
    <w:rsid w:val="005920F5"/>
    <w:rsid w:val="005950A1"/>
    <w:rsid w:val="005965F2"/>
    <w:rsid w:val="00597E96"/>
    <w:rsid w:val="005A0C09"/>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A79"/>
    <w:rsid w:val="005C06B6"/>
    <w:rsid w:val="005C08CE"/>
    <w:rsid w:val="005C23E3"/>
    <w:rsid w:val="005C2401"/>
    <w:rsid w:val="005C32ED"/>
    <w:rsid w:val="005C332E"/>
    <w:rsid w:val="005C386A"/>
    <w:rsid w:val="005C4526"/>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EB8"/>
    <w:rsid w:val="00602E9A"/>
    <w:rsid w:val="006030EE"/>
    <w:rsid w:val="00604324"/>
    <w:rsid w:val="00604619"/>
    <w:rsid w:val="00604E93"/>
    <w:rsid w:val="00607C03"/>
    <w:rsid w:val="006110FF"/>
    <w:rsid w:val="006124A2"/>
    <w:rsid w:val="00612C01"/>
    <w:rsid w:val="00612DBC"/>
    <w:rsid w:val="00613063"/>
    <w:rsid w:val="00614E0F"/>
    <w:rsid w:val="0061548A"/>
    <w:rsid w:val="00616579"/>
    <w:rsid w:val="0061724A"/>
    <w:rsid w:val="00617CD9"/>
    <w:rsid w:val="006217F7"/>
    <w:rsid w:val="00624326"/>
    <w:rsid w:val="006247FA"/>
    <w:rsid w:val="006254A5"/>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40E99"/>
    <w:rsid w:val="00643092"/>
    <w:rsid w:val="00643577"/>
    <w:rsid w:val="0064470A"/>
    <w:rsid w:val="0064479C"/>
    <w:rsid w:val="006457D6"/>
    <w:rsid w:val="00645871"/>
    <w:rsid w:val="00646DE8"/>
    <w:rsid w:val="006473B2"/>
    <w:rsid w:val="006475C4"/>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8B1"/>
    <w:rsid w:val="00661FD0"/>
    <w:rsid w:val="0066312B"/>
    <w:rsid w:val="006642EC"/>
    <w:rsid w:val="00664E34"/>
    <w:rsid w:val="00664EF4"/>
    <w:rsid w:val="006653BA"/>
    <w:rsid w:val="006662B0"/>
    <w:rsid w:val="00667012"/>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30B5"/>
    <w:rsid w:val="0068322E"/>
    <w:rsid w:val="006835C5"/>
    <w:rsid w:val="00683798"/>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702C"/>
    <w:rsid w:val="006978A5"/>
    <w:rsid w:val="00697FF6"/>
    <w:rsid w:val="006A0327"/>
    <w:rsid w:val="006A0F54"/>
    <w:rsid w:val="006A1A1C"/>
    <w:rsid w:val="006A3A58"/>
    <w:rsid w:val="006A4ADB"/>
    <w:rsid w:val="006A5C61"/>
    <w:rsid w:val="006A5F31"/>
    <w:rsid w:val="006A6321"/>
    <w:rsid w:val="006A6DD7"/>
    <w:rsid w:val="006A72C5"/>
    <w:rsid w:val="006A75D0"/>
    <w:rsid w:val="006A76B6"/>
    <w:rsid w:val="006B1AEA"/>
    <w:rsid w:val="006B3EBC"/>
    <w:rsid w:val="006B4B6B"/>
    <w:rsid w:val="006B5D3F"/>
    <w:rsid w:val="006B629D"/>
    <w:rsid w:val="006B6319"/>
    <w:rsid w:val="006B67A5"/>
    <w:rsid w:val="006C07BD"/>
    <w:rsid w:val="006C0B49"/>
    <w:rsid w:val="006C29C2"/>
    <w:rsid w:val="006C5272"/>
    <w:rsid w:val="006D082E"/>
    <w:rsid w:val="006D0E6B"/>
    <w:rsid w:val="006D0F48"/>
    <w:rsid w:val="006D1068"/>
    <w:rsid w:val="006D26E3"/>
    <w:rsid w:val="006D3FEF"/>
    <w:rsid w:val="006D41E5"/>
    <w:rsid w:val="006D4319"/>
    <w:rsid w:val="006D446D"/>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438E"/>
    <w:rsid w:val="006F4D45"/>
    <w:rsid w:val="006F53A3"/>
    <w:rsid w:val="006F5ADD"/>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D53"/>
    <w:rsid w:val="0071165B"/>
    <w:rsid w:val="0071449F"/>
    <w:rsid w:val="0071508C"/>
    <w:rsid w:val="007179C3"/>
    <w:rsid w:val="00717E59"/>
    <w:rsid w:val="00717ED0"/>
    <w:rsid w:val="00717FE1"/>
    <w:rsid w:val="007209B7"/>
    <w:rsid w:val="00721ACD"/>
    <w:rsid w:val="00721FDE"/>
    <w:rsid w:val="007229E1"/>
    <w:rsid w:val="00724A40"/>
    <w:rsid w:val="0072517D"/>
    <w:rsid w:val="0072656B"/>
    <w:rsid w:val="0073038A"/>
    <w:rsid w:val="00730E8C"/>
    <w:rsid w:val="00731078"/>
    <w:rsid w:val="00732378"/>
    <w:rsid w:val="0073259E"/>
    <w:rsid w:val="0073283E"/>
    <w:rsid w:val="00732A89"/>
    <w:rsid w:val="00733D5E"/>
    <w:rsid w:val="0073405A"/>
    <w:rsid w:val="0073559D"/>
    <w:rsid w:val="00735A5C"/>
    <w:rsid w:val="0073631E"/>
    <w:rsid w:val="007364C5"/>
    <w:rsid w:val="00736605"/>
    <w:rsid w:val="00736A37"/>
    <w:rsid w:val="00737794"/>
    <w:rsid w:val="0073797C"/>
    <w:rsid w:val="00737C0E"/>
    <w:rsid w:val="00740075"/>
    <w:rsid w:val="00740322"/>
    <w:rsid w:val="00740B09"/>
    <w:rsid w:val="00741B63"/>
    <w:rsid w:val="007423FA"/>
    <w:rsid w:val="00742E4B"/>
    <w:rsid w:val="0074365B"/>
    <w:rsid w:val="007436E9"/>
    <w:rsid w:val="007438A7"/>
    <w:rsid w:val="0074410C"/>
    <w:rsid w:val="007441E5"/>
    <w:rsid w:val="007446F1"/>
    <w:rsid w:val="0074530F"/>
    <w:rsid w:val="00746107"/>
    <w:rsid w:val="00747CD5"/>
    <w:rsid w:val="00747F31"/>
    <w:rsid w:val="00750EBF"/>
    <w:rsid w:val="00752421"/>
    <w:rsid w:val="00752755"/>
    <w:rsid w:val="00752A59"/>
    <w:rsid w:val="00753A39"/>
    <w:rsid w:val="00754D98"/>
    <w:rsid w:val="0075614A"/>
    <w:rsid w:val="00756C78"/>
    <w:rsid w:val="00756DBA"/>
    <w:rsid w:val="00756F25"/>
    <w:rsid w:val="007570A4"/>
    <w:rsid w:val="00757BB3"/>
    <w:rsid w:val="00757D86"/>
    <w:rsid w:val="00761A22"/>
    <w:rsid w:val="00761E5D"/>
    <w:rsid w:val="0076351D"/>
    <w:rsid w:val="00763B7E"/>
    <w:rsid w:val="00763BDC"/>
    <w:rsid w:val="007643B5"/>
    <w:rsid w:val="007646F3"/>
    <w:rsid w:val="00765E42"/>
    <w:rsid w:val="007661AD"/>
    <w:rsid w:val="00766FBA"/>
    <w:rsid w:val="00767C94"/>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50D9"/>
    <w:rsid w:val="00795F87"/>
    <w:rsid w:val="0079727F"/>
    <w:rsid w:val="00797297"/>
    <w:rsid w:val="00797956"/>
    <w:rsid w:val="00797F34"/>
    <w:rsid w:val="007A0961"/>
    <w:rsid w:val="007A0FB8"/>
    <w:rsid w:val="007A2E62"/>
    <w:rsid w:val="007A36CB"/>
    <w:rsid w:val="007A5A34"/>
    <w:rsid w:val="007A5AE8"/>
    <w:rsid w:val="007A5FCC"/>
    <w:rsid w:val="007A6419"/>
    <w:rsid w:val="007A6B16"/>
    <w:rsid w:val="007A7C0E"/>
    <w:rsid w:val="007A7E04"/>
    <w:rsid w:val="007B033D"/>
    <w:rsid w:val="007B062A"/>
    <w:rsid w:val="007B0D4C"/>
    <w:rsid w:val="007B1340"/>
    <w:rsid w:val="007B1E08"/>
    <w:rsid w:val="007B1F23"/>
    <w:rsid w:val="007B200B"/>
    <w:rsid w:val="007B24EF"/>
    <w:rsid w:val="007B2603"/>
    <w:rsid w:val="007B35CB"/>
    <w:rsid w:val="007B43C2"/>
    <w:rsid w:val="007B4CC8"/>
    <w:rsid w:val="007B4FAF"/>
    <w:rsid w:val="007B6511"/>
    <w:rsid w:val="007B73D7"/>
    <w:rsid w:val="007C3363"/>
    <w:rsid w:val="007C5DD8"/>
    <w:rsid w:val="007C78D0"/>
    <w:rsid w:val="007C7A82"/>
    <w:rsid w:val="007C7BB8"/>
    <w:rsid w:val="007D0483"/>
    <w:rsid w:val="007D0BAA"/>
    <w:rsid w:val="007D1D71"/>
    <w:rsid w:val="007D1E6D"/>
    <w:rsid w:val="007D3497"/>
    <w:rsid w:val="007D5FEF"/>
    <w:rsid w:val="007E0264"/>
    <w:rsid w:val="007E0829"/>
    <w:rsid w:val="007E123A"/>
    <w:rsid w:val="007E3B59"/>
    <w:rsid w:val="007E4045"/>
    <w:rsid w:val="007E7CD9"/>
    <w:rsid w:val="007F003E"/>
    <w:rsid w:val="007F02C8"/>
    <w:rsid w:val="007F08A6"/>
    <w:rsid w:val="007F1820"/>
    <w:rsid w:val="007F1F71"/>
    <w:rsid w:val="007F2854"/>
    <w:rsid w:val="007F3099"/>
    <w:rsid w:val="007F33BF"/>
    <w:rsid w:val="007F3D00"/>
    <w:rsid w:val="007F515A"/>
    <w:rsid w:val="007F5904"/>
    <w:rsid w:val="007F5E4F"/>
    <w:rsid w:val="007F7A4C"/>
    <w:rsid w:val="00800085"/>
    <w:rsid w:val="00800438"/>
    <w:rsid w:val="00800674"/>
    <w:rsid w:val="00800E32"/>
    <w:rsid w:val="008023EB"/>
    <w:rsid w:val="008033D0"/>
    <w:rsid w:val="0080372C"/>
    <w:rsid w:val="0080498E"/>
    <w:rsid w:val="00806051"/>
    <w:rsid w:val="00806479"/>
    <w:rsid w:val="008066B6"/>
    <w:rsid w:val="0080712E"/>
    <w:rsid w:val="008075C5"/>
    <w:rsid w:val="00810996"/>
    <w:rsid w:val="0081143E"/>
    <w:rsid w:val="008118F2"/>
    <w:rsid w:val="008123F5"/>
    <w:rsid w:val="008125ED"/>
    <w:rsid w:val="00813492"/>
    <w:rsid w:val="00814137"/>
    <w:rsid w:val="0081456F"/>
    <w:rsid w:val="0081469F"/>
    <w:rsid w:val="00814A2C"/>
    <w:rsid w:val="008161A2"/>
    <w:rsid w:val="00816800"/>
    <w:rsid w:val="00816990"/>
    <w:rsid w:val="00817398"/>
    <w:rsid w:val="00817718"/>
    <w:rsid w:val="00820792"/>
    <w:rsid w:val="00822055"/>
    <w:rsid w:val="00823759"/>
    <w:rsid w:val="00823C16"/>
    <w:rsid w:val="008240E6"/>
    <w:rsid w:val="008247B5"/>
    <w:rsid w:val="00825DFC"/>
    <w:rsid w:val="00827D17"/>
    <w:rsid w:val="00830B5C"/>
    <w:rsid w:val="00831183"/>
    <w:rsid w:val="008321EC"/>
    <w:rsid w:val="008339D7"/>
    <w:rsid w:val="00834068"/>
    <w:rsid w:val="00834498"/>
    <w:rsid w:val="00834EA4"/>
    <w:rsid w:val="008352B5"/>
    <w:rsid w:val="00835358"/>
    <w:rsid w:val="00835520"/>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C6"/>
    <w:rsid w:val="0085266B"/>
    <w:rsid w:val="0085309F"/>
    <w:rsid w:val="00853C97"/>
    <w:rsid w:val="008540D6"/>
    <w:rsid w:val="008552AC"/>
    <w:rsid w:val="008566A2"/>
    <w:rsid w:val="00856A9F"/>
    <w:rsid w:val="00856C23"/>
    <w:rsid w:val="00857237"/>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D5A"/>
    <w:rsid w:val="00873FFB"/>
    <w:rsid w:val="00874418"/>
    <w:rsid w:val="00875012"/>
    <w:rsid w:val="008758A6"/>
    <w:rsid w:val="00875DE9"/>
    <w:rsid w:val="00875F66"/>
    <w:rsid w:val="00877250"/>
    <w:rsid w:val="0088131E"/>
    <w:rsid w:val="0088132B"/>
    <w:rsid w:val="00881EAE"/>
    <w:rsid w:val="0088336C"/>
    <w:rsid w:val="0088375F"/>
    <w:rsid w:val="008838DD"/>
    <w:rsid w:val="008875D3"/>
    <w:rsid w:val="00887C0F"/>
    <w:rsid w:val="008912D2"/>
    <w:rsid w:val="008926A2"/>
    <w:rsid w:val="0089270F"/>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4537"/>
    <w:rsid w:val="008B7708"/>
    <w:rsid w:val="008B7B1B"/>
    <w:rsid w:val="008C094C"/>
    <w:rsid w:val="008C0AB7"/>
    <w:rsid w:val="008C13E8"/>
    <w:rsid w:val="008C13EC"/>
    <w:rsid w:val="008C1756"/>
    <w:rsid w:val="008C1FDC"/>
    <w:rsid w:val="008C23C0"/>
    <w:rsid w:val="008C2477"/>
    <w:rsid w:val="008C336D"/>
    <w:rsid w:val="008C3D34"/>
    <w:rsid w:val="008C792E"/>
    <w:rsid w:val="008C7C49"/>
    <w:rsid w:val="008D0565"/>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916"/>
    <w:rsid w:val="008F1E29"/>
    <w:rsid w:val="008F20CB"/>
    <w:rsid w:val="008F257A"/>
    <w:rsid w:val="008F34B7"/>
    <w:rsid w:val="008F3E3B"/>
    <w:rsid w:val="008F4779"/>
    <w:rsid w:val="008F4B6C"/>
    <w:rsid w:val="008F6288"/>
    <w:rsid w:val="008F6AB5"/>
    <w:rsid w:val="008F7A84"/>
    <w:rsid w:val="008F7DAF"/>
    <w:rsid w:val="008F7F2B"/>
    <w:rsid w:val="0090161B"/>
    <w:rsid w:val="00901BF7"/>
    <w:rsid w:val="00902C45"/>
    <w:rsid w:val="00902F8D"/>
    <w:rsid w:val="009041AE"/>
    <w:rsid w:val="0090455E"/>
    <w:rsid w:val="00904A6F"/>
    <w:rsid w:val="00905497"/>
    <w:rsid w:val="0090550C"/>
    <w:rsid w:val="0090673E"/>
    <w:rsid w:val="00906B55"/>
    <w:rsid w:val="009071CE"/>
    <w:rsid w:val="009074B5"/>
    <w:rsid w:val="00907A74"/>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7496"/>
    <w:rsid w:val="00927825"/>
    <w:rsid w:val="00927BBE"/>
    <w:rsid w:val="00930081"/>
    <w:rsid w:val="0093040F"/>
    <w:rsid w:val="0093083F"/>
    <w:rsid w:val="00930A4F"/>
    <w:rsid w:val="00933000"/>
    <w:rsid w:val="009349F2"/>
    <w:rsid w:val="00936783"/>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17A5"/>
    <w:rsid w:val="009B1A31"/>
    <w:rsid w:val="009B259A"/>
    <w:rsid w:val="009B2D79"/>
    <w:rsid w:val="009B34BE"/>
    <w:rsid w:val="009B378E"/>
    <w:rsid w:val="009B3816"/>
    <w:rsid w:val="009B45F2"/>
    <w:rsid w:val="009B60A1"/>
    <w:rsid w:val="009B61F6"/>
    <w:rsid w:val="009B6946"/>
    <w:rsid w:val="009B7543"/>
    <w:rsid w:val="009B7683"/>
    <w:rsid w:val="009C0215"/>
    <w:rsid w:val="009C05C2"/>
    <w:rsid w:val="009C0709"/>
    <w:rsid w:val="009C0B95"/>
    <w:rsid w:val="009C110C"/>
    <w:rsid w:val="009C1744"/>
    <w:rsid w:val="009C6646"/>
    <w:rsid w:val="009C6FC6"/>
    <w:rsid w:val="009C7C93"/>
    <w:rsid w:val="009D0544"/>
    <w:rsid w:val="009D3293"/>
    <w:rsid w:val="009D5014"/>
    <w:rsid w:val="009D5920"/>
    <w:rsid w:val="009D6035"/>
    <w:rsid w:val="009D636F"/>
    <w:rsid w:val="009D6845"/>
    <w:rsid w:val="009D782E"/>
    <w:rsid w:val="009D7BF8"/>
    <w:rsid w:val="009D7C7A"/>
    <w:rsid w:val="009E0F0B"/>
    <w:rsid w:val="009E1A89"/>
    <w:rsid w:val="009E2375"/>
    <w:rsid w:val="009E306E"/>
    <w:rsid w:val="009E40A6"/>
    <w:rsid w:val="009E4498"/>
    <w:rsid w:val="009E4F04"/>
    <w:rsid w:val="009E52B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41E"/>
    <w:rsid w:val="00A12B18"/>
    <w:rsid w:val="00A13EE6"/>
    <w:rsid w:val="00A13F7B"/>
    <w:rsid w:val="00A14168"/>
    <w:rsid w:val="00A15B3E"/>
    <w:rsid w:val="00A1676B"/>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CE6"/>
    <w:rsid w:val="00A4729D"/>
    <w:rsid w:val="00A472DE"/>
    <w:rsid w:val="00A477AB"/>
    <w:rsid w:val="00A502D3"/>
    <w:rsid w:val="00A504CD"/>
    <w:rsid w:val="00A504D2"/>
    <w:rsid w:val="00A50E85"/>
    <w:rsid w:val="00A50F2F"/>
    <w:rsid w:val="00A511D6"/>
    <w:rsid w:val="00A51717"/>
    <w:rsid w:val="00A51CE6"/>
    <w:rsid w:val="00A56891"/>
    <w:rsid w:val="00A57503"/>
    <w:rsid w:val="00A5789B"/>
    <w:rsid w:val="00A60475"/>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3986"/>
    <w:rsid w:val="00A74658"/>
    <w:rsid w:val="00A74B06"/>
    <w:rsid w:val="00A75187"/>
    <w:rsid w:val="00A77CA6"/>
    <w:rsid w:val="00A77F3E"/>
    <w:rsid w:val="00A80102"/>
    <w:rsid w:val="00A8020D"/>
    <w:rsid w:val="00A811E6"/>
    <w:rsid w:val="00A82C34"/>
    <w:rsid w:val="00A83F43"/>
    <w:rsid w:val="00A840CF"/>
    <w:rsid w:val="00A846F8"/>
    <w:rsid w:val="00A8574D"/>
    <w:rsid w:val="00A8596A"/>
    <w:rsid w:val="00A85E94"/>
    <w:rsid w:val="00A85F43"/>
    <w:rsid w:val="00A864AD"/>
    <w:rsid w:val="00A87E65"/>
    <w:rsid w:val="00A9054C"/>
    <w:rsid w:val="00A9096C"/>
    <w:rsid w:val="00A910D8"/>
    <w:rsid w:val="00A920F3"/>
    <w:rsid w:val="00A9228F"/>
    <w:rsid w:val="00A926EC"/>
    <w:rsid w:val="00A92783"/>
    <w:rsid w:val="00A9294A"/>
    <w:rsid w:val="00A92AD5"/>
    <w:rsid w:val="00A931C5"/>
    <w:rsid w:val="00A93499"/>
    <w:rsid w:val="00A93FC4"/>
    <w:rsid w:val="00A95388"/>
    <w:rsid w:val="00A95544"/>
    <w:rsid w:val="00A96DE8"/>
    <w:rsid w:val="00A97169"/>
    <w:rsid w:val="00A97388"/>
    <w:rsid w:val="00A974C7"/>
    <w:rsid w:val="00A97CFE"/>
    <w:rsid w:val="00AA0F73"/>
    <w:rsid w:val="00AA234A"/>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15CE"/>
    <w:rsid w:val="00AC21A2"/>
    <w:rsid w:val="00AC2325"/>
    <w:rsid w:val="00AC2E7B"/>
    <w:rsid w:val="00AC3DCC"/>
    <w:rsid w:val="00AC41FE"/>
    <w:rsid w:val="00AC44CC"/>
    <w:rsid w:val="00AC6D0A"/>
    <w:rsid w:val="00AC71DC"/>
    <w:rsid w:val="00AC7D5A"/>
    <w:rsid w:val="00AD043B"/>
    <w:rsid w:val="00AD0C84"/>
    <w:rsid w:val="00AD1363"/>
    <w:rsid w:val="00AD160D"/>
    <w:rsid w:val="00AD27F9"/>
    <w:rsid w:val="00AD2BD7"/>
    <w:rsid w:val="00AD345F"/>
    <w:rsid w:val="00AD40B4"/>
    <w:rsid w:val="00AD57F9"/>
    <w:rsid w:val="00AD5957"/>
    <w:rsid w:val="00AD64A7"/>
    <w:rsid w:val="00AE09BF"/>
    <w:rsid w:val="00AE0E2B"/>
    <w:rsid w:val="00AE0E45"/>
    <w:rsid w:val="00AE26E1"/>
    <w:rsid w:val="00AE41EC"/>
    <w:rsid w:val="00AE5D00"/>
    <w:rsid w:val="00AE6057"/>
    <w:rsid w:val="00AE61A7"/>
    <w:rsid w:val="00AE6532"/>
    <w:rsid w:val="00AE697E"/>
    <w:rsid w:val="00AE6C36"/>
    <w:rsid w:val="00AE6DC6"/>
    <w:rsid w:val="00AE6E47"/>
    <w:rsid w:val="00AE7860"/>
    <w:rsid w:val="00AE7B01"/>
    <w:rsid w:val="00AF05B3"/>
    <w:rsid w:val="00AF1856"/>
    <w:rsid w:val="00AF1A47"/>
    <w:rsid w:val="00AF236E"/>
    <w:rsid w:val="00AF2748"/>
    <w:rsid w:val="00AF2836"/>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C60"/>
    <w:rsid w:val="00B04D41"/>
    <w:rsid w:val="00B06924"/>
    <w:rsid w:val="00B07E8E"/>
    <w:rsid w:val="00B1019D"/>
    <w:rsid w:val="00B1072B"/>
    <w:rsid w:val="00B11304"/>
    <w:rsid w:val="00B114C3"/>
    <w:rsid w:val="00B120F9"/>
    <w:rsid w:val="00B13739"/>
    <w:rsid w:val="00B152BC"/>
    <w:rsid w:val="00B161D8"/>
    <w:rsid w:val="00B17265"/>
    <w:rsid w:val="00B20967"/>
    <w:rsid w:val="00B219C1"/>
    <w:rsid w:val="00B233DC"/>
    <w:rsid w:val="00B23B52"/>
    <w:rsid w:val="00B24138"/>
    <w:rsid w:val="00B24C80"/>
    <w:rsid w:val="00B251F7"/>
    <w:rsid w:val="00B25323"/>
    <w:rsid w:val="00B2558F"/>
    <w:rsid w:val="00B26CBF"/>
    <w:rsid w:val="00B2727A"/>
    <w:rsid w:val="00B3130E"/>
    <w:rsid w:val="00B32708"/>
    <w:rsid w:val="00B32FE2"/>
    <w:rsid w:val="00B33C98"/>
    <w:rsid w:val="00B34402"/>
    <w:rsid w:val="00B34BEB"/>
    <w:rsid w:val="00B35727"/>
    <w:rsid w:val="00B36328"/>
    <w:rsid w:val="00B375D4"/>
    <w:rsid w:val="00B400A9"/>
    <w:rsid w:val="00B40BA4"/>
    <w:rsid w:val="00B40C7D"/>
    <w:rsid w:val="00B41DF2"/>
    <w:rsid w:val="00B41EE4"/>
    <w:rsid w:val="00B42D4F"/>
    <w:rsid w:val="00B4327B"/>
    <w:rsid w:val="00B441B9"/>
    <w:rsid w:val="00B44CA1"/>
    <w:rsid w:val="00B44E6D"/>
    <w:rsid w:val="00B44F57"/>
    <w:rsid w:val="00B45927"/>
    <w:rsid w:val="00B45CA9"/>
    <w:rsid w:val="00B46C86"/>
    <w:rsid w:val="00B472BE"/>
    <w:rsid w:val="00B516FC"/>
    <w:rsid w:val="00B5218E"/>
    <w:rsid w:val="00B53129"/>
    <w:rsid w:val="00B53179"/>
    <w:rsid w:val="00B53468"/>
    <w:rsid w:val="00B53C12"/>
    <w:rsid w:val="00B53E73"/>
    <w:rsid w:val="00B551BB"/>
    <w:rsid w:val="00B55278"/>
    <w:rsid w:val="00B55B28"/>
    <w:rsid w:val="00B56E4A"/>
    <w:rsid w:val="00B57036"/>
    <w:rsid w:val="00B578D9"/>
    <w:rsid w:val="00B57ACB"/>
    <w:rsid w:val="00B60285"/>
    <w:rsid w:val="00B6054D"/>
    <w:rsid w:val="00B61DD6"/>
    <w:rsid w:val="00B62256"/>
    <w:rsid w:val="00B628A5"/>
    <w:rsid w:val="00B62D3F"/>
    <w:rsid w:val="00B62FBA"/>
    <w:rsid w:val="00B630B9"/>
    <w:rsid w:val="00B641D9"/>
    <w:rsid w:val="00B6456D"/>
    <w:rsid w:val="00B64759"/>
    <w:rsid w:val="00B65636"/>
    <w:rsid w:val="00B65BCD"/>
    <w:rsid w:val="00B666AD"/>
    <w:rsid w:val="00B67655"/>
    <w:rsid w:val="00B67BBC"/>
    <w:rsid w:val="00B704DD"/>
    <w:rsid w:val="00B7208E"/>
    <w:rsid w:val="00B74077"/>
    <w:rsid w:val="00B75025"/>
    <w:rsid w:val="00B756F1"/>
    <w:rsid w:val="00B76285"/>
    <w:rsid w:val="00B76696"/>
    <w:rsid w:val="00B802D4"/>
    <w:rsid w:val="00B80744"/>
    <w:rsid w:val="00B81A47"/>
    <w:rsid w:val="00B820C6"/>
    <w:rsid w:val="00B82768"/>
    <w:rsid w:val="00B83AD9"/>
    <w:rsid w:val="00B84BA4"/>
    <w:rsid w:val="00B86916"/>
    <w:rsid w:val="00B86F4D"/>
    <w:rsid w:val="00B900C4"/>
    <w:rsid w:val="00B902CD"/>
    <w:rsid w:val="00B90B51"/>
    <w:rsid w:val="00B91AF7"/>
    <w:rsid w:val="00B91B54"/>
    <w:rsid w:val="00B93834"/>
    <w:rsid w:val="00B949F8"/>
    <w:rsid w:val="00B94E0C"/>
    <w:rsid w:val="00B950B5"/>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5159"/>
    <w:rsid w:val="00BD5DE3"/>
    <w:rsid w:val="00BE0428"/>
    <w:rsid w:val="00BE0C4A"/>
    <w:rsid w:val="00BE0FD2"/>
    <w:rsid w:val="00BE299F"/>
    <w:rsid w:val="00BE30A3"/>
    <w:rsid w:val="00BE3521"/>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46C6"/>
    <w:rsid w:val="00BF554C"/>
    <w:rsid w:val="00BF5CAE"/>
    <w:rsid w:val="00BF5E97"/>
    <w:rsid w:val="00BF6379"/>
    <w:rsid w:val="00BF662F"/>
    <w:rsid w:val="00BF7431"/>
    <w:rsid w:val="00BF757F"/>
    <w:rsid w:val="00C00AA9"/>
    <w:rsid w:val="00C00B53"/>
    <w:rsid w:val="00C00D25"/>
    <w:rsid w:val="00C00F9D"/>
    <w:rsid w:val="00C010B5"/>
    <w:rsid w:val="00C01DF5"/>
    <w:rsid w:val="00C0353E"/>
    <w:rsid w:val="00C038BB"/>
    <w:rsid w:val="00C039F6"/>
    <w:rsid w:val="00C0589E"/>
    <w:rsid w:val="00C05CBA"/>
    <w:rsid w:val="00C063BD"/>
    <w:rsid w:val="00C065F8"/>
    <w:rsid w:val="00C0719B"/>
    <w:rsid w:val="00C0767B"/>
    <w:rsid w:val="00C07A1A"/>
    <w:rsid w:val="00C07DED"/>
    <w:rsid w:val="00C109F8"/>
    <w:rsid w:val="00C11E4E"/>
    <w:rsid w:val="00C13C21"/>
    <w:rsid w:val="00C1653F"/>
    <w:rsid w:val="00C16B6A"/>
    <w:rsid w:val="00C16C0F"/>
    <w:rsid w:val="00C17903"/>
    <w:rsid w:val="00C2076F"/>
    <w:rsid w:val="00C21BF8"/>
    <w:rsid w:val="00C21C55"/>
    <w:rsid w:val="00C21F56"/>
    <w:rsid w:val="00C22A1A"/>
    <w:rsid w:val="00C22F07"/>
    <w:rsid w:val="00C23400"/>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36F4"/>
    <w:rsid w:val="00C43A69"/>
    <w:rsid w:val="00C44186"/>
    <w:rsid w:val="00C448E7"/>
    <w:rsid w:val="00C4539F"/>
    <w:rsid w:val="00C462E4"/>
    <w:rsid w:val="00C46E39"/>
    <w:rsid w:val="00C4775E"/>
    <w:rsid w:val="00C4780F"/>
    <w:rsid w:val="00C501DE"/>
    <w:rsid w:val="00C525B1"/>
    <w:rsid w:val="00C53E46"/>
    <w:rsid w:val="00C53F77"/>
    <w:rsid w:val="00C566A4"/>
    <w:rsid w:val="00C578BB"/>
    <w:rsid w:val="00C57CF5"/>
    <w:rsid w:val="00C6058F"/>
    <w:rsid w:val="00C60794"/>
    <w:rsid w:val="00C62C3D"/>
    <w:rsid w:val="00C62E46"/>
    <w:rsid w:val="00C64549"/>
    <w:rsid w:val="00C66088"/>
    <w:rsid w:val="00C678EE"/>
    <w:rsid w:val="00C709F1"/>
    <w:rsid w:val="00C71655"/>
    <w:rsid w:val="00C7173C"/>
    <w:rsid w:val="00C71D83"/>
    <w:rsid w:val="00C7418E"/>
    <w:rsid w:val="00C7476A"/>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F76"/>
    <w:rsid w:val="00C87012"/>
    <w:rsid w:val="00C877EF"/>
    <w:rsid w:val="00C87AD0"/>
    <w:rsid w:val="00C87E4B"/>
    <w:rsid w:val="00C90BD0"/>
    <w:rsid w:val="00C91460"/>
    <w:rsid w:val="00C91A39"/>
    <w:rsid w:val="00C927E2"/>
    <w:rsid w:val="00C92998"/>
    <w:rsid w:val="00C93773"/>
    <w:rsid w:val="00C94516"/>
    <w:rsid w:val="00C94580"/>
    <w:rsid w:val="00C94A57"/>
    <w:rsid w:val="00C95E29"/>
    <w:rsid w:val="00C96B3D"/>
    <w:rsid w:val="00C96EFB"/>
    <w:rsid w:val="00C976DE"/>
    <w:rsid w:val="00CA0A16"/>
    <w:rsid w:val="00CA1564"/>
    <w:rsid w:val="00CA1EAF"/>
    <w:rsid w:val="00CA24BD"/>
    <w:rsid w:val="00CA24F6"/>
    <w:rsid w:val="00CA2C53"/>
    <w:rsid w:val="00CA2E15"/>
    <w:rsid w:val="00CA366C"/>
    <w:rsid w:val="00CA3FAD"/>
    <w:rsid w:val="00CA44B6"/>
    <w:rsid w:val="00CA4A3C"/>
    <w:rsid w:val="00CA4C43"/>
    <w:rsid w:val="00CA5ED8"/>
    <w:rsid w:val="00CA7594"/>
    <w:rsid w:val="00CA7C9E"/>
    <w:rsid w:val="00CA7FA1"/>
    <w:rsid w:val="00CB13DF"/>
    <w:rsid w:val="00CB28BF"/>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11"/>
    <w:rsid w:val="00CF05CF"/>
    <w:rsid w:val="00CF099D"/>
    <w:rsid w:val="00CF0CDB"/>
    <w:rsid w:val="00CF2010"/>
    <w:rsid w:val="00CF3464"/>
    <w:rsid w:val="00CF38FF"/>
    <w:rsid w:val="00CF3FDC"/>
    <w:rsid w:val="00CF5782"/>
    <w:rsid w:val="00CF5956"/>
    <w:rsid w:val="00CF5A71"/>
    <w:rsid w:val="00CF5FEC"/>
    <w:rsid w:val="00CF7C99"/>
    <w:rsid w:val="00D00136"/>
    <w:rsid w:val="00D0042A"/>
    <w:rsid w:val="00D004F9"/>
    <w:rsid w:val="00D00D53"/>
    <w:rsid w:val="00D01A56"/>
    <w:rsid w:val="00D01B86"/>
    <w:rsid w:val="00D02BB3"/>
    <w:rsid w:val="00D04757"/>
    <w:rsid w:val="00D05297"/>
    <w:rsid w:val="00D0617A"/>
    <w:rsid w:val="00D07338"/>
    <w:rsid w:val="00D0785C"/>
    <w:rsid w:val="00D10DBA"/>
    <w:rsid w:val="00D11E43"/>
    <w:rsid w:val="00D127F9"/>
    <w:rsid w:val="00D12B3D"/>
    <w:rsid w:val="00D13DB3"/>
    <w:rsid w:val="00D159B2"/>
    <w:rsid w:val="00D171CE"/>
    <w:rsid w:val="00D17444"/>
    <w:rsid w:val="00D174B0"/>
    <w:rsid w:val="00D2034A"/>
    <w:rsid w:val="00D205FB"/>
    <w:rsid w:val="00D20AFA"/>
    <w:rsid w:val="00D22F0F"/>
    <w:rsid w:val="00D231C6"/>
    <w:rsid w:val="00D24012"/>
    <w:rsid w:val="00D24281"/>
    <w:rsid w:val="00D2578C"/>
    <w:rsid w:val="00D26577"/>
    <w:rsid w:val="00D27348"/>
    <w:rsid w:val="00D27A42"/>
    <w:rsid w:val="00D27E78"/>
    <w:rsid w:val="00D308EA"/>
    <w:rsid w:val="00D31A25"/>
    <w:rsid w:val="00D31ED5"/>
    <w:rsid w:val="00D32F97"/>
    <w:rsid w:val="00D33370"/>
    <w:rsid w:val="00D3428A"/>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7A"/>
    <w:rsid w:val="00D42B07"/>
    <w:rsid w:val="00D42CD5"/>
    <w:rsid w:val="00D43636"/>
    <w:rsid w:val="00D43711"/>
    <w:rsid w:val="00D43904"/>
    <w:rsid w:val="00D439AD"/>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13FF"/>
    <w:rsid w:val="00D7164B"/>
    <w:rsid w:val="00D734BC"/>
    <w:rsid w:val="00D7353F"/>
    <w:rsid w:val="00D73790"/>
    <w:rsid w:val="00D74DC9"/>
    <w:rsid w:val="00D7577E"/>
    <w:rsid w:val="00D76C16"/>
    <w:rsid w:val="00D778AD"/>
    <w:rsid w:val="00D779BB"/>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ECE"/>
    <w:rsid w:val="00D91F63"/>
    <w:rsid w:val="00D93756"/>
    <w:rsid w:val="00D96318"/>
    <w:rsid w:val="00D964AB"/>
    <w:rsid w:val="00D965EE"/>
    <w:rsid w:val="00D96E68"/>
    <w:rsid w:val="00D97D46"/>
    <w:rsid w:val="00DA032D"/>
    <w:rsid w:val="00DA10B6"/>
    <w:rsid w:val="00DA16B6"/>
    <w:rsid w:val="00DA2453"/>
    <w:rsid w:val="00DA2BB7"/>
    <w:rsid w:val="00DA2F53"/>
    <w:rsid w:val="00DA33C6"/>
    <w:rsid w:val="00DA4489"/>
    <w:rsid w:val="00DA57AE"/>
    <w:rsid w:val="00DA7990"/>
    <w:rsid w:val="00DA7AF1"/>
    <w:rsid w:val="00DB0263"/>
    <w:rsid w:val="00DB2BF9"/>
    <w:rsid w:val="00DB2C58"/>
    <w:rsid w:val="00DB354B"/>
    <w:rsid w:val="00DB3753"/>
    <w:rsid w:val="00DB38BA"/>
    <w:rsid w:val="00DB3FC6"/>
    <w:rsid w:val="00DB401D"/>
    <w:rsid w:val="00DB51F1"/>
    <w:rsid w:val="00DB58F0"/>
    <w:rsid w:val="00DB5F6C"/>
    <w:rsid w:val="00DB6343"/>
    <w:rsid w:val="00DB79F4"/>
    <w:rsid w:val="00DC2AB4"/>
    <w:rsid w:val="00DC3010"/>
    <w:rsid w:val="00DC4E48"/>
    <w:rsid w:val="00DC539F"/>
    <w:rsid w:val="00DC53A3"/>
    <w:rsid w:val="00DC59D8"/>
    <w:rsid w:val="00DC6DBD"/>
    <w:rsid w:val="00DD017F"/>
    <w:rsid w:val="00DD044E"/>
    <w:rsid w:val="00DD0776"/>
    <w:rsid w:val="00DD1172"/>
    <w:rsid w:val="00DD1831"/>
    <w:rsid w:val="00DD1B6B"/>
    <w:rsid w:val="00DD2059"/>
    <w:rsid w:val="00DD4B32"/>
    <w:rsid w:val="00DD4B3A"/>
    <w:rsid w:val="00DD4D5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D9F"/>
    <w:rsid w:val="00DE6908"/>
    <w:rsid w:val="00DE6E00"/>
    <w:rsid w:val="00DE7A5F"/>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89F"/>
    <w:rsid w:val="00E10C51"/>
    <w:rsid w:val="00E115A5"/>
    <w:rsid w:val="00E119EF"/>
    <w:rsid w:val="00E11F7F"/>
    <w:rsid w:val="00E12F57"/>
    <w:rsid w:val="00E13A46"/>
    <w:rsid w:val="00E13AF9"/>
    <w:rsid w:val="00E14830"/>
    <w:rsid w:val="00E14A24"/>
    <w:rsid w:val="00E14FF4"/>
    <w:rsid w:val="00E15D5E"/>
    <w:rsid w:val="00E16121"/>
    <w:rsid w:val="00E1678F"/>
    <w:rsid w:val="00E16FD7"/>
    <w:rsid w:val="00E17704"/>
    <w:rsid w:val="00E221D2"/>
    <w:rsid w:val="00E222A0"/>
    <w:rsid w:val="00E22310"/>
    <w:rsid w:val="00E22DBB"/>
    <w:rsid w:val="00E23E81"/>
    <w:rsid w:val="00E24FE8"/>
    <w:rsid w:val="00E26D22"/>
    <w:rsid w:val="00E27829"/>
    <w:rsid w:val="00E2789F"/>
    <w:rsid w:val="00E3123C"/>
    <w:rsid w:val="00E3198C"/>
    <w:rsid w:val="00E32035"/>
    <w:rsid w:val="00E32698"/>
    <w:rsid w:val="00E336F7"/>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E5E"/>
    <w:rsid w:val="00E73EF9"/>
    <w:rsid w:val="00E75E28"/>
    <w:rsid w:val="00E80327"/>
    <w:rsid w:val="00E80BE0"/>
    <w:rsid w:val="00E81D0B"/>
    <w:rsid w:val="00E8212F"/>
    <w:rsid w:val="00E82D48"/>
    <w:rsid w:val="00E856DE"/>
    <w:rsid w:val="00E87835"/>
    <w:rsid w:val="00E906DE"/>
    <w:rsid w:val="00E914F4"/>
    <w:rsid w:val="00E9187D"/>
    <w:rsid w:val="00E91D23"/>
    <w:rsid w:val="00E922F2"/>
    <w:rsid w:val="00E92945"/>
    <w:rsid w:val="00E9382B"/>
    <w:rsid w:val="00E93BB8"/>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507C"/>
    <w:rsid w:val="00EA50C4"/>
    <w:rsid w:val="00EA580D"/>
    <w:rsid w:val="00EA61D4"/>
    <w:rsid w:val="00EA728F"/>
    <w:rsid w:val="00EB0064"/>
    <w:rsid w:val="00EB1098"/>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D1C33"/>
    <w:rsid w:val="00ED218F"/>
    <w:rsid w:val="00ED2594"/>
    <w:rsid w:val="00ED427D"/>
    <w:rsid w:val="00ED448E"/>
    <w:rsid w:val="00ED4F54"/>
    <w:rsid w:val="00ED5113"/>
    <w:rsid w:val="00EE1551"/>
    <w:rsid w:val="00EE21D7"/>
    <w:rsid w:val="00EE24B4"/>
    <w:rsid w:val="00EE2C33"/>
    <w:rsid w:val="00EE2CBD"/>
    <w:rsid w:val="00EE3B98"/>
    <w:rsid w:val="00EE48CC"/>
    <w:rsid w:val="00EE4F43"/>
    <w:rsid w:val="00EE5463"/>
    <w:rsid w:val="00EE6044"/>
    <w:rsid w:val="00EE61F7"/>
    <w:rsid w:val="00EE6CBB"/>
    <w:rsid w:val="00EF1E78"/>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30DF"/>
    <w:rsid w:val="00F230F9"/>
    <w:rsid w:val="00F243DD"/>
    <w:rsid w:val="00F25A19"/>
    <w:rsid w:val="00F2684F"/>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6650"/>
    <w:rsid w:val="00F36816"/>
    <w:rsid w:val="00F37678"/>
    <w:rsid w:val="00F40A2D"/>
    <w:rsid w:val="00F412E8"/>
    <w:rsid w:val="00F41862"/>
    <w:rsid w:val="00F42CDE"/>
    <w:rsid w:val="00F432A6"/>
    <w:rsid w:val="00F43911"/>
    <w:rsid w:val="00F43CE5"/>
    <w:rsid w:val="00F43E49"/>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E85"/>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B79"/>
    <w:rsid w:val="00FB0123"/>
    <w:rsid w:val="00FB0459"/>
    <w:rsid w:val="00FB1DDC"/>
    <w:rsid w:val="00FB2BD8"/>
    <w:rsid w:val="00FB2DBA"/>
    <w:rsid w:val="00FB379A"/>
    <w:rsid w:val="00FB453A"/>
    <w:rsid w:val="00FB59F6"/>
    <w:rsid w:val="00FB617B"/>
    <w:rsid w:val="00FB6CED"/>
    <w:rsid w:val="00FB72C3"/>
    <w:rsid w:val="00FC02D2"/>
    <w:rsid w:val="00FC07A7"/>
    <w:rsid w:val="00FC1455"/>
    <w:rsid w:val="00FC171D"/>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5A6AA-066E-4F48-B399-91E597AEF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17</Words>
  <Characters>1549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8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Deonte Agee</cp:lastModifiedBy>
  <cp:revision>6</cp:revision>
  <cp:lastPrinted>2019-09-18T17:21:00Z</cp:lastPrinted>
  <dcterms:created xsi:type="dcterms:W3CDTF">2019-10-09T17:25:00Z</dcterms:created>
  <dcterms:modified xsi:type="dcterms:W3CDTF">2019-10-09T17:28:00Z</dcterms:modified>
</cp:coreProperties>
</file>